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19D41" w14:textId="4B7DE8EC" w:rsidR="00104DCD" w:rsidRDefault="00104DCD" w:rsidP="00104DCD">
      <w:pPr>
        <w:spacing w:before="59"/>
        <w:ind w:left="472"/>
        <w:rPr>
          <w:rFonts w:ascii="Times New Roman" w:eastAsia="Times New Roman"/>
          <w:b/>
          <w:sz w:val="24"/>
        </w:rPr>
      </w:pPr>
      <w:bookmarkStart w:id="0" w:name="_Hlk138347202"/>
      <w:r>
        <w:rPr>
          <w:color w:val="202020"/>
          <w:spacing w:val="-8"/>
          <w:w w:val="95"/>
          <w:sz w:val="24"/>
        </w:rPr>
        <w:t xml:space="preserve">附件 </w:t>
      </w:r>
      <w:r w:rsidR="00DA3236">
        <w:rPr>
          <w:rFonts w:ascii="Times New Roman" w:eastAsia="Times New Roman"/>
          <w:b/>
          <w:color w:val="202020"/>
          <w:w w:val="95"/>
          <w:sz w:val="24"/>
        </w:rPr>
        <w:t>1</w:t>
      </w:r>
    </w:p>
    <w:p w14:paraId="433AA7A5" w14:textId="24E06EC0" w:rsidR="00104DCD" w:rsidRPr="00396F2E" w:rsidRDefault="00104DCD" w:rsidP="00104DCD">
      <w:pPr>
        <w:pStyle w:val="a4"/>
        <w:spacing w:before="2"/>
        <w:rPr>
          <w:rFonts w:ascii="Times New Roman" w:hAnsi="Times New Roman" w:cs="Times New Roman"/>
          <w:b/>
          <w:sz w:val="39"/>
        </w:rPr>
      </w:pPr>
      <w:r>
        <w:br w:type="column"/>
      </w:r>
    </w:p>
    <w:p w14:paraId="3C3E4779" w14:textId="363C8F7E" w:rsidR="00104DCD" w:rsidRPr="00396F2E" w:rsidRDefault="00104DCD" w:rsidP="00954A4D">
      <w:pPr>
        <w:spacing w:line="276" w:lineRule="auto"/>
        <w:ind w:left="457" w:right="2572"/>
        <w:jc w:val="center"/>
        <w:rPr>
          <w:rFonts w:ascii="Times New Roman" w:hAnsi="Times New Roman" w:cs="Times New Roman"/>
          <w:b/>
          <w:sz w:val="28"/>
        </w:rPr>
      </w:pPr>
      <w:r w:rsidRPr="00396F2E">
        <w:rPr>
          <w:rFonts w:ascii="Times New Roman" w:hAnsi="Times New Roman" w:cs="Times New Roman"/>
          <w:b/>
          <w:sz w:val="28"/>
        </w:rPr>
        <w:t>第</w:t>
      </w:r>
      <w:r w:rsidR="009A459A">
        <w:rPr>
          <w:rFonts w:ascii="Times New Roman" w:hAnsi="Times New Roman" w:cs="Times New Roman" w:hint="eastAsia"/>
          <w:b/>
          <w:sz w:val="28"/>
        </w:rPr>
        <w:t>六</w:t>
      </w:r>
      <w:r w:rsidRPr="00396F2E">
        <w:rPr>
          <w:rFonts w:ascii="Times New Roman" w:hAnsi="Times New Roman" w:cs="Times New Roman"/>
          <w:b/>
          <w:sz w:val="28"/>
        </w:rPr>
        <w:t>届全国大学生化工实验大赛西南赛区决赛</w:t>
      </w:r>
    </w:p>
    <w:p w14:paraId="3C48C154" w14:textId="51058C39" w:rsidR="00104DCD" w:rsidRPr="00287464" w:rsidRDefault="00D931C9" w:rsidP="00954A4D">
      <w:pPr>
        <w:spacing w:line="276" w:lineRule="auto"/>
        <w:ind w:left="454" w:right="2572"/>
        <w:jc w:val="center"/>
        <w:rPr>
          <w:rFonts w:ascii="Times New Roman" w:hAnsi="Times New Roman" w:cs="Times New Roman"/>
          <w:b/>
          <w:sz w:val="4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3211E80A" wp14:editId="64695F6B">
                <wp:simplePos x="0" y="0"/>
                <wp:positionH relativeFrom="column">
                  <wp:posOffset>-416560</wp:posOffset>
                </wp:positionH>
                <wp:positionV relativeFrom="paragraph">
                  <wp:posOffset>450215</wp:posOffset>
                </wp:positionV>
                <wp:extent cx="5043170" cy="7635240"/>
                <wp:effectExtent l="0" t="0" r="5080" b="3810"/>
                <wp:wrapNone/>
                <wp:docPr id="422294717" name="组合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43170" cy="7635240"/>
                          <a:chOff x="0" y="0"/>
                          <a:chExt cx="5043170" cy="7635240"/>
                        </a:xfrm>
                      </wpg:grpSpPr>
                      <wps:wsp>
                        <wps:cNvPr id="357824083" name="直接连接符 7"/>
                        <wps:cNvCnPr/>
                        <wps:spPr>
                          <a:xfrm>
                            <a:off x="9525" y="7572375"/>
                            <a:ext cx="85852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1414559260" name="组合 1"/>
                        <wpg:cNvGrpSpPr/>
                        <wpg:grpSpPr>
                          <a:xfrm>
                            <a:off x="0" y="0"/>
                            <a:ext cx="5043170" cy="7635240"/>
                            <a:chOff x="0" y="0"/>
                            <a:chExt cx="5043170" cy="7635240"/>
                          </a:xfrm>
                        </wpg:grpSpPr>
                        <wps:wsp>
                          <wps:cNvPr id="810597552" name="文本框 1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620" y="0"/>
                              <a:ext cx="5035550" cy="76352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tbl>
                                <w:tblPr>
                                  <w:tblStyle w:val="TableNormal"/>
                                  <w:tblW w:w="0" w:type="auto"/>
                                  <w:tblInd w:w="5" w:type="dxa"/>
                                  <w:tbl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  <w:insideH w:val="single" w:sz="4" w:space="0" w:color="000000"/>
                                    <w:insideV w:val="single" w:sz="4" w:space="0" w:color="000000"/>
                                  </w:tblBorders>
                                  <w:tblLayout w:type="fixed"/>
                                  <w:tblLook w:val="01E0" w:firstRow="1" w:lastRow="1" w:firstColumn="1" w:lastColumn="1" w:noHBand="0" w:noVBand="0"/>
                                </w:tblPr>
                                <w:tblGrid>
                                  <w:gridCol w:w="1334"/>
                                  <w:gridCol w:w="1695"/>
                                  <w:gridCol w:w="2490"/>
                                  <w:gridCol w:w="2387"/>
                                </w:tblGrid>
                                <w:tr w:rsidR="000F2A1D" w14:paraId="2E44843D" w14:textId="77777777" w:rsidTr="00B87744">
                                  <w:trPr>
                                    <w:trHeight w:val="567"/>
                                  </w:trPr>
                                  <w:tc>
                                    <w:tcPr>
                                      <w:tcW w:w="1334" w:type="dxa"/>
                                    </w:tcPr>
                                    <w:p w14:paraId="267B7A73" w14:textId="77777777" w:rsidR="000F2A1D" w:rsidRDefault="000F2A1D">
                                      <w:pPr>
                                        <w:pStyle w:val="TableParagraph"/>
                                        <w:spacing w:before="129"/>
                                        <w:ind w:left="427"/>
                                        <w:jc w:val="left"/>
                                        <w:rPr>
                                          <w:sz w:val="24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sz w:val="24"/>
                                        </w:rPr>
                                        <w:t>日期</w:t>
                                      </w:r>
                                      <w:proofErr w:type="spellEnd"/>
                                    </w:p>
                                  </w:tc>
                                  <w:tc>
                                    <w:tcPr>
                                      <w:tcW w:w="1695" w:type="dxa"/>
                                    </w:tcPr>
                                    <w:p w14:paraId="6A1559E7" w14:textId="77777777" w:rsidR="000F2A1D" w:rsidRDefault="000F2A1D">
                                      <w:pPr>
                                        <w:pStyle w:val="TableParagraph"/>
                                        <w:spacing w:before="129"/>
                                        <w:ind w:left="162" w:right="152"/>
                                        <w:rPr>
                                          <w:sz w:val="24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sz w:val="24"/>
                                        </w:rPr>
                                        <w:t>时间</w:t>
                                      </w:r>
                                      <w:proofErr w:type="spellEnd"/>
                                    </w:p>
                                  </w:tc>
                                  <w:tc>
                                    <w:tcPr>
                                      <w:tcW w:w="2490" w:type="dxa"/>
                                    </w:tcPr>
                                    <w:p w14:paraId="5026E1BC" w14:textId="2D351B9B" w:rsidR="000F2A1D" w:rsidRDefault="00B80CDE">
                                      <w:pPr>
                                        <w:pStyle w:val="TableParagraph"/>
                                        <w:spacing w:before="129"/>
                                        <w:ind w:left="68" w:right="58"/>
                                        <w:rPr>
                                          <w:sz w:val="24"/>
                                          <w:lang w:eastAsia="zh-CN"/>
                                        </w:rPr>
                                      </w:pPr>
                                      <w:r>
                                        <w:rPr>
                                          <w:rFonts w:hint="eastAsia"/>
                                          <w:sz w:val="24"/>
                                          <w:lang w:eastAsia="zh-CN"/>
                                        </w:rPr>
                                        <w:t>议程</w:t>
                                      </w:r>
                                    </w:p>
                                  </w:tc>
                                  <w:tc>
                                    <w:tcPr>
                                      <w:tcW w:w="2387" w:type="dxa"/>
                                    </w:tcPr>
                                    <w:p w14:paraId="7EAEDBEF" w14:textId="77777777" w:rsidR="000F2A1D" w:rsidRDefault="000F2A1D">
                                      <w:pPr>
                                        <w:pStyle w:val="TableParagraph"/>
                                        <w:spacing w:before="129"/>
                                        <w:ind w:left="136" w:right="126"/>
                                        <w:rPr>
                                          <w:sz w:val="24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sz w:val="24"/>
                                        </w:rPr>
                                        <w:t>地点</w:t>
                                      </w:r>
                                      <w:proofErr w:type="spellEnd"/>
                                    </w:p>
                                  </w:tc>
                                </w:tr>
                                <w:tr w:rsidR="003125AA" w14:paraId="00FF5B99" w14:textId="77777777" w:rsidTr="00C55278">
                                  <w:trPr>
                                    <w:trHeight w:val="548"/>
                                  </w:trPr>
                                  <w:tc>
                                    <w:tcPr>
                                      <w:tcW w:w="1334" w:type="dxa"/>
                                    </w:tcPr>
                                    <w:p w14:paraId="0607BD1F" w14:textId="18CF1349" w:rsidR="003125AA" w:rsidRPr="002325C4" w:rsidRDefault="002325C4" w:rsidP="002325C4">
                                      <w:pPr>
                                        <w:pStyle w:val="TableParagraph"/>
                                        <w:spacing w:before="120"/>
                                        <w:rPr>
                                          <w:rFonts w:ascii="微软雅黑"/>
                                          <w:b/>
                                          <w:sz w:val="29"/>
                                        </w:rPr>
                                      </w:pPr>
                                      <w:r>
                                        <w:rPr>
                                          <w:rFonts w:ascii="Times New Roman" w:eastAsia="Times New Roman"/>
                                          <w:sz w:val="24"/>
                                        </w:rPr>
                                        <w:t xml:space="preserve">7 </w:t>
                                      </w:r>
                                      <w:r>
                                        <w:rPr>
                                          <w:spacing w:val="-30"/>
                                          <w:sz w:val="24"/>
                                        </w:rPr>
                                        <w:t xml:space="preserve">月 </w:t>
                                      </w:r>
                                      <w:r>
                                        <w:rPr>
                                          <w:rFonts w:ascii="Times New Roman" w:eastAsia="Times New Roman"/>
                                          <w:sz w:val="24"/>
                                        </w:rPr>
                                        <w:t xml:space="preserve">13 </w:t>
                                      </w:r>
                                      <w:r>
                                        <w:rPr>
                                          <w:sz w:val="24"/>
                                        </w:rPr>
                                        <w:t>日</w:t>
                                      </w:r>
                                    </w:p>
                                  </w:tc>
                                  <w:tc>
                                    <w:tcPr>
                                      <w:tcW w:w="1695" w:type="dxa"/>
                                    </w:tcPr>
                                    <w:p w14:paraId="71EEF5AC" w14:textId="0C2579BF" w:rsidR="003125AA" w:rsidRPr="00C55278" w:rsidRDefault="003125AA" w:rsidP="00C55278">
                                      <w:pPr>
                                        <w:spacing w:beforeLines="50" w:before="120"/>
                                        <w:jc w:val="center"/>
                                        <w:rPr>
                                          <w:rFonts w:ascii="Times New Roman" w:hAnsi="Times New Roman" w:cs="Times New Roman"/>
                                        </w:rPr>
                                      </w:pPr>
                                      <w:r w:rsidRPr="00C55278">
                                        <w:rPr>
                                          <w:rFonts w:ascii="Times New Roman" w:hAnsi="Times New Roman" w:cs="Times New Roman"/>
                                        </w:rPr>
                                        <w:t>15</w:t>
                                      </w:r>
                                      <w:r w:rsidR="006B230D" w:rsidRPr="00C55278">
                                        <w:rPr>
                                          <w:rFonts w:ascii="Times New Roman" w:hAnsi="Times New Roman" w:cs="Times New Roman"/>
                                        </w:rPr>
                                        <w:t>：</w:t>
                                      </w:r>
                                      <w:r w:rsidRPr="00C55278">
                                        <w:rPr>
                                          <w:rFonts w:ascii="Times New Roman" w:hAnsi="Times New Roman" w:cs="Times New Roman"/>
                                        </w:rPr>
                                        <w:t>00-2</w:t>
                                      </w:r>
                                      <w:r w:rsidR="00C55C60" w:rsidRPr="00C55278">
                                        <w:rPr>
                                          <w:rFonts w:ascii="Times New Roman" w:hAnsi="Times New Roman" w:cs="Times New Roman"/>
                                        </w:rPr>
                                        <w:t>1</w:t>
                                      </w:r>
                                      <w:r w:rsidR="006B230D" w:rsidRPr="00C55278">
                                        <w:rPr>
                                          <w:rFonts w:ascii="Times New Roman" w:hAnsi="Times New Roman" w:cs="Times New Roman"/>
                                        </w:rPr>
                                        <w:t>：</w:t>
                                      </w:r>
                                      <w:r w:rsidRPr="00C55278">
                                        <w:rPr>
                                          <w:rFonts w:ascii="Times New Roman" w:hAnsi="Times New Roman" w:cs="Times New Roman"/>
                                        </w:rPr>
                                        <w:t>00</w:t>
                                      </w:r>
                                    </w:p>
                                  </w:tc>
                                  <w:tc>
                                    <w:tcPr>
                                      <w:tcW w:w="2490" w:type="dxa"/>
                                    </w:tcPr>
                                    <w:p w14:paraId="7753B627" w14:textId="39017F95" w:rsidR="003125AA" w:rsidRPr="00C55278" w:rsidRDefault="00C55C60" w:rsidP="00C55278">
                                      <w:pPr>
                                        <w:spacing w:beforeLines="50" w:before="120"/>
                                        <w:jc w:val="center"/>
                                        <w:rPr>
                                          <w:rFonts w:ascii="Times New Roman" w:hAnsi="Times New Roman" w:cs="Times New Roman"/>
                                        </w:rPr>
                                      </w:pPr>
                                      <w:proofErr w:type="spellStart"/>
                                      <w:r w:rsidRPr="00C55278">
                                        <w:rPr>
                                          <w:rFonts w:ascii="Times New Roman" w:hAnsi="Times New Roman" w:cs="Times New Roman"/>
                                        </w:rPr>
                                        <w:t>部分学校</w:t>
                                      </w:r>
                                      <w:r w:rsidR="003125AA" w:rsidRPr="00C55278">
                                        <w:rPr>
                                          <w:rFonts w:ascii="Times New Roman" w:hAnsi="Times New Roman" w:cs="Times New Roman"/>
                                        </w:rPr>
                                        <w:t>报到</w:t>
                                      </w:r>
                                      <w:proofErr w:type="spellEnd"/>
                                    </w:p>
                                  </w:tc>
                                  <w:tc>
                                    <w:tcPr>
                                      <w:tcW w:w="2387" w:type="dxa"/>
                                    </w:tcPr>
                                    <w:p w14:paraId="684C8DE9" w14:textId="77777777" w:rsidR="00A505B6" w:rsidRPr="00C55278" w:rsidRDefault="00A505B6" w:rsidP="00C55278">
                                      <w:pPr>
                                        <w:jc w:val="center"/>
                                        <w:rPr>
                                          <w:rFonts w:ascii="Times New Roman" w:hAnsi="Times New Roman" w:cs="Times New Roman"/>
                                        </w:rPr>
                                      </w:pPr>
                                      <w:proofErr w:type="spellStart"/>
                                      <w:r w:rsidRPr="00C55278">
                                        <w:rPr>
                                          <w:rFonts w:ascii="Times New Roman" w:hAnsi="Times New Roman" w:cs="Times New Roman"/>
                                        </w:rPr>
                                        <w:t>金熙酒店（校外</w:t>
                                      </w:r>
                                      <w:proofErr w:type="spellEnd"/>
                                      <w:r w:rsidRPr="00C55278">
                                        <w:rPr>
                                          <w:rFonts w:ascii="Times New Roman" w:hAnsi="Times New Roman" w:cs="Times New Roman"/>
                                        </w:rPr>
                                        <w:t>）</w:t>
                                      </w:r>
                                    </w:p>
                                    <w:p w14:paraId="617FDAF2" w14:textId="5BED1921" w:rsidR="003125AA" w:rsidRPr="00C55278" w:rsidRDefault="00A505B6" w:rsidP="00C55278">
                                      <w:pPr>
                                        <w:jc w:val="center"/>
                                        <w:rPr>
                                          <w:rFonts w:ascii="Times New Roman" w:hAnsi="Times New Roman" w:cs="Times New Roman"/>
                                        </w:rPr>
                                      </w:pPr>
                                      <w:proofErr w:type="spellStart"/>
                                      <w:r w:rsidRPr="00C55278">
                                        <w:rPr>
                                          <w:rFonts w:ascii="Times New Roman" w:hAnsi="Times New Roman" w:cs="Times New Roman"/>
                                        </w:rPr>
                                        <w:t>烟草酒店（校内</w:t>
                                      </w:r>
                                      <w:proofErr w:type="spellEnd"/>
                                      <w:r w:rsidRPr="00C55278">
                                        <w:rPr>
                                          <w:rFonts w:ascii="Times New Roman" w:hAnsi="Times New Roman" w:cs="Times New Roman"/>
                                        </w:rPr>
                                        <w:t>）</w:t>
                                      </w:r>
                                    </w:p>
                                  </w:tc>
                                </w:tr>
                                <w:tr w:rsidR="00945E72" w14:paraId="4004E5A5" w14:textId="77777777" w:rsidTr="00B87744">
                                  <w:trPr>
                                    <w:trHeight w:val="623"/>
                                  </w:trPr>
                                  <w:tc>
                                    <w:tcPr>
                                      <w:tcW w:w="1334" w:type="dxa"/>
                                      <w:vMerge w:val="restart"/>
                                      <w:tcBorders>
                                        <w:top w:val="single" w:sz="4" w:space="0" w:color="auto"/>
                                        <w:bottom w:val="nil"/>
                                      </w:tcBorders>
                                    </w:tcPr>
                                    <w:p w14:paraId="1591F646" w14:textId="77777777" w:rsidR="00945E72" w:rsidRDefault="00945E72" w:rsidP="00945E72">
                                      <w:pPr>
                                        <w:pStyle w:val="TableParagraph"/>
                                        <w:jc w:val="left"/>
                                        <w:rPr>
                                          <w:rFonts w:ascii="微软雅黑"/>
                                          <w:b/>
                                          <w:sz w:val="26"/>
                                        </w:rPr>
                                      </w:pPr>
                                    </w:p>
                                    <w:p w14:paraId="1BA1944E" w14:textId="77777777" w:rsidR="00945E72" w:rsidRDefault="00945E72" w:rsidP="00945E72">
                                      <w:pPr>
                                        <w:pStyle w:val="TableParagraph"/>
                                        <w:jc w:val="left"/>
                                        <w:rPr>
                                          <w:rFonts w:ascii="微软雅黑"/>
                                          <w:b/>
                                          <w:sz w:val="26"/>
                                        </w:rPr>
                                      </w:pPr>
                                    </w:p>
                                    <w:p w14:paraId="6C27A4EA" w14:textId="77777777" w:rsidR="006B230D" w:rsidRDefault="006B230D" w:rsidP="006B230D">
                                      <w:pPr>
                                        <w:pStyle w:val="TableParagraph"/>
                                        <w:spacing w:before="3"/>
                                        <w:jc w:val="left"/>
                                        <w:rPr>
                                          <w:rFonts w:ascii="Times New Roman" w:eastAsia="Times New Roman"/>
                                          <w:sz w:val="24"/>
                                        </w:rPr>
                                      </w:pPr>
                                    </w:p>
                                    <w:p w14:paraId="4EB05934" w14:textId="77777777" w:rsidR="00CF6E44" w:rsidRDefault="00CF6E44" w:rsidP="00945E72">
                                      <w:pPr>
                                        <w:pStyle w:val="TableParagraph"/>
                                        <w:spacing w:before="3"/>
                                        <w:rPr>
                                          <w:rFonts w:ascii="Times New Roman" w:eastAsia="Times New Roman"/>
                                          <w:sz w:val="24"/>
                                        </w:rPr>
                                      </w:pPr>
                                    </w:p>
                                    <w:p w14:paraId="77B34BE4" w14:textId="3910A5AB" w:rsidR="00945E72" w:rsidRDefault="00945E72" w:rsidP="00945E72">
                                      <w:pPr>
                                        <w:pStyle w:val="TableParagraph"/>
                                        <w:spacing w:before="3"/>
                                        <w:rPr>
                                          <w:rFonts w:ascii="微软雅黑"/>
                                          <w:b/>
                                          <w:sz w:val="29"/>
                                        </w:rPr>
                                      </w:pPr>
                                      <w:r>
                                        <w:rPr>
                                          <w:rFonts w:ascii="Times New Roman" w:eastAsia="Times New Roman"/>
                                          <w:sz w:val="24"/>
                                        </w:rPr>
                                        <w:t xml:space="preserve">7 </w:t>
                                      </w:r>
                                      <w:r>
                                        <w:rPr>
                                          <w:spacing w:val="-30"/>
                                          <w:sz w:val="24"/>
                                        </w:rPr>
                                        <w:t xml:space="preserve">月 </w:t>
                                      </w:r>
                                      <w:r>
                                        <w:rPr>
                                          <w:rFonts w:ascii="Times New Roman" w:eastAsia="Times New Roman"/>
                                          <w:sz w:val="24"/>
                                        </w:rPr>
                                        <w:t xml:space="preserve">14 </w:t>
                                      </w:r>
                                      <w:r>
                                        <w:rPr>
                                          <w:sz w:val="24"/>
                                        </w:rPr>
                                        <w:t>日</w:t>
                                      </w:r>
                                    </w:p>
                                    <w:p w14:paraId="4955F67C" w14:textId="77777777" w:rsidR="00945E72" w:rsidRDefault="00945E72" w:rsidP="00945E72">
                                      <w:pPr>
                                        <w:pStyle w:val="TableParagraph"/>
                                        <w:spacing w:before="3"/>
                                        <w:jc w:val="left"/>
                                        <w:rPr>
                                          <w:rFonts w:ascii="微软雅黑"/>
                                          <w:b/>
                                          <w:sz w:val="29"/>
                                        </w:rPr>
                                      </w:pPr>
                                    </w:p>
                                    <w:p w14:paraId="363204D1" w14:textId="77777777" w:rsidR="00945E72" w:rsidRDefault="00945E72" w:rsidP="00945E72">
                                      <w:pPr>
                                        <w:pStyle w:val="TableParagraph"/>
                                        <w:spacing w:before="3"/>
                                        <w:jc w:val="left"/>
                                        <w:rPr>
                                          <w:rFonts w:ascii="微软雅黑"/>
                                          <w:b/>
                                          <w:sz w:val="29"/>
                                        </w:rPr>
                                      </w:pPr>
                                    </w:p>
                                    <w:p w14:paraId="7E60EFEB" w14:textId="77777777" w:rsidR="00945E72" w:rsidRDefault="00945E72" w:rsidP="00945E72">
                                      <w:pPr>
                                        <w:pStyle w:val="TableParagraph"/>
                                        <w:spacing w:before="3"/>
                                        <w:jc w:val="left"/>
                                        <w:rPr>
                                          <w:rFonts w:ascii="微软雅黑"/>
                                          <w:b/>
                                          <w:sz w:val="29"/>
                                        </w:rPr>
                                      </w:pPr>
                                    </w:p>
                                    <w:p w14:paraId="3F093F07" w14:textId="77777777" w:rsidR="00945E72" w:rsidRDefault="00945E72" w:rsidP="00945E72">
                                      <w:pPr>
                                        <w:pStyle w:val="TableParagraph"/>
                                        <w:spacing w:before="3"/>
                                        <w:jc w:val="left"/>
                                        <w:rPr>
                                          <w:rFonts w:ascii="微软雅黑"/>
                                          <w:b/>
                                          <w:sz w:val="29"/>
                                        </w:rPr>
                                      </w:pPr>
                                    </w:p>
                                    <w:p w14:paraId="54534C47" w14:textId="77777777" w:rsidR="00945E72" w:rsidRDefault="00945E72" w:rsidP="00945E72">
                                      <w:pPr>
                                        <w:pStyle w:val="TableParagraph"/>
                                        <w:spacing w:before="3"/>
                                        <w:jc w:val="left"/>
                                        <w:rPr>
                                          <w:rFonts w:ascii="微软雅黑"/>
                                          <w:b/>
                                          <w:sz w:val="29"/>
                                        </w:rPr>
                                      </w:pPr>
                                    </w:p>
                                    <w:p w14:paraId="5A05B345" w14:textId="77777777" w:rsidR="00945E72" w:rsidRDefault="00945E72" w:rsidP="00945E72">
                                      <w:pPr>
                                        <w:pStyle w:val="TableParagraph"/>
                                        <w:spacing w:before="3"/>
                                        <w:jc w:val="left"/>
                                        <w:rPr>
                                          <w:rFonts w:ascii="微软雅黑"/>
                                          <w:b/>
                                          <w:sz w:val="29"/>
                                        </w:rPr>
                                      </w:pPr>
                                    </w:p>
                                    <w:p w14:paraId="5567E4ED" w14:textId="77777777" w:rsidR="00945E72" w:rsidRDefault="00945E72" w:rsidP="00945E72">
                                      <w:pPr>
                                        <w:pStyle w:val="TableParagraph"/>
                                        <w:spacing w:before="3"/>
                                        <w:jc w:val="left"/>
                                        <w:rPr>
                                          <w:rFonts w:ascii="微软雅黑"/>
                                          <w:b/>
                                          <w:sz w:val="29"/>
                                        </w:rPr>
                                      </w:pPr>
                                    </w:p>
                                    <w:p w14:paraId="0773B5FE" w14:textId="77777777" w:rsidR="00945E72" w:rsidRDefault="00945E72" w:rsidP="00945E72">
                                      <w:pPr>
                                        <w:pStyle w:val="TableParagraph"/>
                                        <w:spacing w:before="3"/>
                                        <w:jc w:val="left"/>
                                        <w:rPr>
                                          <w:rFonts w:ascii="微软雅黑"/>
                                          <w:b/>
                                          <w:sz w:val="29"/>
                                        </w:rPr>
                                      </w:pPr>
                                    </w:p>
                                    <w:p w14:paraId="3A867511" w14:textId="77777777" w:rsidR="00945E72" w:rsidRDefault="00945E72" w:rsidP="00945E72">
                                      <w:pPr>
                                        <w:pStyle w:val="TableParagraph"/>
                                        <w:ind w:left="155"/>
                                        <w:jc w:val="left"/>
                                        <w:rPr>
                                          <w:rFonts w:ascii="Times New Roman" w:eastAsia="Times New Roman"/>
                                          <w:sz w:val="24"/>
                                        </w:rPr>
                                      </w:pPr>
                                    </w:p>
                                    <w:p w14:paraId="3BF5D38A" w14:textId="77777777" w:rsidR="00945E72" w:rsidRDefault="00945E72" w:rsidP="00945E72">
                                      <w:pPr>
                                        <w:pStyle w:val="TableParagraph"/>
                                        <w:ind w:left="155"/>
                                        <w:jc w:val="left"/>
                                        <w:rPr>
                                          <w:rFonts w:ascii="Times New Roman" w:eastAsia="Times New Roman"/>
                                          <w:sz w:val="24"/>
                                        </w:rPr>
                                      </w:pPr>
                                    </w:p>
                                    <w:p w14:paraId="6197FC66" w14:textId="77777777" w:rsidR="00EF3BF3" w:rsidRDefault="00EF3BF3" w:rsidP="005D37A3">
                                      <w:pPr>
                                        <w:pStyle w:val="TableParagraph"/>
                                        <w:rPr>
                                          <w:rFonts w:ascii="Times New Roman" w:eastAsia="Times New Roman"/>
                                          <w:sz w:val="24"/>
                                        </w:rPr>
                                      </w:pPr>
                                    </w:p>
                                    <w:p w14:paraId="7914D128" w14:textId="28265502" w:rsidR="00945E72" w:rsidRDefault="00945E72" w:rsidP="005D37A3">
                                      <w:pPr>
                                        <w:pStyle w:val="TableParagraph"/>
                                        <w:rPr>
                                          <w:sz w:val="24"/>
                                        </w:rPr>
                                      </w:pPr>
                                      <w:r>
                                        <w:rPr>
                                          <w:rFonts w:ascii="Times New Roman" w:eastAsia="Times New Roman"/>
                                          <w:sz w:val="24"/>
                                        </w:rPr>
                                        <w:t xml:space="preserve">7 </w:t>
                                      </w:r>
                                      <w:r>
                                        <w:rPr>
                                          <w:spacing w:val="-30"/>
                                          <w:sz w:val="24"/>
                                        </w:rPr>
                                        <w:t xml:space="preserve">月 </w:t>
                                      </w:r>
                                      <w:r>
                                        <w:rPr>
                                          <w:rFonts w:ascii="Times New Roman" w:eastAsia="Times New Roman"/>
                                          <w:sz w:val="24"/>
                                        </w:rPr>
                                        <w:t xml:space="preserve">15 </w:t>
                                      </w:r>
                                      <w:r>
                                        <w:rPr>
                                          <w:sz w:val="24"/>
                                        </w:rPr>
                                        <w:t>日</w:t>
                                      </w:r>
                                    </w:p>
                                  </w:tc>
                                  <w:tc>
                                    <w:tcPr>
                                      <w:tcW w:w="1695" w:type="dxa"/>
                                    </w:tcPr>
                                    <w:p w14:paraId="2EA8D4BB" w14:textId="2CA9BC16" w:rsidR="00945E72" w:rsidRPr="00AC6FAD" w:rsidRDefault="0080204E" w:rsidP="00945E72">
                                      <w:pPr>
                                        <w:spacing w:beforeLines="50" w:before="120"/>
                                        <w:jc w:val="center"/>
                                        <w:rPr>
                                          <w:rFonts w:ascii="Times New Roman" w:hAnsi="Times New Roman" w:cs="Times New Roman"/>
                                          <w:lang w:eastAsia="zh-CN"/>
                                        </w:rPr>
                                      </w:pPr>
                                      <w:r>
                                        <w:rPr>
                                          <w:rFonts w:ascii="Times New Roman" w:hAnsi="Times New Roman" w:cs="Times New Roman"/>
                                          <w:lang w:eastAsia="zh-CN"/>
                                        </w:rPr>
                                        <w:t>10</w:t>
                                      </w:r>
                                      <w:r w:rsidR="006B230D" w:rsidRPr="00AC6FAD">
                                        <w:rPr>
                                          <w:rFonts w:ascii="Times New Roman" w:hAnsi="Times New Roman" w:cs="Times New Roman"/>
                                        </w:rPr>
                                        <w:t>：</w:t>
                                      </w:r>
                                      <w:r>
                                        <w:rPr>
                                          <w:rFonts w:ascii="Times New Roman" w:hAnsi="Times New Roman" w:cs="Times New Roman"/>
                                          <w:lang w:eastAsia="zh-CN"/>
                                        </w:rPr>
                                        <w:t>0</w:t>
                                      </w:r>
                                      <w:r w:rsidR="003125AA">
                                        <w:rPr>
                                          <w:rFonts w:ascii="Times New Roman" w:hAnsi="Times New Roman" w:cs="Times New Roman"/>
                                          <w:lang w:eastAsia="zh-CN"/>
                                        </w:rPr>
                                        <w:t>0-1</w:t>
                                      </w:r>
                                      <w:r w:rsidR="00C55C60">
                                        <w:rPr>
                                          <w:rFonts w:ascii="Times New Roman" w:hAnsi="Times New Roman" w:cs="Times New Roman"/>
                                          <w:lang w:eastAsia="zh-CN"/>
                                        </w:rPr>
                                        <w:t>3</w:t>
                                      </w:r>
                                      <w:r w:rsidR="006B230D" w:rsidRPr="00AC6FAD">
                                        <w:rPr>
                                          <w:rFonts w:ascii="Times New Roman" w:hAnsi="Times New Roman" w:cs="Times New Roman"/>
                                        </w:rPr>
                                        <w:t>：</w:t>
                                      </w:r>
                                      <w:r w:rsidR="003125AA">
                                        <w:rPr>
                                          <w:rFonts w:ascii="Times New Roman" w:hAnsi="Times New Roman" w:cs="Times New Roman"/>
                                          <w:lang w:eastAsia="zh-CN"/>
                                        </w:rPr>
                                        <w:t>00</w:t>
                                      </w:r>
                                    </w:p>
                                  </w:tc>
                                  <w:tc>
                                    <w:tcPr>
                                      <w:tcW w:w="2490" w:type="dxa"/>
                                    </w:tcPr>
                                    <w:p w14:paraId="1DF5E4AD" w14:textId="6199C84C" w:rsidR="00945E72" w:rsidRDefault="003125AA" w:rsidP="00945E72">
                                      <w:pPr>
                                        <w:pStyle w:val="TableParagraph"/>
                                        <w:spacing w:before="177"/>
                                        <w:ind w:left="66" w:right="60"/>
                                        <w:rPr>
                                          <w:sz w:val="21"/>
                                        </w:rPr>
                                      </w:pPr>
                                      <w:r>
                                        <w:rPr>
                                          <w:rFonts w:hint="eastAsia"/>
                                          <w:sz w:val="21"/>
                                          <w:lang w:eastAsia="zh-CN"/>
                                        </w:rPr>
                                        <w:t>报到</w:t>
                                      </w:r>
                                    </w:p>
                                  </w:tc>
                                  <w:tc>
                                    <w:tcPr>
                                      <w:tcW w:w="2387" w:type="dxa"/>
                                    </w:tcPr>
                                    <w:p w14:paraId="5F322438" w14:textId="2316662B" w:rsidR="00B87744" w:rsidRDefault="00B87744" w:rsidP="00B87744">
                                      <w:pPr>
                                        <w:jc w:val="center"/>
                                        <w:rPr>
                                          <w:rFonts w:ascii="Times New Roman" w:hAnsi="Times New Roman" w:cs="Times New Roman"/>
                                          <w:lang w:eastAsia="zh-CN"/>
                                        </w:rPr>
                                      </w:pPr>
                                      <w:r>
                                        <w:rPr>
                                          <w:rFonts w:ascii="Times New Roman" w:hAnsi="Times New Roman" w:cs="Times New Roman" w:hint="eastAsia"/>
                                          <w:lang w:eastAsia="zh-CN"/>
                                        </w:rPr>
                                        <w:t>金熙酒店</w:t>
                                      </w:r>
                                      <w:r w:rsidR="00A505B6">
                                        <w:rPr>
                                          <w:rFonts w:ascii="Times New Roman" w:hAnsi="Times New Roman" w:cs="Times New Roman" w:hint="eastAsia"/>
                                          <w:lang w:eastAsia="zh-CN"/>
                                        </w:rPr>
                                        <w:t>（校外）</w:t>
                                      </w:r>
                                    </w:p>
                                    <w:p w14:paraId="5F148805" w14:textId="105A709A" w:rsidR="00945E72" w:rsidRDefault="00B87744" w:rsidP="00B87744">
                                      <w:pPr>
                                        <w:jc w:val="center"/>
                                        <w:rPr>
                                          <w:sz w:val="21"/>
                                        </w:rPr>
                                      </w:pPr>
                                      <w:proofErr w:type="spellStart"/>
                                      <w:r w:rsidRPr="009D66AE">
                                        <w:rPr>
                                          <w:rFonts w:ascii="Times New Roman" w:hAnsi="Times New Roman" w:cs="Times New Roman" w:hint="eastAsia"/>
                                        </w:rPr>
                                        <w:t>烟草酒店</w:t>
                                      </w:r>
                                      <w:proofErr w:type="spellEnd"/>
                                      <w:r w:rsidR="00A505B6">
                                        <w:rPr>
                                          <w:rFonts w:ascii="Times New Roman" w:hAnsi="Times New Roman" w:cs="Times New Roman" w:hint="eastAsia"/>
                                          <w:lang w:eastAsia="zh-CN"/>
                                        </w:rPr>
                                        <w:t>（校内）</w:t>
                                      </w:r>
                                    </w:p>
                                  </w:tc>
                                </w:tr>
                                <w:tr w:rsidR="00CF6E44" w14:paraId="0E0BA0E4" w14:textId="77777777" w:rsidTr="00B87744">
                                  <w:trPr>
                                    <w:trHeight w:val="623"/>
                                  </w:trPr>
                                  <w:tc>
                                    <w:tcPr>
                                      <w:tcW w:w="1334" w:type="dxa"/>
                                      <w:vMerge/>
                                      <w:tcBorders>
                                        <w:top w:val="nil"/>
                                        <w:bottom w:val="nil"/>
                                      </w:tcBorders>
                                    </w:tcPr>
                                    <w:p w14:paraId="3C91C5D4" w14:textId="77777777" w:rsidR="00CF6E44" w:rsidRDefault="00CF6E44" w:rsidP="00CF6E44">
                                      <w:pPr>
                                        <w:pStyle w:val="TableParagraph"/>
                                        <w:jc w:val="left"/>
                                        <w:rPr>
                                          <w:rFonts w:ascii="微软雅黑"/>
                                          <w:b/>
                                          <w:sz w:val="26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1695" w:type="dxa"/>
                                    </w:tcPr>
                                    <w:p w14:paraId="3F5F3AF2" w14:textId="4EEE0B7E" w:rsidR="00CF6E44" w:rsidRPr="00AC6FAD" w:rsidRDefault="00CF6E44" w:rsidP="00CF6E44">
                                      <w:pPr>
                                        <w:spacing w:beforeLines="50" w:before="120"/>
                                        <w:jc w:val="center"/>
                                        <w:rPr>
                                          <w:rFonts w:ascii="Times New Roman" w:hAnsi="Times New Roman" w:cs="Times New Roman"/>
                                        </w:rPr>
                                      </w:pPr>
                                      <w:r>
                                        <w:rPr>
                                          <w:rFonts w:ascii="Times New Roman" w:eastAsia="Times New Roman"/>
                                          <w:sz w:val="21"/>
                                        </w:rPr>
                                        <w:t>12</w:t>
                                      </w:r>
                                      <w:r>
                                        <w:rPr>
                                          <w:sz w:val="21"/>
                                        </w:rPr>
                                        <w:t>：</w:t>
                                      </w:r>
                                      <w:r>
                                        <w:rPr>
                                          <w:rFonts w:ascii="Times New Roman" w:eastAsia="Times New Roman"/>
                                          <w:sz w:val="21"/>
                                        </w:rPr>
                                        <w:t>30-13</w:t>
                                      </w:r>
                                      <w:r>
                                        <w:rPr>
                                          <w:sz w:val="21"/>
                                        </w:rPr>
                                        <w:t>：</w:t>
                                      </w:r>
                                      <w:r>
                                        <w:rPr>
                                          <w:rFonts w:ascii="Times New Roman" w:eastAsia="Times New Roman"/>
                                          <w:sz w:val="21"/>
                                        </w:rPr>
                                        <w:t>30</w:t>
                                      </w:r>
                                    </w:p>
                                  </w:tc>
                                  <w:tc>
                                    <w:tcPr>
                                      <w:tcW w:w="2490" w:type="dxa"/>
                                    </w:tcPr>
                                    <w:p w14:paraId="43652317" w14:textId="1D3BC58E" w:rsidR="00CF6E44" w:rsidRDefault="00CF6E44" w:rsidP="00CF6E44">
                                      <w:pPr>
                                        <w:pStyle w:val="TableParagraph"/>
                                        <w:spacing w:before="177"/>
                                        <w:ind w:left="66" w:right="60"/>
                                        <w:rPr>
                                          <w:sz w:val="21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sz w:val="21"/>
                                        </w:rPr>
                                        <w:t>午餐</w:t>
                                      </w:r>
                                      <w:proofErr w:type="spellEnd"/>
                                    </w:p>
                                  </w:tc>
                                  <w:tc>
                                    <w:tcPr>
                                      <w:tcW w:w="2387" w:type="dxa"/>
                                    </w:tcPr>
                                    <w:p w14:paraId="1A0006A5" w14:textId="2807A7C0" w:rsidR="00CF6E44" w:rsidRPr="00945E72" w:rsidRDefault="00CF6E44" w:rsidP="00CF6E44">
                                      <w:pPr>
                                        <w:spacing w:beforeLines="50" w:before="120"/>
                                        <w:jc w:val="center"/>
                                        <w:rPr>
                                          <w:rFonts w:ascii="Times New Roman" w:hAnsi="Times New Roman" w:cs="Times New Roman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sz w:val="21"/>
                                        </w:rPr>
                                        <w:t>校内食堂</w:t>
                                      </w:r>
                                      <w:proofErr w:type="spellEnd"/>
                                    </w:p>
                                  </w:tc>
                                </w:tr>
                                <w:tr w:rsidR="00CF6E44" w14:paraId="42642EE2" w14:textId="77777777" w:rsidTr="00B87744">
                                  <w:trPr>
                                    <w:trHeight w:val="623"/>
                                  </w:trPr>
                                  <w:tc>
                                    <w:tcPr>
                                      <w:tcW w:w="1334" w:type="dxa"/>
                                      <w:vMerge/>
                                      <w:tcBorders>
                                        <w:top w:val="nil"/>
                                        <w:bottom w:val="nil"/>
                                      </w:tcBorders>
                                    </w:tcPr>
                                    <w:p w14:paraId="77EC1706" w14:textId="77777777" w:rsidR="00CF6E44" w:rsidRDefault="00CF6E44" w:rsidP="00CF6E44">
                                      <w:pPr>
                                        <w:pStyle w:val="TableParagraph"/>
                                        <w:jc w:val="left"/>
                                        <w:rPr>
                                          <w:rFonts w:ascii="微软雅黑"/>
                                          <w:b/>
                                          <w:sz w:val="26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1695" w:type="dxa"/>
                                    </w:tcPr>
                                    <w:p w14:paraId="373C45F4" w14:textId="7A29094F" w:rsidR="00CF6E44" w:rsidRPr="00AC6FAD" w:rsidRDefault="00CF6E44" w:rsidP="00CF6E44">
                                      <w:pPr>
                                        <w:spacing w:beforeLines="50" w:before="120"/>
                                        <w:jc w:val="center"/>
                                        <w:rPr>
                                          <w:rFonts w:ascii="Times New Roman" w:hAnsi="Times New Roman" w:cs="Times New Roman"/>
                                        </w:rPr>
                                      </w:pPr>
                                      <w:r w:rsidRPr="00AC6FAD">
                                        <w:rPr>
                                          <w:rFonts w:ascii="Times New Roman" w:hAnsi="Times New Roman" w:cs="Times New Roman"/>
                                        </w:rPr>
                                        <w:t>15</w:t>
                                      </w:r>
                                      <w:r w:rsidRPr="00AC6FAD">
                                        <w:rPr>
                                          <w:rFonts w:ascii="Times New Roman" w:hAnsi="Times New Roman" w:cs="Times New Roman"/>
                                        </w:rPr>
                                        <w:t>：</w:t>
                                      </w:r>
                                      <w:r w:rsidRPr="00AC6FAD">
                                        <w:rPr>
                                          <w:rFonts w:ascii="Times New Roman" w:hAnsi="Times New Roman" w:cs="Times New Roman"/>
                                        </w:rPr>
                                        <w:t>00-16</w:t>
                                      </w:r>
                                      <w:r w:rsidRPr="00AC6FAD">
                                        <w:rPr>
                                          <w:rFonts w:ascii="Times New Roman" w:hAnsi="Times New Roman" w:cs="Times New Roman"/>
                                        </w:rPr>
                                        <w:t>：</w:t>
                                      </w:r>
                                      <w:r w:rsidRPr="00AC6FAD">
                                        <w:rPr>
                                          <w:rFonts w:ascii="Times New Roman" w:hAnsi="Times New Roman" w:cs="Times New Roman"/>
                                        </w:rPr>
                                        <w:t>00</w:t>
                                      </w:r>
                                    </w:p>
                                  </w:tc>
                                  <w:tc>
                                    <w:tcPr>
                                      <w:tcW w:w="2490" w:type="dxa"/>
                                    </w:tcPr>
                                    <w:p w14:paraId="1E547663" w14:textId="1357214D" w:rsidR="00CF6E44" w:rsidRDefault="00CF6E44" w:rsidP="00CF6E44">
                                      <w:pPr>
                                        <w:pStyle w:val="TableParagraph"/>
                                        <w:spacing w:before="177"/>
                                        <w:ind w:left="66" w:right="60"/>
                                        <w:rPr>
                                          <w:sz w:val="21"/>
                                        </w:rPr>
                                      </w:pPr>
                                      <w:r>
                                        <w:rPr>
                                          <w:rFonts w:hint="eastAsia"/>
                                          <w:sz w:val="21"/>
                                          <w:lang w:eastAsia="zh-CN"/>
                                        </w:rPr>
                                        <w:t>开幕式及合影</w:t>
                                      </w:r>
                                    </w:p>
                                  </w:tc>
                                  <w:tc>
                                    <w:tcPr>
                                      <w:tcW w:w="2387" w:type="dxa"/>
                                    </w:tcPr>
                                    <w:p w14:paraId="10A5355B" w14:textId="77777777" w:rsidR="00CF6E44" w:rsidRPr="00945E72" w:rsidRDefault="00CF6E44" w:rsidP="00CF6E44">
                                      <w:pPr>
                                        <w:jc w:val="center"/>
                                        <w:rPr>
                                          <w:rFonts w:ascii="Times New Roman" w:hAnsi="Times New Roman" w:cs="Times New Roman"/>
                                        </w:rPr>
                                      </w:pPr>
                                      <w:proofErr w:type="spellStart"/>
                                      <w:r w:rsidRPr="00945E72">
                                        <w:rPr>
                                          <w:rFonts w:ascii="Times New Roman" w:hAnsi="Times New Roman" w:cs="Times New Roman"/>
                                        </w:rPr>
                                        <w:t>贤正楼</w:t>
                                      </w:r>
                                      <w:proofErr w:type="spellEnd"/>
                                    </w:p>
                                    <w:p w14:paraId="294E7827" w14:textId="460D56FB" w:rsidR="00CF6E44" w:rsidRPr="00945E72" w:rsidRDefault="00CF6E44" w:rsidP="00CF6E44">
                                      <w:pPr>
                                        <w:jc w:val="center"/>
                                        <w:rPr>
                                          <w:rFonts w:ascii="Times New Roman" w:hAnsi="Times New Roman" w:cs="Times New Roman"/>
                                        </w:rPr>
                                      </w:pPr>
                                      <w:r w:rsidRPr="00945E72">
                                        <w:rPr>
                                          <w:rFonts w:ascii="Times New Roman" w:hAnsi="Times New Roman" w:cs="Times New Roman"/>
                                        </w:rPr>
                                        <w:t>1</w:t>
                                      </w:r>
                                      <w:r w:rsidR="000E0619">
                                        <w:rPr>
                                          <w:rFonts w:ascii="Times New Roman" w:hAnsi="Times New Roman" w:cs="Times New Roman" w:hint="eastAsia"/>
                                          <w:lang w:eastAsia="zh-CN"/>
                                        </w:rPr>
                                        <w:t>楼</w:t>
                                      </w:r>
                                      <w:proofErr w:type="spellStart"/>
                                      <w:r w:rsidRPr="00945E72">
                                        <w:rPr>
                                          <w:rFonts w:ascii="Times New Roman" w:hAnsi="Times New Roman" w:cs="Times New Roman"/>
                                        </w:rPr>
                                        <w:t>报告厅</w:t>
                                      </w:r>
                                      <w:proofErr w:type="spellEnd"/>
                                    </w:p>
                                  </w:tc>
                                </w:tr>
                                <w:tr w:rsidR="00CF6E44" w14:paraId="69317A64" w14:textId="77777777" w:rsidTr="00B87744">
                                  <w:trPr>
                                    <w:trHeight w:val="567"/>
                                  </w:trPr>
                                  <w:tc>
                                    <w:tcPr>
                                      <w:tcW w:w="1334" w:type="dxa"/>
                                      <w:vMerge/>
                                      <w:tcBorders>
                                        <w:top w:val="nil"/>
                                        <w:bottom w:val="nil"/>
                                      </w:tcBorders>
                                    </w:tcPr>
                                    <w:p w14:paraId="18DDEAB3" w14:textId="77777777" w:rsidR="00CF6E44" w:rsidRDefault="00CF6E44" w:rsidP="00CF6E44">
                                      <w:pPr>
                                        <w:rPr>
                                          <w:sz w:val="2"/>
                                          <w:szCs w:val="2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1695" w:type="dxa"/>
                                    </w:tcPr>
                                    <w:p w14:paraId="14818A01" w14:textId="78030C5E" w:rsidR="00CF6E44" w:rsidRPr="00AC6FAD" w:rsidRDefault="00CF6E44" w:rsidP="00CF6E44">
                                      <w:pPr>
                                        <w:spacing w:beforeLines="50" w:before="120"/>
                                        <w:jc w:val="center"/>
                                        <w:rPr>
                                          <w:rFonts w:ascii="Times New Roman" w:hAnsi="Times New Roman" w:cs="Times New Roman"/>
                                        </w:rPr>
                                      </w:pPr>
                                      <w:r w:rsidRPr="00AC6FAD">
                                        <w:rPr>
                                          <w:rFonts w:ascii="Times New Roman" w:hAnsi="Times New Roman" w:cs="Times New Roman"/>
                                        </w:rPr>
                                        <w:t>16</w:t>
                                      </w:r>
                                      <w:r w:rsidRPr="00AC6FAD">
                                        <w:rPr>
                                          <w:rFonts w:ascii="Times New Roman" w:hAnsi="Times New Roman" w:cs="Times New Roman"/>
                                        </w:rPr>
                                        <w:t>：</w:t>
                                      </w:r>
                                      <w:r w:rsidRPr="00AC6FAD">
                                        <w:rPr>
                                          <w:rFonts w:ascii="Times New Roman" w:hAnsi="Times New Roman" w:cs="Times New Roman"/>
                                        </w:rPr>
                                        <w:t>10-18</w:t>
                                      </w:r>
                                      <w:r w:rsidRPr="00AC6FAD">
                                        <w:rPr>
                                          <w:rFonts w:ascii="Times New Roman" w:hAnsi="Times New Roman" w:cs="Times New Roman"/>
                                        </w:rPr>
                                        <w:t>：</w:t>
                                      </w:r>
                                      <w:r w:rsidRPr="00AC6FAD">
                                        <w:rPr>
                                          <w:rFonts w:ascii="Times New Roman" w:hAnsi="Times New Roman" w:cs="Times New Roman"/>
                                        </w:rPr>
                                        <w:t>00</w:t>
                                      </w:r>
                                    </w:p>
                                  </w:tc>
                                  <w:tc>
                                    <w:tcPr>
                                      <w:tcW w:w="2490" w:type="dxa"/>
                                    </w:tcPr>
                                    <w:p w14:paraId="48980BF3" w14:textId="244B7395" w:rsidR="00CF6E44" w:rsidRDefault="00CF6E44" w:rsidP="00CF6E44">
                                      <w:pPr>
                                        <w:pStyle w:val="TableParagraph"/>
                                        <w:spacing w:before="120" w:line="278" w:lineRule="auto"/>
                                        <w:ind w:left="108" w:right="96"/>
                                        <w:rPr>
                                          <w:sz w:val="21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sz w:val="21"/>
                                        </w:rPr>
                                        <w:t>熟悉</w:t>
                                      </w:r>
                                      <w:proofErr w:type="spellEnd"/>
                                      <w:r>
                                        <w:rPr>
                                          <w:rFonts w:hint="eastAsia"/>
                                          <w:sz w:val="21"/>
                                          <w:lang w:eastAsia="zh-CN"/>
                                        </w:rPr>
                                        <w:t>考试</w:t>
                                      </w:r>
                                      <w:proofErr w:type="spellStart"/>
                                      <w:r>
                                        <w:rPr>
                                          <w:w w:val="95"/>
                                          <w:sz w:val="21"/>
                                        </w:rPr>
                                        <w:t>环境</w:t>
                                      </w:r>
                                      <w:proofErr w:type="spellEnd"/>
                                      <w:r>
                                        <w:rPr>
                                          <w:rFonts w:hint="eastAsia"/>
                                          <w:w w:val="95"/>
                                          <w:sz w:val="21"/>
                                          <w:lang w:eastAsia="zh-CN"/>
                                        </w:rPr>
                                        <w:t>和</w:t>
                                      </w:r>
                                      <w:proofErr w:type="spellStart"/>
                                      <w:r>
                                        <w:rPr>
                                          <w:w w:val="95"/>
                                          <w:sz w:val="21"/>
                                        </w:rPr>
                                        <w:t>查看设备</w:t>
                                      </w:r>
                                      <w:proofErr w:type="spellEnd"/>
                                    </w:p>
                                  </w:tc>
                                  <w:tc>
                                    <w:tcPr>
                                      <w:tcW w:w="2387" w:type="dxa"/>
                                    </w:tcPr>
                                    <w:p w14:paraId="0C0F3CFA" w14:textId="7ABAD456" w:rsidR="00CF6E44" w:rsidRDefault="00CF6E44" w:rsidP="00CF6E44">
                                      <w:pPr>
                                        <w:pStyle w:val="TableParagraph"/>
                                        <w:spacing w:before="147"/>
                                        <w:ind w:left="136" w:right="131"/>
                                        <w:rPr>
                                          <w:sz w:val="21"/>
                                          <w:lang w:eastAsia="zh-CN"/>
                                        </w:rPr>
                                      </w:pPr>
                                      <w:proofErr w:type="gramStart"/>
                                      <w:r>
                                        <w:rPr>
                                          <w:rFonts w:hint="eastAsia"/>
                                          <w:sz w:val="21"/>
                                        </w:rPr>
                                        <w:t>化工</w:t>
                                      </w:r>
                                      <w:r>
                                        <w:rPr>
                                          <w:sz w:val="21"/>
                                        </w:rPr>
                                        <w:t>楼</w:t>
                                      </w:r>
                                      <w:proofErr w:type="gramEnd"/>
                                      <w:r w:rsidRPr="00465177">
                                        <w:rPr>
                                          <w:rFonts w:ascii="Times New Roman" w:hAnsi="Times New Roman" w:cs="Times New Roman"/>
                                          <w:sz w:val="21"/>
                                          <w:lang w:eastAsia="zh-CN"/>
                                        </w:rPr>
                                        <w:t>1</w:t>
                                      </w:r>
                                      <w:r>
                                        <w:rPr>
                                          <w:rFonts w:hint="eastAsia"/>
                                          <w:sz w:val="21"/>
                                          <w:lang w:eastAsia="zh-CN"/>
                                        </w:rPr>
                                        <w:t>楼</w:t>
                                      </w:r>
                                    </w:p>
                                  </w:tc>
                                </w:tr>
                                <w:tr w:rsidR="00CF6E44" w14:paraId="0DF1AEDF" w14:textId="77777777" w:rsidTr="00B87744">
                                  <w:trPr>
                                    <w:trHeight w:val="566"/>
                                  </w:trPr>
                                  <w:tc>
                                    <w:tcPr>
                                      <w:tcW w:w="1334" w:type="dxa"/>
                                      <w:vMerge/>
                                      <w:tcBorders>
                                        <w:top w:val="nil"/>
                                        <w:bottom w:val="nil"/>
                                      </w:tcBorders>
                                    </w:tcPr>
                                    <w:p w14:paraId="2A314A90" w14:textId="77777777" w:rsidR="00CF6E44" w:rsidRDefault="00CF6E44" w:rsidP="00CF6E44">
                                      <w:pPr>
                                        <w:rPr>
                                          <w:sz w:val="2"/>
                                          <w:szCs w:val="2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1695" w:type="dxa"/>
                                    </w:tcPr>
                                    <w:p w14:paraId="40062FEF" w14:textId="4CBE76AE" w:rsidR="00CF6E44" w:rsidRPr="00AC6FAD" w:rsidRDefault="00CF6E44" w:rsidP="00CF6E44">
                                      <w:pPr>
                                        <w:spacing w:beforeLines="50" w:before="120"/>
                                        <w:jc w:val="center"/>
                                        <w:rPr>
                                          <w:rFonts w:ascii="Times New Roman" w:hAnsi="Times New Roman" w:cs="Times New Roman"/>
                                        </w:rPr>
                                      </w:pPr>
                                      <w:r w:rsidRPr="00AC6FAD">
                                        <w:rPr>
                                          <w:rFonts w:ascii="Times New Roman" w:hAnsi="Times New Roman" w:cs="Times New Roman"/>
                                        </w:rPr>
                                        <w:t>18</w:t>
                                      </w:r>
                                      <w:r w:rsidRPr="00AC6FAD">
                                        <w:rPr>
                                          <w:rFonts w:ascii="Times New Roman" w:hAnsi="Times New Roman" w:cs="Times New Roman"/>
                                        </w:rPr>
                                        <w:t>：</w:t>
                                      </w:r>
                                      <w:r w:rsidRPr="00AC6FAD">
                                        <w:rPr>
                                          <w:rFonts w:ascii="Times New Roman" w:hAnsi="Times New Roman" w:cs="Times New Roman"/>
                                        </w:rPr>
                                        <w:t>10-19</w:t>
                                      </w:r>
                                      <w:r w:rsidRPr="00AC6FAD">
                                        <w:rPr>
                                          <w:rFonts w:ascii="Times New Roman" w:hAnsi="Times New Roman" w:cs="Times New Roman"/>
                                        </w:rPr>
                                        <w:t>：</w:t>
                                      </w:r>
                                      <w:r w:rsidRPr="00AC6FAD">
                                        <w:rPr>
                                          <w:rFonts w:ascii="Times New Roman" w:hAnsi="Times New Roman" w:cs="Times New Roman"/>
                                        </w:rPr>
                                        <w:t>00</w:t>
                                      </w:r>
                                    </w:p>
                                  </w:tc>
                                  <w:tc>
                                    <w:tcPr>
                                      <w:tcW w:w="2490" w:type="dxa"/>
                                    </w:tcPr>
                                    <w:p w14:paraId="4869B173" w14:textId="4ACF64B9" w:rsidR="00CF6E44" w:rsidRDefault="00CF6E44" w:rsidP="00CF6E44">
                                      <w:pPr>
                                        <w:pStyle w:val="TableParagraph"/>
                                        <w:spacing w:beforeLines="50" w:before="120"/>
                                        <w:ind w:left="68" w:right="62"/>
                                        <w:rPr>
                                          <w:sz w:val="21"/>
                                        </w:rPr>
                                      </w:pPr>
                                      <w:r>
                                        <w:rPr>
                                          <w:rFonts w:hint="eastAsia"/>
                                          <w:sz w:val="21"/>
                                          <w:lang w:eastAsia="zh-CN"/>
                                        </w:rPr>
                                        <w:t>晚餐</w:t>
                                      </w:r>
                                    </w:p>
                                  </w:tc>
                                  <w:tc>
                                    <w:tcPr>
                                      <w:tcW w:w="2387" w:type="dxa"/>
                                    </w:tcPr>
                                    <w:p w14:paraId="19C96983" w14:textId="1FD8BCF8" w:rsidR="00CF6E44" w:rsidRDefault="00CF6E44" w:rsidP="00CF6E44">
                                      <w:pPr>
                                        <w:pStyle w:val="TableParagraph"/>
                                        <w:spacing w:before="149"/>
                                        <w:ind w:left="136" w:right="131"/>
                                        <w:rPr>
                                          <w:sz w:val="21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sz w:val="21"/>
                                        </w:rPr>
                                        <w:t>校内食堂</w:t>
                                      </w:r>
                                      <w:proofErr w:type="spellEnd"/>
                                    </w:p>
                                  </w:tc>
                                </w:tr>
                                <w:tr w:rsidR="00CF6E44" w14:paraId="3D37AF31" w14:textId="77777777" w:rsidTr="00B87744">
                                  <w:trPr>
                                    <w:trHeight w:val="567"/>
                                  </w:trPr>
                                  <w:tc>
                                    <w:tcPr>
                                      <w:tcW w:w="1334" w:type="dxa"/>
                                      <w:vMerge/>
                                      <w:tcBorders>
                                        <w:top w:val="nil"/>
                                        <w:bottom w:val="nil"/>
                                      </w:tcBorders>
                                    </w:tcPr>
                                    <w:p w14:paraId="0BCE6B58" w14:textId="77777777" w:rsidR="00CF6E44" w:rsidRDefault="00CF6E44" w:rsidP="00CF6E44">
                                      <w:pPr>
                                        <w:rPr>
                                          <w:sz w:val="2"/>
                                          <w:szCs w:val="2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1695" w:type="dxa"/>
                                      <w:tcBorders>
                                        <w:bottom w:val="single" w:sz="4" w:space="0" w:color="auto"/>
                                      </w:tcBorders>
                                    </w:tcPr>
                                    <w:p w14:paraId="08F8C9A4" w14:textId="5D495C15" w:rsidR="00CF6E44" w:rsidRPr="00AC6FAD" w:rsidRDefault="00CF6E44" w:rsidP="00CF6E44">
                                      <w:pPr>
                                        <w:spacing w:beforeLines="50" w:before="120"/>
                                        <w:jc w:val="center"/>
                                        <w:rPr>
                                          <w:rFonts w:ascii="Times New Roman" w:hAnsi="Times New Roman" w:cs="Times New Roman"/>
                                        </w:rPr>
                                      </w:pPr>
                                      <w:r w:rsidRPr="00AC6FAD">
                                        <w:rPr>
                                          <w:rFonts w:ascii="Times New Roman" w:hAnsi="Times New Roman" w:cs="Times New Roman"/>
                                        </w:rPr>
                                        <w:t>19</w:t>
                                      </w:r>
                                      <w:r w:rsidRPr="00AC6FAD">
                                        <w:rPr>
                                          <w:rFonts w:ascii="Times New Roman" w:hAnsi="Times New Roman" w:cs="Times New Roman"/>
                                        </w:rPr>
                                        <w:t>：</w:t>
                                      </w:r>
                                      <w:r>
                                        <w:rPr>
                                          <w:rFonts w:ascii="Times New Roman" w:hAnsi="Times New Roman" w:cs="Times New Roman"/>
                                        </w:rPr>
                                        <w:t>3</w:t>
                                      </w:r>
                                      <w:r w:rsidRPr="00AC6FAD">
                                        <w:rPr>
                                          <w:rFonts w:ascii="Times New Roman" w:hAnsi="Times New Roman" w:cs="Times New Roman"/>
                                        </w:rPr>
                                        <w:t>0-2</w:t>
                                      </w:r>
                                      <w:r>
                                        <w:rPr>
                                          <w:rFonts w:ascii="Times New Roman" w:hAnsi="Times New Roman" w:cs="Times New Roman"/>
                                        </w:rPr>
                                        <w:t>1</w:t>
                                      </w:r>
                                      <w:r w:rsidRPr="00AC6FAD">
                                        <w:rPr>
                                          <w:rFonts w:ascii="Times New Roman" w:hAnsi="Times New Roman" w:cs="Times New Roman"/>
                                        </w:rPr>
                                        <w:t>：</w:t>
                                      </w:r>
                                      <w:r>
                                        <w:rPr>
                                          <w:rFonts w:ascii="Times New Roman" w:hAnsi="Times New Roman" w:cs="Times New Roman"/>
                                        </w:rPr>
                                        <w:t>3</w:t>
                                      </w:r>
                                      <w:r w:rsidRPr="00AC6FAD">
                                        <w:rPr>
                                          <w:rFonts w:ascii="Times New Roman" w:hAnsi="Times New Roman" w:cs="Times New Roman"/>
                                        </w:rPr>
                                        <w:t>0</w:t>
                                      </w:r>
                                    </w:p>
                                  </w:tc>
                                  <w:tc>
                                    <w:tcPr>
                                      <w:tcW w:w="2490" w:type="dxa"/>
                                      <w:tcBorders>
                                        <w:bottom w:val="single" w:sz="4" w:space="0" w:color="auto"/>
                                      </w:tcBorders>
                                    </w:tcPr>
                                    <w:p w14:paraId="4B5C54AC" w14:textId="57D386CF" w:rsidR="00CF6E44" w:rsidRDefault="00CF6E44" w:rsidP="00CF6E44">
                                      <w:pPr>
                                        <w:pStyle w:val="TableParagraph"/>
                                        <w:spacing w:before="148"/>
                                        <w:ind w:left="66" w:right="60"/>
                                        <w:rPr>
                                          <w:sz w:val="21"/>
                                        </w:rPr>
                                      </w:pPr>
                                      <w:r>
                                        <w:rPr>
                                          <w:rFonts w:hint="eastAsia"/>
                                          <w:sz w:val="21"/>
                                          <w:lang w:eastAsia="zh-CN"/>
                                        </w:rPr>
                                        <w:t>决赛</w:t>
                                      </w:r>
                                      <w:proofErr w:type="spellStart"/>
                                      <w:r>
                                        <w:rPr>
                                          <w:sz w:val="21"/>
                                        </w:rPr>
                                        <w:t>理论考试</w:t>
                                      </w:r>
                                      <w:proofErr w:type="spellEnd"/>
                                    </w:p>
                                  </w:tc>
                                  <w:tc>
                                    <w:tcPr>
                                      <w:tcW w:w="2387" w:type="dxa"/>
                                      <w:tcBorders>
                                        <w:bottom w:val="single" w:sz="4" w:space="0" w:color="auto"/>
                                      </w:tcBorders>
                                    </w:tcPr>
                                    <w:p w14:paraId="302917E3" w14:textId="56DDD681" w:rsidR="00CF6E44" w:rsidRDefault="00CF6E44" w:rsidP="00CF6E44">
                                      <w:pPr>
                                        <w:pStyle w:val="TableParagraph"/>
                                        <w:spacing w:before="148"/>
                                        <w:ind w:left="136" w:right="128"/>
                                        <w:rPr>
                                          <w:sz w:val="21"/>
                                        </w:rPr>
                                      </w:pPr>
                                      <w:r>
                                        <w:rPr>
                                          <w:rFonts w:hint="eastAsia"/>
                                          <w:sz w:val="21"/>
                                          <w:lang w:eastAsia="zh-CN"/>
                                        </w:rPr>
                                        <w:t>西</w:t>
                                      </w:r>
                                      <w:r>
                                        <w:rPr>
                                          <w:sz w:val="21"/>
                                        </w:rPr>
                                        <w:t>楼</w:t>
                                      </w:r>
                                    </w:p>
                                  </w:tc>
                                </w:tr>
                                <w:tr w:rsidR="00C33A31" w14:paraId="1A7DD1F6" w14:textId="77777777" w:rsidTr="004D17D5">
                                  <w:trPr>
                                    <w:trHeight w:val="567"/>
                                  </w:trPr>
                                  <w:tc>
                                    <w:tcPr>
                                      <w:tcW w:w="1334" w:type="dxa"/>
                                      <w:vMerge/>
                                      <w:tcBorders>
                                        <w:top w:val="nil"/>
                                        <w:bottom w:val="nil"/>
                                        <w:right w:val="single" w:sz="4" w:space="0" w:color="auto"/>
                                      </w:tcBorders>
                                    </w:tcPr>
                                    <w:p w14:paraId="345EAC63" w14:textId="77777777" w:rsidR="00C33A31" w:rsidRDefault="00C33A31" w:rsidP="00CF6E44">
                                      <w:pPr>
                                        <w:rPr>
                                          <w:sz w:val="2"/>
                                          <w:szCs w:val="2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6572" w:type="dxa"/>
                                      <w:gridSpan w:val="3"/>
                                      <w:tcBorders>
                                        <w:top w:val="single" w:sz="4" w:space="0" w:color="auto"/>
                                        <w:left w:val="single" w:sz="4" w:space="0" w:color="auto"/>
                                        <w:bottom w:val="single" w:sz="4" w:space="0" w:color="auto"/>
                                        <w:right w:val="single" w:sz="4" w:space="0" w:color="auto"/>
                                      </w:tcBorders>
                                    </w:tcPr>
                                    <w:p w14:paraId="17F48422" w14:textId="66A48A8B" w:rsidR="00C33A31" w:rsidRDefault="00CD4EE8" w:rsidP="00CF6E44">
                                      <w:pPr>
                                        <w:pStyle w:val="TableParagraph"/>
                                        <w:spacing w:before="148"/>
                                        <w:ind w:left="136" w:right="131"/>
                                        <w:rPr>
                                          <w:sz w:val="21"/>
                                        </w:rPr>
                                      </w:pPr>
                                      <w:r>
                                        <w:rPr>
                                          <w:rFonts w:hint="eastAsia"/>
                                          <w:sz w:val="21"/>
                                          <w:lang w:eastAsia="zh-CN"/>
                                        </w:rPr>
                                        <w:t>学生</w:t>
                                      </w:r>
                                      <w:proofErr w:type="spellStart"/>
                                      <w:r w:rsidR="00C33A31" w:rsidRPr="00C33A31">
                                        <w:rPr>
                                          <w:rFonts w:hint="eastAsia"/>
                                          <w:sz w:val="21"/>
                                        </w:rPr>
                                        <w:t>竞赛</w:t>
                                      </w:r>
                                      <w:proofErr w:type="spellEnd"/>
                                    </w:p>
                                  </w:tc>
                                </w:tr>
                                <w:tr w:rsidR="00CF6E44" w14:paraId="38587A04" w14:textId="77777777" w:rsidTr="00B87744">
                                  <w:trPr>
                                    <w:trHeight w:val="567"/>
                                  </w:trPr>
                                  <w:tc>
                                    <w:tcPr>
                                      <w:tcW w:w="1334" w:type="dxa"/>
                                      <w:vMerge/>
                                      <w:tcBorders>
                                        <w:top w:val="nil"/>
                                        <w:bottom w:val="nil"/>
                                      </w:tcBorders>
                                    </w:tcPr>
                                    <w:p w14:paraId="4EDB1180" w14:textId="77777777" w:rsidR="00CF6E44" w:rsidRDefault="00CF6E44" w:rsidP="00CF6E44">
                                      <w:pPr>
                                        <w:rPr>
                                          <w:sz w:val="2"/>
                                          <w:szCs w:val="2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1695" w:type="dxa"/>
                                      <w:tcBorders>
                                        <w:top w:val="single" w:sz="4" w:space="0" w:color="auto"/>
                                      </w:tcBorders>
                                    </w:tcPr>
                                    <w:p w14:paraId="453B31BE" w14:textId="117ADE97" w:rsidR="00CF6E44" w:rsidRDefault="00CF6E44" w:rsidP="00CF6E44">
                                      <w:pPr>
                                        <w:pStyle w:val="TableParagraph"/>
                                        <w:spacing w:before="148"/>
                                        <w:ind w:left="162" w:right="153"/>
                                        <w:rPr>
                                          <w:rFonts w:ascii="Times New Roman" w:eastAsia="Times New Roman"/>
                                          <w:sz w:val="21"/>
                                        </w:rPr>
                                      </w:pPr>
                                      <w:r>
                                        <w:rPr>
                                          <w:rFonts w:ascii="Times New Roman" w:eastAsia="Times New Roman"/>
                                          <w:sz w:val="21"/>
                                        </w:rPr>
                                        <w:t>08</w:t>
                                      </w:r>
                                      <w:r>
                                        <w:rPr>
                                          <w:sz w:val="21"/>
                                        </w:rPr>
                                        <w:t>：</w:t>
                                      </w:r>
                                      <w:r>
                                        <w:rPr>
                                          <w:rFonts w:ascii="Times New Roman" w:eastAsia="Times New Roman"/>
                                          <w:sz w:val="21"/>
                                        </w:rPr>
                                        <w:t>30</w:t>
                                      </w:r>
                                    </w:p>
                                  </w:tc>
                                  <w:tc>
                                    <w:tcPr>
                                      <w:tcW w:w="2490" w:type="dxa"/>
                                      <w:tcBorders>
                                        <w:top w:val="single" w:sz="4" w:space="0" w:color="auto"/>
                                      </w:tcBorders>
                                    </w:tcPr>
                                    <w:p w14:paraId="0AF0227D" w14:textId="77777777" w:rsidR="00CF6E44" w:rsidRDefault="00CF6E44" w:rsidP="00CF6E44">
                                      <w:pPr>
                                        <w:pStyle w:val="TableParagraph"/>
                                        <w:spacing w:before="148"/>
                                        <w:ind w:left="66" w:right="60"/>
                                        <w:rPr>
                                          <w:sz w:val="21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sz w:val="21"/>
                                        </w:rPr>
                                        <w:t>参赛队员竞赛分组抽签</w:t>
                                      </w:r>
                                      <w:proofErr w:type="spellEnd"/>
                                    </w:p>
                                  </w:tc>
                                  <w:tc>
                                    <w:tcPr>
                                      <w:tcW w:w="2387" w:type="dxa"/>
                                      <w:tcBorders>
                                        <w:top w:val="single" w:sz="4" w:space="0" w:color="auto"/>
                                      </w:tcBorders>
                                    </w:tcPr>
                                    <w:p w14:paraId="3967CE6E" w14:textId="2F931B2E" w:rsidR="00CF6E44" w:rsidRDefault="00CF6E44" w:rsidP="00CF6E44">
                                      <w:pPr>
                                        <w:pStyle w:val="TableParagraph"/>
                                        <w:spacing w:before="148"/>
                                        <w:ind w:left="136" w:right="131"/>
                                        <w:rPr>
                                          <w:sz w:val="21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rFonts w:hint="eastAsia"/>
                                          <w:sz w:val="21"/>
                                        </w:rPr>
                                        <w:t>化工</w:t>
                                      </w:r>
                                      <w:r>
                                        <w:rPr>
                                          <w:sz w:val="21"/>
                                        </w:rPr>
                                        <w:t>楼</w:t>
                                      </w:r>
                                      <w:proofErr w:type="spellEnd"/>
                                    </w:p>
                                  </w:tc>
                                </w:tr>
                                <w:tr w:rsidR="00CF6E44" w14:paraId="3E717972" w14:textId="77777777" w:rsidTr="00B87744">
                                  <w:trPr>
                                    <w:trHeight w:val="623"/>
                                  </w:trPr>
                                  <w:tc>
                                    <w:tcPr>
                                      <w:tcW w:w="1334" w:type="dxa"/>
                                      <w:vMerge/>
                                      <w:tcBorders>
                                        <w:top w:val="nil"/>
                                        <w:bottom w:val="nil"/>
                                      </w:tcBorders>
                                    </w:tcPr>
                                    <w:p w14:paraId="354DAF0A" w14:textId="77777777" w:rsidR="00CF6E44" w:rsidRDefault="00CF6E44" w:rsidP="00CF6E44">
                                      <w:pPr>
                                        <w:rPr>
                                          <w:sz w:val="2"/>
                                          <w:szCs w:val="2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1695" w:type="dxa"/>
                                    </w:tcPr>
                                    <w:p w14:paraId="0040E655" w14:textId="64E2DD26" w:rsidR="00CF6E44" w:rsidRDefault="00CF6E44" w:rsidP="00CF6E44">
                                      <w:pPr>
                                        <w:pStyle w:val="TableParagraph"/>
                                        <w:spacing w:before="176"/>
                                        <w:ind w:left="162" w:right="153"/>
                                        <w:rPr>
                                          <w:rFonts w:ascii="Times New Roman" w:eastAsia="Times New Roman"/>
                                          <w:sz w:val="21"/>
                                        </w:rPr>
                                      </w:pPr>
                                      <w:r>
                                        <w:rPr>
                                          <w:rFonts w:ascii="Times New Roman" w:eastAsia="Times New Roman"/>
                                          <w:sz w:val="21"/>
                                        </w:rPr>
                                        <w:t>08</w:t>
                                      </w:r>
                                      <w:r>
                                        <w:rPr>
                                          <w:sz w:val="21"/>
                                        </w:rPr>
                                        <w:t>：</w:t>
                                      </w:r>
                                      <w:r>
                                        <w:rPr>
                                          <w:rFonts w:ascii="Times New Roman" w:eastAsia="Times New Roman"/>
                                          <w:sz w:val="21"/>
                                        </w:rPr>
                                        <w:t>50</w:t>
                                      </w:r>
                                    </w:p>
                                  </w:tc>
                                  <w:tc>
                                    <w:tcPr>
                                      <w:tcW w:w="2490" w:type="dxa"/>
                                    </w:tcPr>
                                    <w:p w14:paraId="54D0FA3C" w14:textId="4B4F2720" w:rsidR="00CF6E44" w:rsidRDefault="00CF6E44" w:rsidP="00CF6E44">
                                      <w:pPr>
                                        <w:pStyle w:val="TableParagraph"/>
                                        <w:spacing w:before="20"/>
                                        <w:ind w:left="68" w:right="60"/>
                                        <w:rPr>
                                          <w:sz w:val="21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sz w:val="21"/>
                                        </w:rPr>
                                        <w:t>参赛队员前往实验操作考</w:t>
                                      </w:r>
                                      <w:proofErr w:type="spellEnd"/>
                                    </w:p>
                                    <w:p w14:paraId="701CA1D8" w14:textId="77777777" w:rsidR="00CF6E44" w:rsidRDefault="00CF6E44" w:rsidP="00CF6E44">
                                      <w:pPr>
                                        <w:pStyle w:val="TableParagraph"/>
                                        <w:spacing w:before="43"/>
                                        <w:ind w:left="66" w:right="60"/>
                                        <w:rPr>
                                          <w:sz w:val="21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sz w:val="21"/>
                                        </w:rPr>
                                        <w:t>场、仿真考场</w:t>
                                      </w:r>
                                      <w:proofErr w:type="spellEnd"/>
                                    </w:p>
                                  </w:tc>
                                  <w:tc>
                                    <w:tcPr>
                                      <w:tcW w:w="2387" w:type="dxa"/>
                                    </w:tcPr>
                                    <w:p w14:paraId="1579BFBA" w14:textId="075FC586" w:rsidR="00CF6E44" w:rsidRDefault="00CF6E44" w:rsidP="00CF6E44">
                                      <w:pPr>
                                        <w:pStyle w:val="TableParagraph"/>
                                        <w:spacing w:before="176"/>
                                        <w:ind w:left="136" w:right="131"/>
                                        <w:rPr>
                                          <w:sz w:val="21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rFonts w:hint="eastAsia"/>
                                          <w:sz w:val="21"/>
                                        </w:rPr>
                                        <w:t>化工</w:t>
                                      </w:r>
                                      <w:r>
                                        <w:rPr>
                                          <w:sz w:val="21"/>
                                        </w:rPr>
                                        <w:t>楼</w:t>
                                      </w:r>
                                      <w:proofErr w:type="spellEnd"/>
                                    </w:p>
                                  </w:tc>
                                </w:tr>
                                <w:tr w:rsidR="00CF6E44" w14:paraId="6D5F6670" w14:textId="77777777" w:rsidTr="00B87744">
                                  <w:trPr>
                                    <w:trHeight w:val="624"/>
                                  </w:trPr>
                                  <w:tc>
                                    <w:tcPr>
                                      <w:tcW w:w="1334" w:type="dxa"/>
                                      <w:vMerge/>
                                      <w:tcBorders>
                                        <w:top w:val="nil"/>
                                        <w:bottom w:val="nil"/>
                                      </w:tcBorders>
                                    </w:tcPr>
                                    <w:p w14:paraId="224CDE43" w14:textId="77777777" w:rsidR="00CF6E44" w:rsidRDefault="00CF6E44" w:rsidP="00CF6E44">
                                      <w:pPr>
                                        <w:rPr>
                                          <w:sz w:val="2"/>
                                          <w:szCs w:val="2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1695" w:type="dxa"/>
                                    </w:tcPr>
                                    <w:p w14:paraId="79F76DA1" w14:textId="2EF3D80C" w:rsidR="00CF6E44" w:rsidRDefault="00CF6E44" w:rsidP="00CF6E44">
                                      <w:pPr>
                                        <w:pStyle w:val="TableParagraph"/>
                                        <w:spacing w:before="178"/>
                                        <w:ind w:left="162" w:right="153"/>
                                        <w:rPr>
                                          <w:rFonts w:ascii="Times New Roman" w:eastAsia="Times New Roman"/>
                                          <w:sz w:val="21"/>
                                        </w:rPr>
                                      </w:pPr>
                                      <w:r>
                                        <w:rPr>
                                          <w:rFonts w:ascii="Times New Roman" w:eastAsia="Times New Roman"/>
                                          <w:sz w:val="21"/>
                                        </w:rPr>
                                        <w:t>09</w:t>
                                      </w:r>
                                      <w:r>
                                        <w:rPr>
                                          <w:sz w:val="21"/>
                                        </w:rPr>
                                        <w:t>：</w:t>
                                      </w:r>
                                      <w:r>
                                        <w:rPr>
                                          <w:rFonts w:ascii="Times New Roman" w:eastAsia="Times New Roman"/>
                                          <w:sz w:val="21"/>
                                        </w:rPr>
                                        <w:t>00-12</w:t>
                                      </w:r>
                                      <w:r>
                                        <w:rPr>
                                          <w:sz w:val="21"/>
                                        </w:rPr>
                                        <w:t>：</w:t>
                                      </w:r>
                                      <w:r>
                                        <w:rPr>
                                          <w:rFonts w:ascii="Times New Roman" w:eastAsia="Times New Roman"/>
                                          <w:sz w:val="21"/>
                                        </w:rPr>
                                        <w:t>00</w:t>
                                      </w:r>
                                    </w:p>
                                  </w:tc>
                                  <w:tc>
                                    <w:tcPr>
                                      <w:tcW w:w="2490" w:type="dxa"/>
                                    </w:tcPr>
                                    <w:p w14:paraId="39BA68B9" w14:textId="64D98C0F" w:rsidR="00CF6E44" w:rsidRDefault="00CF6E44" w:rsidP="00C62466">
                                      <w:pPr>
                                        <w:pStyle w:val="TableParagraph"/>
                                        <w:spacing w:before="22"/>
                                        <w:ind w:left="107" w:right="-15"/>
                                        <w:jc w:val="left"/>
                                        <w:rPr>
                                          <w:sz w:val="21"/>
                                        </w:rPr>
                                      </w:pPr>
                                      <w:r>
                                        <w:rPr>
                                          <w:rFonts w:ascii="Times New Roman" w:eastAsia="Times New Roman"/>
                                          <w:sz w:val="21"/>
                                        </w:rPr>
                                        <w:t>A</w:t>
                                      </w:r>
                                      <w:r>
                                        <w:rPr>
                                          <w:rFonts w:ascii="Times New Roman" w:eastAsia="Times New Roman"/>
                                          <w:spacing w:val="-9"/>
                                          <w:sz w:val="21"/>
                                        </w:rPr>
                                        <w:t xml:space="preserve"> </w:t>
                                      </w:r>
                                      <w:proofErr w:type="spellStart"/>
                                      <w:r>
                                        <w:rPr>
                                          <w:spacing w:val="-12"/>
                                          <w:sz w:val="21"/>
                                        </w:rPr>
                                        <w:t>组实验操作竞赛</w:t>
                                      </w:r>
                                      <w:r>
                                        <w:rPr>
                                          <w:sz w:val="21"/>
                                        </w:rPr>
                                        <w:t>（</w:t>
                                      </w:r>
                                      <w:r>
                                        <w:rPr>
                                          <w:spacing w:val="-15"/>
                                          <w:sz w:val="21"/>
                                        </w:rPr>
                                        <w:t>传热、精馏、</w:t>
                                      </w:r>
                                      <w:r>
                                        <w:rPr>
                                          <w:sz w:val="21"/>
                                        </w:rPr>
                                        <w:t>吸收、流体综合</w:t>
                                      </w:r>
                                      <w:proofErr w:type="spellEnd"/>
                                      <w:r>
                                        <w:rPr>
                                          <w:sz w:val="21"/>
                                        </w:rPr>
                                        <w:t>）</w:t>
                                      </w:r>
                                    </w:p>
                                  </w:tc>
                                  <w:tc>
                                    <w:tcPr>
                                      <w:tcW w:w="2387" w:type="dxa"/>
                                    </w:tcPr>
                                    <w:p w14:paraId="3F50611E" w14:textId="2004CAD4" w:rsidR="00CF6E44" w:rsidRDefault="00CF6E44" w:rsidP="00CF6E44">
                                      <w:pPr>
                                        <w:pStyle w:val="TableParagraph"/>
                                        <w:spacing w:before="178"/>
                                        <w:ind w:left="136" w:right="131"/>
                                        <w:rPr>
                                          <w:sz w:val="21"/>
                                        </w:rPr>
                                      </w:pPr>
                                      <w:proofErr w:type="gramStart"/>
                                      <w:r>
                                        <w:rPr>
                                          <w:rFonts w:hint="eastAsia"/>
                                          <w:sz w:val="21"/>
                                        </w:rPr>
                                        <w:t>化工</w:t>
                                      </w:r>
                                      <w:r>
                                        <w:rPr>
                                          <w:sz w:val="21"/>
                                        </w:rPr>
                                        <w:t>楼</w:t>
                                      </w:r>
                                      <w:proofErr w:type="gramEnd"/>
                                      <w:r w:rsidRPr="00A77770">
                                        <w:rPr>
                                          <w:rFonts w:ascii="Times New Roman" w:hAnsi="Times New Roman" w:cs="Times New Roman"/>
                                          <w:sz w:val="21"/>
                                          <w:lang w:eastAsia="zh-CN"/>
                                        </w:rPr>
                                        <w:t>1</w:t>
                                      </w:r>
                                      <w:r w:rsidRPr="00A77770">
                                        <w:rPr>
                                          <w:rFonts w:ascii="Times New Roman" w:hAnsi="Times New Roman" w:cs="Times New Roman"/>
                                          <w:sz w:val="21"/>
                                          <w:lang w:eastAsia="zh-CN"/>
                                        </w:rPr>
                                        <w:t>楼</w:t>
                                      </w:r>
                                    </w:p>
                                  </w:tc>
                                </w:tr>
                                <w:tr w:rsidR="00CF6E44" w14:paraId="66E4042A" w14:textId="77777777" w:rsidTr="00B87744">
                                  <w:trPr>
                                    <w:trHeight w:val="567"/>
                                  </w:trPr>
                                  <w:tc>
                                    <w:tcPr>
                                      <w:tcW w:w="1334" w:type="dxa"/>
                                      <w:vMerge/>
                                      <w:tcBorders>
                                        <w:top w:val="nil"/>
                                        <w:bottom w:val="nil"/>
                                      </w:tcBorders>
                                    </w:tcPr>
                                    <w:p w14:paraId="7FE9C341" w14:textId="77777777" w:rsidR="00CF6E44" w:rsidRDefault="00CF6E44" w:rsidP="00CF6E44">
                                      <w:pPr>
                                        <w:rPr>
                                          <w:sz w:val="2"/>
                                          <w:szCs w:val="2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1695" w:type="dxa"/>
                                    </w:tcPr>
                                    <w:p w14:paraId="45F49C75" w14:textId="5CD491C4" w:rsidR="00CF6E44" w:rsidRDefault="00CF6E44" w:rsidP="00CF6E44">
                                      <w:pPr>
                                        <w:pStyle w:val="TableParagraph"/>
                                        <w:spacing w:before="149"/>
                                        <w:ind w:left="162" w:right="153"/>
                                        <w:rPr>
                                          <w:rFonts w:ascii="Times New Roman" w:eastAsia="Times New Roman"/>
                                          <w:sz w:val="21"/>
                                        </w:rPr>
                                      </w:pPr>
                                      <w:r w:rsidRPr="004A6AAA">
                                        <w:rPr>
                                          <w:rFonts w:ascii="Times New Roman" w:eastAsia="Times New Roman"/>
                                          <w:color w:val="000000" w:themeColor="text1"/>
                                          <w:sz w:val="21"/>
                                        </w:rPr>
                                        <w:t>09</w:t>
                                      </w:r>
                                      <w:r w:rsidRPr="004A6AAA">
                                        <w:rPr>
                                          <w:color w:val="000000" w:themeColor="text1"/>
                                          <w:sz w:val="21"/>
                                        </w:rPr>
                                        <w:t>：</w:t>
                                      </w:r>
                                      <w:r>
                                        <w:rPr>
                                          <w:rFonts w:ascii="Times New Roman" w:eastAsia="Times New Roman"/>
                                          <w:color w:val="000000" w:themeColor="text1"/>
                                          <w:sz w:val="21"/>
                                        </w:rPr>
                                        <w:t>0</w:t>
                                      </w:r>
                                      <w:r w:rsidRPr="004A6AAA">
                                        <w:rPr>
                                          <w:rFonts w:ascii="Times New Roman" w:eastAsia="Times New Roman"/>
                                          <w:color w:val="000000" w:themeColor="text1"/>
                                          <w:sz w:val="21"/>
                                        </w:rPr>
                                        <w:t>0-12</w:t>
                                      </w:r>
                                      <w:r w:rsidRPr="004A6AAA">
                                        <w:rPr>
                                          <w:color w:val="000000" w:themeColor="text1"/>
                                          <w:sz w:val="21"/>
                                        </w:rPr>
                                        <w:t>：</w:t>
                                      </w:r>
                                      <w:r w:rsidRPr="004A6AAA">
                                        <w:rPr>
                                          <w:rFonts w:ascii="Times New Roman" w:eastAsia="Times New Roman"/>
                                          <w:color w:val="000000" w:themeColor="text1"/>
                                          <w:sz w:val="21"/>
                                        </w:rPr>
                                        <w:t>00</w:t>
                                      </w:r>
                                    </w:p>
                                  </w:tc>
                                  <w:tc>
                                    <w:tcPr>
                                      <w:tcW w:w="2490" w:type="dxa"/>
                                    </w:tcPr>
                                    <w:p w14:paraId="54231A7B" w14:textId="77777777" w:rsidR="00CF6E44" w:rsidRDefault="00CF6E44" w:rsidP="00CF6E44">
                                      <w:pPr>
                                        <w:pStyle w:val="TableParagraph"/>
                                        <w:spacing w:before="149"/>
                                        <w:ind w:left="68" w:right="60"/>
                                        <w:rPr>
                                          <w:sz w:val="21"/>
                                        </w:rPr>
                                      </w:pPr>
                                      <w:r>
                                        <w:rPr>
                                          <w:rFonts w:ascii="Times New Roman" w:eastAsia="Times New Roman"/>
                                          <w:sz w:val="21"/>
                                        </w:rPr>
                                        <w:t>B</w:t>
                                      </w:r>
                                      <w:r>
                                        <w:rPr>
                                          <w:rFonts w:ascii="Times New Roman" w:eastAsia="Times New Roman"/>
                                          <w:spacing w:val="-2"/>
                                          <w:sz w:val="21"/>
                                        </w:rPr>
                                        <w:t xml:space="preserve"> </w:t>
                                      </w:r>
                                      <w:proofErr w:type="spellStart"/>
                                      <w:r>
                                        <w:rPr>
                                          <w:sz w:val="21"/>
                                        </w:rPr>
                                        <w:t>组仿真竞赛</w:t>
                                      </w:r>
                                      <w:proofErr w:type="spellEnd"/>
                                    </w:p>
                                  </w:tc>
                                  <w:tc>
                                    <w:tcPr>
                                      <w:tcW w:w="2387" w:type="dxa"/>
                                    </w:tcPr>
                                    <w:p w14:paraId="61BBC2B0" w14:textId="303B26EA" w:rsidR="00CF6E44" w:rsidRDefault="00CF6E44" w:rsidP="00CF6E44">
                                      <w:pPr>
                                        <w:pStyle w:val="TableParagraph"/>
                                        <w:spacing w:before="149"/>
                                        <w:ind w:left="136" w:right="131"/>
                                        <w:rPr>
                                          <w:sz w:val="21"/>
                                        </w:rPr>
                                      </w:pPr>
                                      <w:proofErr w:type="gramStart"/>
                                      <w:r>
                                        <w:rPr>
                                          <w:rFonts w:hint="eastAsia"/>
                                          <w:sz w:val="21"/>
                                        </w:rPr>
                                        <w:t>化工</w:t>
                                      </w:r>
                                      <w:r>
                                        <w:rPr>
                                          <w:sz w:val="21"/>
                                        </w:rPr>
                                        <w:t>楼</w:t>
                                      </w:r>
                                      <w:proofErr w:type="gramEnd"/>
                                      <w:r w:rsidRPr="00A77770">
                                        <w:rPr>
                                          <w:rFonts w:ascii="Times New Roman" w:hAnsi="Times New Roman" w:cs="Times New Roman"/>
                                          <w:sz w:val="21"/>
                                          <w:lang w:eastAsia="zh-CN"/>
                                        </w:rPr>
                                        <w:t>4</w:t>
                                      </w:r>
                                      <w:r w:rsidRPr="00A77770">
                                        <w:rPr>
                                          <w:rFonts w:ascii="Times New Roman" w:hAnsi="Times New Roman" w:cs="Times New Roman"/>
                                          <w:sz w:val="21"/>
                                          <w:lang w:eastAsia="zh-CN"/>
                                        </w:rPr>
                                        <w:t>楼</w:t>
                                      </w:r>
                                    </w:p>
                                  </w:tc>
                                </w:tr>
                                <w:tr w:rsidR="00CF6E44" w14:paraId="581398B5" w14:textId="77777777" w:rsidTr="00B87744">
                                  <w:trPr>
                                    <w:trHeight w:val="566"/>
                                  </w:trPr>
                                  <w:tc>
                                    <w:tcPr>
                                      <w:tcW w:w="1334" w:type="dxa"/>
                                      <w:vMerge/>
                                      <w:tcBorders>
                                        <w:top w:val="nil"/>
                                        <w:bottom w:val="nil"/>
                                      </w:tcBorders>
                                    </w:tcPr>
                                    <w:p w14:paraId="5D51AAA1" w14:textId="77777777" w:rsidR="00CF6E44" w:rsidRDefault="00CF6E44" w:rsidP="00CF6E44">
                                      <w:pPr>
                                        <w:rPr>
                                          <w:sz w:val="2"/>
                                          <w:szCs w:val="2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1695" w:type="dxa"/>
                                    </w:tcPr>
                                    <w:p w14:paraId="210BD3C8" w14:textId="515587CC" w:rsidR="00CF6E44" w:rsidRPr="00272D98" w:rsidRDefault="00CF6E44" w:rsidP="00CF6E44">
                                      <w:pPr>
                                        <w:pStyle w:val="TableParagraph"/>
                                        <w:spacing w:before="147"/>
                                        <w:ind w:left="162" w:right="153"/>
                                        <w:rPr>
                                          <w:rFonts w:ascii="Times New Roman" w:eastAsiaTheme="minorEastAsia"/>
                                          <w:sz w:val="21"/>
                                          <w:lang w:eastAsia="zh-CN"/>
                                        </w:rPr>
                                      </w:pPr>
                                      <w:r>
                                        <w:rPr>
                                          <w:rFonts w:ascii="Times New Roman" w:eastAsiaTheme="minorEastAsia" w:hint="eastAsia"/>
                                          <w:sz w:val="21"/>
                                          <w:lang w:eastAsia="zh-CN"/>
                                        </w:rPr>
                                        <w:t>1</w:t>
                                      </w:r>
                                      <w:r>
                                        <w:rPr>
                                          <w:rFonts w:ascii="Times New Roman" w:eastAsiaTheme="minorEastAsia"/>
                                          <w:sz w:val="21"/>
                                          <w:lang w:eastAsia="zh-CN"/>
                                        </w:rPr>
                                        <w:t>2</w:t>
                                      </w:r>
                                      <w:r w:rsidR="00257F27">
                                        <w:rPr>
                                          <w:sz w:val="21"/>
                                        </w:rPr>
                                        <w:t>：</w:t>
                                      </w:r>
                                      <w:r>
                                        <w:rPr>
                                          <w:rFonts w:ascii="Times New Roman" w:eastAsiaTheme="minorEastAsia"/>
                                          <w:sz w:val="21"/>
                                          <w:lang w:eastAsia="zh-CN"/>
                                        </w:rPr>
                                        <w:t>00-12</w:t>
                                      </w:r>
                                      <w:r w:rsidR="00257F27">
                                        <w:rPr>
                                          <w:sz w:val="21"/>
                                        </w:rPr>
                                        <w:t>：</w:t>
                                      </w:r>
                                      <w:r>
                                        <w:rPr>
                                          <w:rFonts w:ascii="Times New Roman" w:eastAsiaTheme="minorEastAsia"/>
                                          <w:sz w:val="21"/>
                                          <w:lang w:eastAsia="zh-CN"/>
                                        </w:rPr>
                                        <w:t>30</w:t>
                                      </w:r>
                                    </w:p>
                                  </w:tc>
                                  <w:tc>
                                    <w:tcPr>
                                      <w:tcW w:w="2490" w:type="dxa"/>
                                    </w:tcPr>
                                    <w:p w14:paraId="5DC86BB5" w14:textId="1BBC66D5" w:rsidR="00CF6E44" w:rsidRDefault="00CF6E44" w:rsidP="00CF6E44">
                                      <w:pPr>
                                        <w:pStyle w:val="TableParagraph"/>
                                        <w:spacing w:before="147"/>
                                        <w:ind w:left="66" w:right="60"/>
                                        <w:rPr>
                                          <w:sz w:val="21"/>
                                          <w:lang w:eastAsia="zh-CN"/>
                                        </w:rPr>
                                      </w:pPr>
                                      <w:r>
                                        <w:rPr>
                                          <w:rFonts w:hint="eastAsia"/>
                                          <w:sz w:val="21"/>
                                          <w:lang w:eastAsia="zh-CN"/>
                                        </w:rPr>
                                        <w:t>裁判</w:t>
                                      </w:r>
                                      <w:r w:rsidR="00B44AEE">
                                        <w:rPr>
                                          <w:rFonts w:hint="eastAsia"/>
                                          <w:sz w:val="21"/>
                                          <w:lang w:eastAsia="zh-CN"/>
                                        </w:rPr>
                                        <w:t>评出实操实验成绩</w:t>
                                      </w:r>
                                    </w:p>
                                  </w:tc>
                                  <w:tc>
                                    <w:tcPr>
                                      <w:tcW w:w="2387" w:type="dxa"/>
                                    </w:tcPr>
                                    <w:p w14:paraId="6CD8E69A" w14:textId="07F75E99" w:rsidR="00CF6E44" w:rsidRDefault="00CF6E44" w:rsidP="00CF6E44">
                                      <w:pPr>
                                        <w:pStyle w:val="TableParagraph"/>
                                        <w:spacing w:before="147"/>
                                        <w:ind w:left="136" w:right="131"/>
                                        <w:rPr>
                                          <w:sz w:val="21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rFonts w:hint="eastAsia"/>
                                          <w:sz w:val="21"/>
                                        </w:rPr>
                                        <w:t>化工</w:t>
                                      </w:r>
                                      <w:r>
                                        <w:rPr>
                                          <w:sz w:val="21"/>
                                        </w:rPr>
                                        <w:t>楼</w:t>
                                      </w:r>
                                      <w:proofErr w:type="spellEnd"/>
                                    </w:p>
                                  </w:tc>
                                </w:tr>
                                <w:tr w:rsidR="00CF6E44" w14:paraId="4D6C8079" w14:textId="77777777" w:rsidTr="00B87744">
                                  <w:trPr>
                                    <w:trHeight w:val="566"/>
                                  </w:trPr>
                                  <w:tc>
                                    <w:tcPr>
                                      <w:tcW w:w="1334" w:type="dxa"/>
                                      <w:vMerge/>
                                      <w:tcBorders>
                                        <w:top w:val="nil"/>
                                        <w:bottom w:val="nil"/>
                                      </w:tcBorders>
                                    </w:tcPr>
                                    <w:p w14:paraId="5480B678" w14:textId="77777777" w:rsidR="00CF6E44" w:rsidRDefault="00CF6E44" w:rsidP="00CF6E44">
                                      <w:pPr>
                                        <w:rPr>
                                          <w:sz w:val="2"/>
                                          <w:szCs w:val="2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1695" w:type="dxa"/>
                                    </w:tcPr>
                                    <w:p w14:paraId="68E4F30E" w14:textId="431DD402" w:rsidR="00CF6E44" w:rsidRDefault="00CF6E44" w:rsidP="00CF6E44">
                                      <w:pPr>
                                        <w:pStyle w:val="TableParagraph"/>
                                        <w:spacing w:before="147"/>
                                        <w:ind w:left="162" w:right="153"/>
                                        <w:rPr>
                                          <w:rFonts w:ascii="Times New Roman" w:eastAsia="Times New Roman"/>
                                          <w:sz w:val="21"/>
                                        </w:rPr>
                                      </w:pPr>
                                      <w:r>
                                        <w:rPr>
                                          <w:rFonts w:ascii="Times New Roman" w:eastAsia="Times New Roman"/>
                                          <w:sz w:val="21"/>
                                        </w:rPr>
                                        <w:t>12</w:t>
                                      </w:r>
                                      <w:r>
                                        <w:rPr>
                                          <w:sz w:val="21"/>
                                        </w:rPr>
                                        <w:t>：</w:t>
                                      </w:r>
                                      <w:r>
                                        <w:rPr>
                                          <w:rFonts w:ascii="Times New Roman" w:eastAsia="Times New Roman"/>
                                          <w:sz w:val="21"/>
                                        </w:rPr>
                                        <w:t>30-13</w:t>
                                      </w:r>
                                      <w:r>
                                        <w:rPr>
                                          <w:sz w:val="21"/>
                                        </w:rPr>
                                        <w:t>：</w:t>
                                      </w:r>
                                      <w:r>
                                        <w:rPr>
                                          <w:rFonts w:ascii="Times New Roman" w:eastAsia="Times New Roman"/>
                                          <w:sz w:val="21"/>
                                        </w:rPr>
                                        <w:t>30</w:t>
                                      </w:r>
                                    </w:p>
                                  </w:tc>
                                  <w:tc>
                                    <w:tcPr>
                                      <w:tcW w:w="2490" w:type="dxa"/>
                                    </w:tcPr>
                                    <w:p w14:paraId="324D5BA5" w14:textId="77777777" w:rsidR="00CF6E44" w:rsidRDefault="00CF6E44" w:rsidP="00CF6E44">
                                      <w:pPr>
                                        <w:pStyle w:val="TableParagraph"/>
                                        <w:spacing w:before="147"/>
                                        <w:ind w:left="66" w:right="60"/>
                                        <w:rPr>
                                          <w:sz w:val="21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sz w:val="21"/>
                                        </w:rPr>
                                        <w:t>午餐</w:t>
                                      </w:r>
                                      <w:proofErr w:type="spellEnd"/>
                                    </w:p>
                                  </w:tc>
                                  <w:tc>
                                    <w:tcPr>
                                      <w:tcW w:w="2387" w:type="dxa"/>
                                    </w:tcPr>
                                    <w:p w14:paraId="5CC19092" w14:textId="058FAB89" w:rsidR="00CF6E44" w:rsidRDefault="00CF6E44" w:rsidP="00CF6E44">
                                      <w:pPr>
                                        <w:pStyle w:val="TableParagraph"/>
                                        <w:spacing w:before="147"/>
                                        <w:ind w:left="136" w:right="131"/>
                                        <w:rPr>
                                          <w:sz w:val="21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rFonts w:hint="eastAsia"/>
                                          <w:sz w:val="21"/>
                                        </w:rPr>
                                        <w:t>化工</w:t>
                                      </w:r>
                                      <w:r>
                                        <w:rPr>
                                          <w:sz w:val="21"/>
                                        </w:rPr>
                                        <w:t>楼</w:t>
                                      </w:r>
                                      <w:proofErr w:type="spellEnd"/>
                                    </w:p>
                                  </w:tc>
                                </w:tr>
                                <w:tr w:rsidR="00CF6E44" w14:paraId="0792C904" w14:textId="77777777" w:rsidTr="00B87744">
                                  <w:trPr>
                                    <w:trHeight w:val="624"/>
                                  </w:trPr>
                                  <w:tc>
                                    <w:tcPr>
                                      <w:tcW w:w="1334" w:type="dxa"/>
                                      <w:vMerge/>
                                      <w:tcBorders>
                                        <w:top w:val="nil"/>
                                        <w:bottom w:val="nil"/>
                                      </w:tcBorders>
                                    </w:tcPr>
                                    <w:p w14:paraId="5689883C" w14:textId="77777777" w:rsidR="00CF6E44" w:rsidRDefault="00CF6E44" w:rsidP="00CF6E44">
                                      <w:pPr>
                                        <w:rPr>
                                          <w:sz w:val="2"/>
                                          <w:szCs w:val="2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1695" w:type="dxa"/>
                                    </w:tcPr>
                                    <w:p w14:paraId="753C3D4F" w14:textId="4E519936" w:rsidR="00CF6E44" w:rsidRDefault="00CF6E44" w:rsidP="00CF6E44">
                                      <w:pPr>
                                        <w:pStyle w:val="TableParagraph"/>
                                        <w:spacing w:before="178"/>
                                        <w:ind w:left="162" w:right="153"/>
                                        <w:rPr>
                                          <w:rFonts w:ascii="Times New Roman" w:eastAsia="Times New Roman"/>
                                          <w:sz w:val="21"/>
                                        </w:rPr>
                                      </w:pPr>
                                      <w:r>
                                        <w:rPr>
                                          <w:rFonts w:ascii="Times New Roman" w:eastAsia="Times New Roman"/>
                                          <w:sz w:val="21"/>
                                        </w:rPr>
                                        <w:t>13</w:t>
                                      </w:r>
                                      <w:r>
                                        <w:rPr>
                                          <w:sz w:val="21"/>
                                        </w:rPr>
                                        <w:t>：</w:t>
                                      </w:r>
                                      <w:r>
                                        <w:rPr>
                                          <w:rFonts w:ascii="Times New Roman" w:eastAsia="Times New Roman"/>
                                          <w:sz w:val="21"/>
                                        </w:rPr>
                                        <w:t>50</w:t>
                                      </w:r>
                                    </w:p>
                                  </w:tc>
                                  <w:tc>
                                    <w:tcPr>
                                      <w:tcW w:w="2490" w:type="dxa"/>
                                    </w:tcPr>
                                    <w:p w14:paraId="2C340852" w14:textId="6D71DE2C" w:rsidR="00CF6E44" w:rsidRDefault="00CF6E44" w:rsidP="00C62466">
                                      <w:pPr>
                                        <w:pStyle w:val="TableParagraph"/>
                                        <w:spacing w:before="22"/>
                                        <w:ind w:left="68" w:right="60"/>
                                        <w:rPr>
                                          <w:sz w:val="21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sz w:val="21"/>
                                        </w:rPr>
                                        <w:t>参赛队员步行前往实验操作考场、仿真考场</w:t>
                                      </w:r>
                                      <w:proofErr w:type="spellEnd"/>
                                    </w:p>
                                  </w:tc>
                                  <w:tc>
                                    <w:tcPr>
                                      <w:tcW w:w="2387" w:type="dxa"/>
                                    </w:tcPr>
                                    <w:p w14:paraId="632FFB5E" w14:textId="6944643F" w:rsidR="00CF6E44" w:rsidRDefault="00CF6E44" w:rsidP="00CF6E44">
                                      <w:pPr>
                                        <w:pStyle w:val="TableParagraph"/>
                                        <w:spacing w:before="178"/>
                                        <w:ind w:left="136" w:right="131"/>
                                        <w:rPr>
                                          <w:sz w:val="21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rFonts w:hint="eastAsia"/>
                                          <w:sz w:val="21"/>
                                        </w:rPr>
                                        <w:t>化工</w:t>
                                      </w:r>
                                      <w:r>
                                        <w:rPr>
                                          <w:sz w:val="21"/>
                                        </w:rPr>
                                        <w:t>楼</w:t>
                                      </w:r>
                                      <w:proofErr w:type="spellEnd"/>
                                    </w:p>
                                  </w:tc>
                                </w:tr>
                                <w:tr w:rsidR="00CF6E44" w14:paraId="4FD64720" w14:textId="77777777" w:rsidTr="00B87744">
                                  <w:trPr>
                                    <w:trHeight w:val="624"/>
                                  </w:trPr>
                                  <w:tc>
                                    <w:tcPr>
                                      <w:tcW w:w="1334" w:type="dxa"/>
                                      <w:vMerge/>
                                      <w:tcBorders>
                                        <w:top w:val="nil"/>
                                        <w:bottom w:val="nil"/>
                                      </w:tcBorders>
                                    </w:tcPr>
                                    <w:p w14:paraId="253641BF" w14:textId="77777777" w:rsidR="00CF6E44" w:rsidRDefault="00CF6E44" w:rsidP="00CF6E44">
                                      <w:pPr>
                                        <w:rPr>
                                          <w:sz w:val="2"/>
                                          <w:szCs w:val="2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1695" w:type="dxa"/>
                                      <w:tcBorders>
                                        <w:bottom w:val="single" w:sz="4" w:space="0" w:color="auto"/>
                                      </w:tcBorders>
                                    </w:tcPr>
                                    <w:p w14:paraId="2D850512" w14:textId="2A72750F" w:rsidR="00CF6E44" w:rsidRDefault="00CF6E44" w:rsidP="00CF6E44">
                                      <w:pPr>
                                        <w:pStyle w:val="TableParagraph"/>
                                        <w:spacing w:before="177"/>
                                        <w:ind w:left="162" w:right="153"/>
                                        <w:rPr>
                                          <w:rFonts w:ascii="Times New Roman" w:eastAsia="Times New Roman"/>
                                          <w:sz w:val="21"/>
                                        </w:rPr>
                                      </w:pPr>
                                      <w:r>
                                        <w:rPr>
                                          <w:rFonts w:ascii="Times New Roman" w:eastAsia="Times New Roman"/>
                                          <w:sz w:val="21"/>
                                        </w:rPr>
                                        <w:t>14</w:t>
                                      </w:r>
                                      <w:r>
                                        <w:rPr>
                                          <w:sz w:val="21"/>
                                        </w:rPr>
                                        <w:t>：</w:t>
                                      </w:r>
                                      <w:r>
                                        <w:rPr>
                                          <w:rFonts w:ascii="Times New Roman" w:eastAsia="Times New Roman"/>
                                          <w:sz w:val="21"/>
                                        </w:rPr>
                                        <w:t>00-17</w:t>
                                      </w:r>
                                      <w:r>
                                        <w:rPr>
                                          <w:sz w:val="21"/>
                                        </w:rPr>
                                        <w:t>：</w:t>
                                      </w:r>
                                      <w:r>
                                        <w:rPr>
                                          <w:rFonts w:ascii="Times New Roman" w:eastAsia="Times New Roman"/>
                                          <w:sz w:val="21"/>
                                        </w:rPr>
                                        <w:t>00</w:t>
                                      </w:r>
                                    </w:p>
                                  </w:tc>
                                  <w:tc>
                                    <w:tcPr>
                                      <w:tcW w:w="2490" w:type="dxa"/>
                                      <w:tcBorders>
                                        <w:bottom w:val="single" w:sz="4" w:space="0" w:color="auto"/>
                                      </w:tcBorders>
                                    </w:tcPr>
                                    <w:p w14:paraId="67051973" w14:textId="08DEFBE3" w:rsidR="00CF6E44" w:rsidRDefault="00CF6E44" w:rsidP="00C62466">
                                      <w:pPr>
                                        <w:pStyle w:val="TableParagraph"/>
                                        <w:spacing w:before="21"/>
                                        <w:ind w:left="107" w:right="-15"/>
                                        <w:jc w:val="left"/>
                                        <w:rPr>
                                          <w:sz w:val="21"/>
                                        </w:rPr>
                                      </w:pPr>
                                      <w:r>
                                        <w:rPr>
                                          <w:rFonts w:ascii="Times New Roman" w:eastAsia="Times New Roman"/>
                                          <w:sz w:val="21"/>
                                        </w:rPr>
                                        <w:t>B</w:t>
                                      </w:r>
                                      <w:r>
                                        <w:rPr>
                                          <w:rFonts w:ascii="Times New Roman" w:eastAsia="Times New Roman"/>
                                          <w:spacing w:val="-9"/>
                                          <w:sz w:val="21"/>
                                        </w:rPr>
                                        <w:t xml:space="preserve"> </w:t>
                                      </w:r>
                                      <w:proofErr w:type="spellStart"/>
                                      <w:r>
                                        <w:rPr>
                                          <w:spacing w:val="-11"/>
                                          <w:sz w:val="21"/>
                                        </w:rPr>
                                        <w:t>组实验操作竞赛</w:t>
                                      </w:r>
                                      <w:r>
                                        <w:rPr>
                                          <w:sz w:val="21"/>
                                        </w:rPr>
                                        <w:t>（</w:t>
                                      </w:r>
                                      <w:r>
                                        <w:rPr>
                                          <w:spacing w:val="-14"/>
                                          <w:sz w:val="21"/>
                                        </w:rPr>
                                        <w:t>传热、精馏、</w:t>
                                      </w:r>
                                      <w:r>
                                        <w:rPr>
                                          <w:sz w:val="21"/>
                                        </w:rPr>
                                        <w:t>吸收、流体综合</w:t>
                                      </w:r>
                                      <w:proofErr w:type="spellEnd"/>
                                      <w:r>
                                        <w:rPr>
                                          <w:sz w:val="21"/>
                                        </w:rPr>
                                        <w:t>）</w:t>
                                      </w:r>
                                    </w:p>
                                  </w:tc>
                                  <w:tc>
                                    <w:tcPr>
                                      <w:tcW w:w="2387" w:type="dxa"/>
                                      <w:tcBorders>
                                        <w:bottom w:val="single" w:sz="4" w:space="0" w:color="auto"/>
                                      </w:tcBorders>
                                    </w:tcPr>
                                    <w:p w14:paraId="49AE3C4D" w14:textId="792F1C72" w:rsidR="00CF6E44" w:rsidRDefault="00CF6E44" w:rsidP="00CF6E44">
                                      <w:pPr>
                                        <w:pStyle w:val="TableParagraph"/>
                                        <w:spacing w:before="177"/>
                                        <w:ind w:left="136" w:right="131"/>
                                        <w:rPr>
                                          <w:sz w:val="21"/>
                                          <w:lang w:eastAsia="zh-CN"/>
                                        </w:rPr>
                                      </w:pPr>
                                      <w:proofErr w:type="gramStart"/>
                                      <w:r>
                                        <w:rPr>
                                          <w:rFonts w:hint="eastAsia"/>
                                          <w:sz w:val="21"/>
                                        </w:rPr>
                                        <w:t>化工</w:t>
                                      </w:r>
                                      <w:r>
                                        <w:rPr>
                                          <w:sz w:val="21"/>
                                        </w:rPr>
                                        <w:t>楼</w:t>
                                      </w:r>
                                      <w:proofErr w:type="gramEnd"/>
                                      <w:r w:rsidRPr="00A77770">
                                        <w:rPr>
                                          <w:rFonts w:ascii="Times New Roman" w:hAnsi="Times New Roman" w:cs="Times New Roman"/>
                                          <w:sz w:val="21"/>
                                          <w:lang w:eastAsia="zh-CN"/>
                                        </w:rPr>
                                        <w:t>1</w:t>
                                      </w:r>
                                      <w:r w:rsidRPr="00A77770">
                                        <w:rPr>
                                          <w:rFonts w:ascii="Times New Roman" w:hAnsi="Times New Roman" w:cs="Times New Roman"/>
                                          <w:sz w:val="21"/>
                                          <w:lang w:eastAsia="zh-CN"/>
                                        </w:rPr>
                                        <w:t>楼</w:t>
                                      </w:r>
                                    </w:p>
                                  </w:tc>
                                </w:tr>
                                <w:tr w:rsidR="00CF6E44" w14:paraId="211ABA15" w14:textId="77777777" w:rsidTr="00B87744">
                                  <w:trPr>
                                    <w:trHeight w:val="566"/>
                                  </w:trPr>
                                  <w:tc>
                                    <w:tcPr>
                                      <w:tcW w:w="1334" w:type="dxa"/>
                                      <w:vMerge/>
                                      <w:tcBorders>
                                        <w:top w:val="nil"/>
                                        <w:bottom w:val="nil"/>
                                        <w:right w:val="single" w:sz="4" w:space="0" w:color="auto"/>
                                      </w:tcBorders>
                                    </w:tcPr>
                                    <w:p w14:paraId="6A737089" w14:textId="77777777" w:rsidR="00CF6E44" w:rsidRDefault="00CF6E44" w:rsidP="00CF6E44">
                                      <w:pPr>
                                        <w:rPr>
                                          <w:sz w:val="2"/>
                                          <w:szCs w:val="2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1695" w:type="dxa"/>
                                      <w:tcBorders>
                                        <w:top w:val="single" w:sz="4" w:space="0" w:color="auto"/>
                                        <w:left w:val="single" w:sz="4" w:space="0" w:color="auto"/>
                                      </w:tcBorders>
                                    </w:tcPr>
                                    <w:p w14:paraId="69B136C5" w14:textId="77777777" w:rsidR="00CF6E44" w:rsidRDefault="00CF6E44" w:rsidP="00CF6E44">
                                      <w:pPr>
                                        <w:pStyle w:val="TableParagraph"/>
                                        <w:spacing w:before="148"/>
                                        <w:ind w:left="162" w:right="153"/>
                                        <w:rPr>
                                          <w:rFonts w:ascii="Times New Roman" w:eastAsia="Times New Roman"/>
                                          <w:sz w:val="21"/>
                                        </w:rPr>
                                      </w:pPr>
                                      <w:r w:rsidRPr="004A6AAA">
                                        <w:rPr>
                                          <w:rFonts w:ascii="Times New Roman" w:eastAsia="Times New Roman"/>
                                          <w:color w:val="000000" w:themeColor="text1"/>
                                          <w:sz w:val="21"/>
                                        </w:rPr>
                                        <w:t>14</w:t>
                                      </w:r>
                                      <w:r w:rsidRPr="004A6AAA">
                                        <w:rPr>
                                          <w:color w:val="000000" w:themeColor="text1"/>
                                          <w:sz w:val="21"/>
                                        </w:rPr>
                                        <w:t>：</w:t>
                                      </w:r>
                                      <w:r w:rsidRPr="004A6AAA">
                                        <w:rPr>
                                          <w:rFonts w:ascii="Times New Roman" w:eastAsia="Times New Roman"/>
                                          <w:color w:val="000000" w:themeColor="text1"/>
                                          <w:sz w:val="21"/>
                                        </w:rPr>
                                        <w:t>00-17</w:t>
                                      </w:r>
                                      <w:r w:rsidRPr="004A6AAA">
                                        <w:rPr>
                                          <w:color w:val="000000" w:themeColor="text1"/>
                                          <w:sz w:val="21"/>
                                        </w:rPr>
                                        <w:t>：</w:t>
                                      </w:r>
                                      <w:r w:rsidRPr="004A6AAA">
                                        <w:rPr>
                                          <w:rFonts w:ascii="Times New Roman" w:eastAsia="Times New Roman"/>
                                          <w:color w:val="000000" w:themeColor="text1"/>
                                          <w:sz w:val="21"/>
                                        </w:rPr>
                                        <w:t>00</w:t>
                                      </w:r>
                                    </w:p>
                                  </w:tc>
                                  <w:tc>
                                    <w:tcPr>
                                      <w:tcW w:w="2490" w:type="dxa"/>
                                      <w:tcBorders>
                                        <w:top w:val="single" w:sz="4" w:space="0" w:color="auto"/>
                                      </w:tcBorders>
                                    </w:tcPr>
                                    <w:p w14:paraId="4E8F1F33" w14:textId="77777777" w:rsidR="00CF6E44" w:rsidRDefault="00CF6E44" w:rsidP="00CF6E44">
                                      <w:pPr>
                                        <w:pStyle w:val="TableParagraph"/>
                                        <w:spacing w:before="148"/>
                                        <w:ind w:left="66" w:right="60"/>
                                        <w:rPr>
                                          <w:sz w:val="21"/>
                                        </w:rPr>
                                      </w:pPr>
                                      <w:r>
                                        <w:rPr>
                                          <w:rFonts w:ascii="Times New Roman" w:eastAsia="Times New Roman"/>
                                          <w:sz w:val="21"/>
                                        </w:rPr>
                                        <w:t>A</w:t>
                                      </w:r>
                                      <w:r>
                                        <w:rPr>
                                          <w:rFonts w:ascii="Times New Roman" w:eastAsia="Times New Roman"/>
                                          <w:spacing w:val="-2"/>
                                          <w:sz w:val="21"/>
                                        </w:rPr>
                                        <w:t xml:space="preserve"> </w:t>
                                      </w:r>
                                      <w:proofErr w:type="spellStart"/>
                                      <w:r>
                                        <w:rPr>
                                          <w:sz w:val="21"/>
                                        </w:rPr>
                                        <w:t>组仿真竞赛</w:t>
                                      </w:r>
                                      <w:proofErr w:type="spellEnd"/>
                                    </w:p>
                                  </w:tc>
                                  <w:tc>
                                    <w:tcPr>
                                      <w:tcW w:w="2387" w:type="dxa"/>
                                      <w:tcBorders>
                                        <w:top w:val="single" w:sz="4" w:space="0" w:color="auto"/>
                                      </w:tcBorders>
                                    </w:tcPr>
                                    <w:p w14:paraId="63ACB620" w14:textId="77092950" w:rsidR="00CF6E44" w:rsidRDefault="00CF6E44" w:rsidP="00CF6E44">
                                      <w:pPr>
                                        <w:pStyle w:val="TableParagraph"/>
                                        <w:spacing w:before="148"/>
                                        <w:ind w:left="136" w:right="131"/>
                                        <w:rPr>
                                          <w:sz w:val="21"/>
                                          <w:lang w:eastAsia="zh-CN"/>
                                        </w:rPr>
                                      </w:pPr>
                                      <w:proofErr w:type="gramStart"/>
                                      <w:r>
                                        <w:rPr>
                                          <w:rFonts w:hint="eastAsia"/>
                                          <w:sz w:val="21"/>
                                        </w:rPr>
                                        <w:t>化工</w:t>
                                      </w:r>
                                      <w:r>
                                        <w:rPr>
                                          <w:sz w:val="21"/>
                                        </w:rPr>
                                        <w:t>楼</w:t>
                                      </w:r>
                                      <w:proofErr w:type="gramEnd"/>
                                      <w:r w:rsidRPr="00A77770">
                                        <w:rPr>
                                          <w:rFonts w:ascii="Times New Roman" w:hAnsi="Times New Roman" w:cs="Times New Roman"/>
                                          <w:sz w:val="21"/>
                                          <w:lang w:eastAsia="zh-CN"/>
                                        </w:rPr>
                                        <w:t>4</w:t>
                                      </w:r>
                                      <w:r w:rsidRPr="00A77770">
                                        <w:rPr>
                                          <w:rFonts w:ascii="Times New Roman" w:hAnsi="Times New Roman" w:cs="Times New Roman"/>
                                          <w:sz w:val="21"/>
                                          <w:lang w:eastAsia="zh-CN"/>
                                        </w:rPr>
                                        <w:t>楼</w:t>
                                      </w:r>
                                    </w:p>
                                  </w:tc>
                                </w:tr>
                                <w:tr w:rsidR="00EF67E9" w14:paraId="3B916990" w14:textId="77777777" w:rsidTr="00B87744">
                                  <w:trPr>
                                    <w:trHeight w:val="565"/>
                                  </w:trPr>
                                  <w:tc>
                                    <w:tcPr>
                                      <w:tcW w:w="1334" w:type="dxa"/>
                                      <w:vMerge/>
                                      <w:tcBorders>
                                        <w:top w:val="nil"/>
                                        <w:bottom w:val="nil"/>
                                        <w:right w:val="single" w:sz="4" w:space="0" w:color="auto"/>
                                      </w:tcBorders>
                                    </w:tcPr>
                                    <w:p w14:paraId="03F0B64B" w14:textId="77777777" w:rsidR="00EF67E9" w:rsidRDefault="00EF67E9" w:rsidP="00EF67E9">
                                      <w:pPr>
                                        <w:rPr>
                                          <w:sz w:val="2"/>
                                          <w:szCs w:val="2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1695" w:type="dxa"/>
                                      <w:tcBorders>
                                        <w:left w:val="single" w:sz="4" w:space="0" w:color="auto"/>
                                      </w:tcBorders>
                                    </w:tcPr>
                                    <w:p w14:paraId="448E0D60" w14:textId="6BBB5A8B" w:rsidR="00EF67E9" w:rsidRDefault="00EF67E9" w:rsidP="00EF67E9">
                                      <w:pPr>
                                        <w:pStyle w:val="TableParagraph"/>
                                        <w:spacing w:before="147"/>
                                        <w:ind w:left="162" w:right="153"/>
                                        <w:rPr>
                                          <w:rFonts w:ascii="Times New Roman" w:eastAsia="Times New Roman"/>
                                          <w:sz w:val="21"/>
                                        </w:rPr>
                                      </w:pPr>
                                      <w:r>
                                        <w:rPr>
                                          <w:rFonts w:ascii="Times New Roman" w:eastAsiaTheme="minorEastAsia" w:hint="eastAsia"/>
                                          <w:sz w:val="21"/>
                                          <w:lang w:eastAsia="zh-CN"/>
                                        </w:rPr>
                                        <w:t>1</w:t>
                                      </w:r>
                                      <w:r>
                                        <w:rPr>
                                          <w:rFonts w:ascii="Times New Roman" w:eastAsiaTheme="minorEastAsia"/>
                                          <w:sz w:val="21"/>
                                          <w:lang w:eastAsia="zh-CN"/>
                                        </w:rPr>
                                        <w:t>7</w:t>
                                      </w:r>
                                      <w:r>
                                        <w:rPr>
                                          <w:sz w:val="21"/>
                                        </w:rPr>
                                        <w:t>：</w:t>
                                      </w:r>
                                      <w:r>
                                        <w:rPr>
                                          <w:rFonts w:ascii="Times New Roman" w:eastAsiaTheme="minorEastAsia"/>
                                          <w:sz w:val="21"/>
                                          <w:lang w:eastAsia="zh-CN"/>
                                        </w:rPr>
                                        <w:t>00-17</w:t>
                                      </w:r>
                                      <w:r>
                                        <w:rPr>
                                          <w:sz w:val="21"/>
                                        </w:rPr>
                                        <w:t>：</w:t>
                                      </w:r>
                                      <w:r>
                                        <w:rPr>
                                          <w:rFonts w:ascii="Times New Roman" w:eastAsiaTheme="minorEastAsia"/>
                                          <w:sz w:val="21"/>
                                          <w:lang w:eastAsia="zh-CN"/>
                                        </w:rPr>
                                        <w:t>30</w:t>
                                      </w:r>
                                    </w:p>
                                  </w:tc>
                                  <w:tc>
                                    <w:tcPr>
                                      <w:tcW w:w="2490" w:type="dxa"/>
                                    </w:tcPr>
                                    <w:p w14:paraId="18A3E336" w14:textId="7E26C9C1" w:rsidR="00EF67E9" w:rsidRDefault="00B44AEE" w:rsidP="00EF67E9">
                                      <w:pPr>
                                        <w:pStyle w:val="TableParagraph"/>
                                        <w:spacing w:before="147"/>
                                        <w:ind w:left="68" w:right="60"/>
                                        <w:rPr>
                                          <w:sz w:val="21"/>
                                        </w:rPr>
                                      </w:pPr>
                                      <w:r>
                                        <w:rPr>
                                          <w:rFonts w:hint="eastAsia"/>
                                          <w:sz w:val="21"/>
                                          <w:lang w:eastAsia="zh-CN"/>
                                        </w:rPr>
                                        <w:t>裁判评出实操实验成绩</w:t>
                                      </w:r>
                                    </w:p>
                                  </w:tc>
                                  <w:tc>
                                    <w:tcPr>
                                      <w:tcW w:w="2387" w:type="dxa"/>
                                    </w:tcPr>
                                    <w:p w14:paraId="62503F18" w14:textId="41B2D212" w:rsidR="00EF67E9" w:rsidRDefault="00EF67E9" w:rsidP="00EF67E9">
                                      <w:pPr>
                                        <w:pStyle w:val="TableParagraph"/>
                                        <w:spacing w:before="147"/>
                                        <w:ind w:left="136" w:right="131"/>
                                        <w:rPr>
                                          <w:sz w:val="21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rFonts w:hint="eastAsia"/>
                                          <w:sz w:val="21"/>
                                        </w:rPr>
                                        <w:t>化工</w:t>
                                      </w:r>
                                      <w:r>
                                        <w:rPr>
                                          <w:sz w:val="21"/>
                                        </w:rPr>
                                        <w:t>楼</w:t>
                                      </w:r>
                                      <w:proofErr w:type="spellEnd"/>
                                    </w:p>
                                  </w:tc>
                                </w:tr>
                                <w:tr w:rsidR="00EF67E9" w14:paraId="7E7D4DC5" w14:textId="77777777" w:rsidTr="00B87744">
                                  <w:trPr>
                                    <w:trHeight w:val="565"/>
                                  </w:trPr>
                                  <w:tc>
                                    <w:tcPr>
                                      <w:tcW w:w="1334" w:type="dxa"/>
                                      <w:vMerge/>
                                      <w:tcBorders>
                                        <w:top w:val="nil"/>
                                        <w:bottom w:val="nil"/>
                                        <w:right w:val="single" w:sz="4" w:space="0" w:color="auto"/>
                                      </w:tcBorders>
                                    </w:tcPr>
                                    <w:p w14:paraId="19617419" w14:textId="77777777" w:rsidR="00EF67E9" w:rsidRDefault="00EF67E9" w:rsidP="00EF67E9">
                                      <w:pPr>
                                        <w:rPr>
                                          <w:sz w:val="2"/>
                                          <w:szCs w:val="2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1695" w:type="dxa"/>
                                      <w:tcBorders>
                                        <w:left w:val="single" w:sz="4" w:space="0" w:color="auto"/>
                                      </w:tcBorders>
                                    </w:tcPr>
                                    <w:p w14:paraId="4AAFACF6" w14:textId="77777777" w:rsidR="00EF67E9" w:rsidRDefault="00EF67E9" w:rsidP="00EF67E9">
                                      <w:pPr>
                                        <w:pStyle w:val="TableParagraph"/>
                                        <w:spacing w:before="147"/>
                                        <w:ind w:left="162" w:right="153"/>
                                        <w:rPr>
                                          <w:rFonts w:ascii="Times New Roman" w:eastAsia="Times New Roman"/>
                                          <w:sz w:val="21"/>
                                        </w:rPr>
                                      </w:pPr>
                                      <w:r>
                                        <w:rPr>
                                          <w:rFonts w:ascii="Times New Roman" w:eastAsia="Times New Roman"/>
                                          <w:sz w:val="21"/>
                                        </w:rPr>
                                        <w:t>17</w:t>
                                      </w:r>
                                      <w:r>
                                        <w:rPr>
                                          <w:sz w:val="21"/>
                                        </w:rPr>
                                        <w:t>：</w:t>
                                      </w:r>
                                      <w:r>
                                        <w:rPr>
                                          <w:rFonts w:ascii="Times New Roman" w:eastAsia="Times New Roman"/>
                                          <w:sz w:val="21"/>
                                        </w:rPr>
                                        <w:t>30-19</w:t>
                                      </w:r>
                                      <w:r>
                                        <w:rPr>
                                          <w:sz w:val="21"/>
                                        </w:rPr>
                                        <w:t>：</w:t>
                                      </w:r>
                                      <w:r>
                                        <w:rPr>
                                          <w:rFonts w:ascii="Times New Roman" w:eastAsia="Times New Roman"/>
                                          <w:sz w:val="21"/>
                                        </w:rPr>
                                        <w:t>00</w:t>
                                      </w:r>
                                    </w:p>
                                  </w:tc>
                                  <w:tc>
                                    <w:tcPr>
                                      <w:tcW w:w="2490" w:type="dxa"/>
                                    </w:tcPr>
                                    <w:p w14:paraId="508B36F4" w14:textId="77777777" w:rsidR="00EF67E9" w:rsidRDefault="00EF67E9" w:rsidP="00EF67E9">
                                      <w:pPr>
                                        <w:pStyle w:val="TableParagraph"/>
                                        <w:spacing w:before="147"/>
                                        <w:ind w:left="68" w:right="60"/>
                                        <w:rPr>
                                          <w:sz w:val="21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sz w:val="21"/>
                                        </w:rPr>
                                        <w:t>学生晚餐</w:t>
                                      </w:r>
                                      <w:proofErr w:type="spellEnd"/>
                                    </w:p>
                                  </w:tc>
                                  <w:tc>
                                    <w:tcPr>
                                      <w:tcW w:w="2387" w:type="dxa"/>
                                    </w:tcPr>
                                    <w:p w14:paraId="07C80377" w14:textId="58D63F86" w:rsidR="00EF67E9" w:rsidRDefault="00EF67E9" w:rsidP="00EF67E9">
                                      <w:pPr>
                                        <w:pStyle w:val="TableParagraph"/>
                                        <w:spacing w:before="147"/>
                                        <w:ind w:left="136" w:right="131"/>
                                        <w:rPr>
                                          <w:sz w:val="21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sz w:val="21"/>
                                        </w:rPr>
                                        <w:t>校内食堂</w:t>
                                      </w:r>
                                      <w:proofErr w:type="spellEnd"/>
                                    </w:p>
                                  </w:tc>
                                </w:tr>
                              </w:tbl>
                              <w:p w14:paraId="281D806B" w14:textId="77777777" w:rsidR="00104DCD" w:rsidRDefault="00104DCD" w:rsidP="00104DCD">
                                <w:pPr>
                                  <w:pStyle w:val="a4"/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201993513" name="直接连接符 9"/>
                          <wps:cNvCnPr/>
                          <wps:spPr>
                            <a:xfrm>
                              <a:off x="0" y="3040380"/>
                              <a:ext cx="858520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211E80A" id="组合 4" o:spid="_x0000_s1026" style="position:absolute;left:0;text-align:left;margin-left:-32.8pt;margin-top:35.45pt;width:397.1pt;height:601.2pt;z-index:251669504;mso-height-relative:margin" coordsize="50431,763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">
                <v:line id="直接连接符 7" o:spid="_x0000_s1027" style="position:absolute;visibility:visible;mso-wrap-style:square" from="95,75723" to="8680,757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" strokecolor="black [3200]" strokeweight=".5pt">
                  <v:stroke joinstyle="miter"/>
                </v:line>
                <v:group id="组合 1" o:spid="_x0000_s1028" style="position:absolute;width:50431;height:76352" coordsize="50431,763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文本框 1" o:spid="_x0000_s1029" type="#_x0000_t202" style="position:absolute;left:76;width:50355;height:763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" filled="f" stroked="f">
                    <v:textbox inset="0,0,0,0">
                      <w:txbxContent>
                        <w:tbl>
                          <w:tblPr>
                            <w:tblStyle w:val="TableNormal"/>
                            <w:tblW w:w="0" w:type="auto"/>
                            <w:tblInd w:w="5" w:type="dxa"/>
                            <w:tbl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  <w:insideH w:val="single" w:sz="4" w:space="0" w:color="000000"/>
                              <w:insideV w:val="single" w:sz="4" w:space="0" w:color="000000"/>
                            </w:tblBorders>
                            <w:tblLayout w:type="fixed"/>
                            <w:tblLook w:val="01E0" w:firstRow="1" w:lastRow="1" w:firstColumn="1" w:lastColumn="1" w:noHBand="0" w:noVBand="0"/>
                          </w:tblPr>
                          <w:tblGrid>
                            <w:gridCol w:w="1334"/>
                            <w:gridCol w:w="1695"/>
                            <w:gridCol w:w="2490"/>
                            <w:gridCol w:w="2387"/>
                          </w:tblGrid>
                          <w:tr w:rsidR="000F2A1D" w14:paraId="2E44843D" w14:textId="77777777" w:rsidTr="00B87744">
                            <w:trPr>
                              <w:trHeight w:val="567"/>
                            </w:trPr>
                            <w:tc>
                              <w:tcPr>
                                <w:tcW w:w="1334" w:type="dxa"/>
                              </w:tcPr>
                              <w:p w14:paraId="267B7A73" w14:textId="77777777" w:rsidR="000F2A1D" w:rsidRDefault="000F2A1D">
                                <w:pPr>
                                  <w:pStyle w:val="TableParagraph"/>
                                  <w:spacing w:before="129"/>
                                  <w:ind w:left="427"/>
                                  <w:jc w:val="left"/>
                                  <w:rPr>
                                    <w:sz w:val="24"/>
                                  </w:rPr>
                                </w:pPr>
                                <w:proofErr w:type="spellStart"/>
                                <w:r>
                                  <w:rPr>
                                    <w:sz w:val="24"/>
                                  </w:rPr>
                                  <w:t>日期</w:t>
                                </w:r>
                                <w:proofErr w:type="spellEnd"/>
                              </w:p>
                            </w:tc>
                            <w:tc>
                              <w:tcPr>
                                <w:tcW w:w="1695" w:type="dxa"/>
                              </w:tcPr>
                              <w:p w14:paraId="6A1559E7" w14:textId="77777777" w:rsidR="000F2A1D" w:rsidRDefault="000F2A1D">
                                <w:pPr>
                                  <w:pStyle w:val="TableParagraph"/>
                                  <w:spacing w:before="129"/>
                                  <w:ind w:left="162" w:right="152"/>
                                  <w:rPr>
                                    <w:sz w:val="24"/>
                                  </w:rPr>
                                </w:pPr>
                                <w:proofErr w:type="spellStart"/>
                                <w:r>
                                  <w:rPr>
                                    <w:sz w:val="24"/>
                                  </w:rPr>
                                  <w:t>时间</w:t>
                                </w:r>
                                <w:proofErr w:type="spellEnd"/>
                              </w:p>
                            </w:tc>
                            <w:tc>
                              <w:tcPr>
                                <w:tcW w:w="2490" w:type="dxa"/>
                              </w:tcPr>
                              <w:p w14:paraId="5026E1BC" w14:textId="2D351B9B" w:rsidR="000F2A1D" w:rsidRDefault="00B80CDE">
                                <w:pPr>
                                  <w:pStyle w:val="TableParagraph"/>
                                  <w:spacing w:before="129"/>
                                  <w:ind w:left="68" w:right="58"/>
                                  <w:rPr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24"/>
                                    <w:lang w:eastAsia="zh-CN"/>
                                  </w:rPr>
                                  <w:t>议程</w:t>
                                </w:r>
                              </w:p>
                            </w:tc>
                            <w:tc>
                              <w:tcPr>
                                <w:tcW w:w="2387" w:type="dxa"/>
                              </w:tcPr>
                              <w:p w14:paraId="7EAEDBEF" w14:textId="77777777" w:rsidR="000F2A1D" w:rsidRDefault="000F2A1D">
                                <w:pPr>
                                  <w:pStyle w:val="TableParagraph"/>
                                  <w:spacing w:before="129"/>
                                  <w:ind w:left="136" w:right="126"/>
                                  <w:rPr>
                                    <w:sz w:val="24"/>
                                  </w:rPr>
                                </w:pPr>
                                <w:proofErr w:type="spellStart"/>
                                <w:r>
                                  <w:rPr>
                                    <w:sz w:val="24"/>
                                  </w:rPr>
                                  <w:t>地点</w:t>
                                </w:r>
                                <w:proofErr w:type="spellEnd"/>
                              </w:p>
                            </w:tc>
                          </w:tr>
                          <w:tr w:rsidR="003125AA" w14:paraId="00FF5B99" w14:textId="77777777" w:rsidTr="00C55278">
                            <w:trPr>
                              <w:trHeight w:val="548"/>
                            </w:trPr>
                            <w:tc>
                              <w:tcPr>
                                <w:tcW w:w="1334" w:type="dxa"/>
                              </w:tcPr>
                              <w:p w14:paraId="0607BD1F" w14:textId="18CF1349" w:rsidR="003125AA" w:rsidRPr="002325C4" w:rsidRDefault="002325C4" w:rsidP="002325C4">
                                <w:pPr>
                                  <w:pStyle w:val="TableParagraph"/>
                                  <w:spacing w:before="120"/>
                                  <w:rPr>
                                    <w:rFonts w:ascii="微软雅黑"/>
                                    <w:b/>
                                    <w:sz w:val="29"/>
                                  </w:rPr>
                                </w:pPr>
                                <w:r>
                                  <w:rPr>
                                    <w:rFonts w:ascii="Times New Roman" w:eastAsia="Times New Roman"/>
                                    <w:sz w:val="24"/>
                                  </w:rPr>
                                  <w:t xml:space="preserve">7 </w:t>
                                </w:r>
                                <w:r>
                                  <w:rPr>
                                    <w:spacing w:val="-30"/>
                                    <w:sz w:val="24"/>
                                  </w:rPr>
                                  <w:t xml:space="preserve">月 </w:t>
                                </w:r>
                                <w:r>
                                  <w:rPr>
                                    <w:rFonts w:ascii="Times New Roman" w:eastAsia="Times New Roman"/>
                                    <w:sz w:val="24"/>
                                  </w:rPr>
                                  <w:t xml:space="preserve">13 </w:t>
                                </w:r>
                                <w:r>
                                  <w:rPr>
                                    <w:sz w:val="24"/>
                                  </w:rPr>
                                  <w:t>日</w:t>
                                </w:r>
                              </w:p>
                            </w:tc>
                            <w:tc>
                              <w:tcPr>
                                <w:tcW w:w="1695" w:type="dxa"/>
                              </w:tcPr>
                              <w:p w14:paraId="71EEF5AC" w14:textId="0C2579BF" w:rsidR="003125AA" w:rsidRPr="00C55278" w:rsidRDefault="003125AA" w:rsidP="00C55278">
                                <w:pPr>
                                  <w:spacing w:beforeLines="50" w:before="120"/>
                                  <w:jc w:val="center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C55278">
                                  <w:rPr>
                                    <w:rFonts w:ascii="Times New Roman" w:hAnsi="Times New Roman" w:cs="Times New Roman"/>
                                  </w:rPr>
                                  <w:t>15</w:t>
                                </w:r>
                                <w:r w:rsidR="006B230D" w:rsidRPr="00C55278">
                                  <w:rPr>
                                    <w:rFonts w:ascii="Times New Roman" w:hAnsi="Times New Roman" w:cs="Times New Roman"/>
                                  </w:rPr>
                                  <w:t>：</w:t>
                                </w:r>
                                <w:r w:rsidRPr="00C55278">
                                  <w:rPr>
                                    <w:rFonts w:ascii="Times New Roman" w:hAnsi="Times New Roman" w:cs="Times New Roman"/>
                                  </w:rPr>
                                  <w:t>00-2</w:t>
                                </w:r>
                                <w:r w:rsidR="00C55C60" w:rsidRPr="00C55278">
                                  <w:rPr>
                                    <w:rFonts w:ascii="Times New Roman" w:hAnsi="Times New Roman" w:cs="Times New Roman"/>
                                  </w:rPr>
                                  <w:t>1</w:t>
                                </w:r>
                                <w:r w:rsidR="006B230D" w:rsidRPr="00C55278">
                                  <w:rPr>
                                    <w:rFonts w:ascii="Times New Roman" w:hAnsi="Times New Roman" w:cs="Times New Roman"/>
                                  </w:rPr>
                                  <w:t>：</w:t>
                                </w:r>
                                <w:r w:rsidRPr="00C55278">
                                  <w:rPr>
                                    <w:rFonts w:ascii="Times New Roman" w:hAnsi="Times New Roman" w:cs="Times New Roman"/>
                                  </w:rPr>
                                  <w:t>00</w:t>
                                </w:r>
                              </w:p>
                            </w:tc>
                            <w:tc>
                              <w:tcPr>
                                <w:tcW w:w="2490" w:type="dxa"/>
                              </w:tcPr>
                              <w:p w14:paraId="7753B627" w14:textId="39017F95" w:rsidR="003125AA" w:rsidRPr="00C55278" w:rsidRDefault="00C55C60" w:rsidP="00C55278">
                                <w:pPr>
                                  <w:spacing w:beforeLines="50" w:before="120"/>
                                  <w:jc w:val="center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proofErr w:type="spellStart"/>
                                <w:r w:rsidRPr="00C55278">
                                  <w:rPr>
                                    <w:rFonts w:ascii="Times New Roman" w:hAnsi="Times New Roman" w:cs="Times New Roman"/>
                                  </w:rPr>
                                  <w:t>部分学校</w:t>
                                </w:r>
                                <w:r w:rsidR="003125AA" w:rsidRPr="00C55278">
                                  <w:rPr>
                                    <w:rFonts w:ascii="Times New Roman" w:hAnsi="Times New Roman" w:cs="Times New Roman"/>
                                  </w:rPr>
                                  <w:t>报到</w:t>
                                </w:r>
                                <w:proofErr w:type="spellEnd"/>
                              </w:p>
                            </w:tc>
                            <w:tc>
                              <w:tcPr>
                                <w:tcW w:w="2387" w:type="dxa"/>
                              </w:tcPr>
                              <w:p w14:paraId="684C8DE9" w14:textId="77777777" w:rsidR="00A505B6" w:rsidRPr="00C55278" w:rsidRDefault="00A505B6" w:rsidP="00C55278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proofErr w:type="spellStart"/>
                                <w:r w:rsidRPr="00C55278">
                                  <w:rPr>
                                    <w:rFonts w:ascii="Times New Roman" w:hAnsi="Times New Roman" w:cs="Times New Roman"/>
                                  </w:rPr>
                                  <w:t>金熙酒店（校外</w:t>
                                </w:r>
                                <w:proofErr w:type="spellEnd"/>
                                <w:r w:rsidRPr="00C55278">
                                  <w:rPr>
                                    <w:rFonts w:ascii="Times New Roman" w:hAnsi="Times New Roman" w:cs="Times New Roman"/>
                                  </w:rPr>
                                  <w:t>）</w:t>
                                </w:r>
                              </w:p>
                              <w:p w14:paraId="617FDAF2" w14:textId="5BED1921" w:rsidR="003125AA" w:rsidRPr="00C55278" w:rsidRDefault="00A505B6" w:rsidP="00C55278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proofErr w:type="spellStart"/>
                                <w:r w:rsidRPr="00C55278">
                                  <w:rPr>
                                    <w:rFonts w:ascii="Times New Roman" w:hAnsi="Times New Roman" w:cs="Times New Roman"/>
                                  </w:rPr>
                                  <w:t>烟草酒店（校内</w:t>
                                </w:r>
                                <w:proofErr w:type="spellEnd"/>
                                <w:r w:rsidRPr="00C55278">
                                  <w:rPr>
                                    <w:rFonts w:ascii="Times New Roman" w:hAnsi="Times New Roman" w:cs="Times New Roman"/>
                                  </w:rPr>
                                  <w:t>）</w:t>
                                </w:r>
                              </w:p>
                            </w:tc>
                          </w:tr>
                          <w:tr w:rsidR="00945E72" w14:paraId="4004E5A5" w14:textId="77777777" w:rsidTr="00B87744">
                            <w:trPr>
                              <w:trHeight w:val="623"/>
                            </w:trPr>
                            <w:tc>
                              <w:tcPr>
                                <w:tcW w:w="1334" w:type="dxa"/>
                                <w:vMerge w:val="restart"/>
                                <w:tcBorders>
                                  <w:top w:val="single" w:sz="4" w:space="0" w:color="auto"/>
                                  <w:bottom w:val="nil"/>
                                </w:tcBorders>
                              </w:tcPr>
                              <w:p w14:paraId="1591F646" w14:textId="77777777" w:rsidR="00945E72" w:rsidRDefault="00945E72" w:rsidP="00945E72">
                                <w:pPr>
                                  <w:pStyle w:val="TableParagraph"/>
                                  <w:jc w:val="left"/>
                                  <w:rPr>
                                    <w:rFonts w:ascii="微软雅黑"/>
                                    <w:b/>
                                    <w:sz w:val="26"/>
                                  </w:rPr>
                                </w:pPr>
                              </w:p>
                              <w:p w14:paraId="1BA1944E" w14:textId="77777777" w:rsidR="00945E72" w:rsidRDefault="00945E72" w:rsidP="00945E72">
                                <w:pPr>
                                  <w:pStyle w:val="TableParagraph"/>
                                  <w:jc w:val="left"/>
                                  <w:rPr>
                                    <w:rFonts w:ascii="微软雅黑"/>
                                    <w:b/>
                                    <w:sz w:val="26"/>
                                  </w:rPr>
                                </w:pPr>
                              </w:p>
                              <w:p w14:paraId="6C27A4EA" w14:textId="77777777" w:rsidR="006B230D" w:rsidRDefault="006B230D" w:rsidP="006B230D">
                                <w:pPr>
                                  <w:pStyle w:val="TableParagraph"/>
                                  <w:spacing w:before="3"/>
                                  <w:jc w:val="left"/>
                                  <w:rPr>
                                    <w:rFonts w:ascii="Times New Roman" w:eastAsia="Times New Roman"/>
                                    <w:sz w:val="24"/>
                                  </w:rPr>
                                </w:pPr>
                              </w:p>
                              <w:p w14:paraId="4EB05934" w14:textId="77777777" w:rsidR="00CF6E44" w:rsidRDefault="00CF6E44" w:rsidP="00945E72">
                                <w:pPr>
                                  <w:pStyle w:val="TableParagraph"/>
                                  <w:spacing w:before="3"/>
                                  <w:rPr>
                                    <w:rFonts w:ascii="Times New Roman" w:eastAsia="Times New Roman"/>
                                    <w:sz w:val="24"/>
                                  </w:rPr>
                                </w:pPr>
                              </w:p>
                              <w:p w14:paraId="77B34BE4" w14:textId="3910A5AB" w:rsidR="00945E72" w:rsidRDefault="00945E72" w:rsidP="00945E72">
                                <w:pPr>
                                  <w:pStyle w:val="TableParagraph"/>
                                  <w:spacing w:before="3"/>
                                  <w:rPr>
                                    <w:rFonts w:ascii="微软雅黑"/>
                                    <w:b/>
                                    <w:sz w:val="29"/>
                                  </w:rPr>
                                </w:pPr>
                                <w:r>
                                  <w:rPr>
                                    <w:rFonts w:ascii="Times New Roman" w:eastAsia="Times New Roman"/>
                                    <w:sz w:val="24"/>
                                  </w:rPr>
                                  <w:t xml:space="preserve">7 </w:t>
                                </w:r>
                                <w:r>
                                  <w:rPr>
                                    <w:spacing w:val="-30"/>
                                    <w:sz w:val="24"/>
                                  </w:rPr>
                                  <w:t xml:space="preserve">月 </w:t>
                                </w:r>
                                <w:r>
                                  <w:rPr>
                                    <w:rFonts w:ascii="Times New Roman" w:eastAsia="Times New Roman"/>
                                    <w:sz w:val="24"/>
                                  </w:rPr>
                                  <w:t xml:space="preserve">14 </w:t>
                                </w:r>
                                <w:r>
                                  <w:rPr>
                                    <w:sz w:val="24"/>
                                  </w:rPr>
                                  <w:t>日</w:t>
                                </w:r>
                              </w:p>
                              <w:p w14:paraId="4955F67C" w14:textId="77777777" w:rsidR="00945E72" w:rsidRDefault="00945E72" w:rsidP="00945E72">
                                <w:pPr>
                                  <w:pStyle w:val="TableParagraph"/>
                                  <w:spacing w:before="3"/>
                                  <w:jc w:val="left"/>
                                  <w:rPr>
                                    <w:rFonts w:ascii="微软雅黑"/>
                                    <w:b/>
                                    <w:sz w:val="29"/>
                                  </w:rPr>
                                </w:pPr>
                              </w:p>
                              <w:p w14:paraId="363204D1" w14:textId="77777777" w:rsidR="00945E72" w:rsidRDefault="00945E72" w:rsidP="00945E72">
                                <w:pPr>
                                  <w:pStyle w:val="TableParagraph"/>
                                  <w:spacing w:before="3"/>
                                  <w:jc w:val="left"/>
                                  <w:rPr>
                                    <w:rFonts w:ascii="微软雅黑"/>
                                    <w:b/>
                                    <w:sz w:val="29"/>
                                  </w:rPr>
                                </w:pPr>
                              </w:p>
                              <w:p w14:paraId="7E60EFEB" w14:textId="77777777" w:rsidR="00945E72" w:rsidRDefault="00945E72" w:rsidP="00945E72">
                                <w:pPr>
                                  <w:pStyle w:val="TableParagraph"/>
                                  <w:spacing w:before="3"/>
                                  <w:jc w:val="left"/>
                                  <w:rPr>
                                    <w:rFonts w:ascii="微软雅黑"/>
                                    <w:b/>
                                    <w:sz w:val="29"/>
                                  </w:rPr>
                                </w:pPr>
                              </w:p>
                              <w:p w14:paraId="3F093F07" w14:textId="77777777" w:rsidR="00945E72" w:rsidRDefault="00945E72" w:rsidP="00945E72">
                                <w:pPr>
                                  <w:pStyle w:val="TableParagraph"/>
                                  <w:spacing w:before="3"/>
                                  <w:jc w:val="left"/>
                                  <w:rPr>
                                    <w:rFonts w:ascii="微软雅黑"/>
                                    <w:b/>
                                    <w:sz w:val="29"/>
                                  </w:rPr>
                                </w:pPr>
                              </w:p>
                              <w:p w14:paraId="54534C47" w14:textId="77777777" w:rsidR="00945E72" w:rsidRDefault="00945E72" w:rsidP="00945E72">
                                <w:pPr>
                                  <w:pStyle w:val="TableParagraph"/>
                                  <w:spacing w:before="3"/>
                                  <w:jc w:val="left"/>
                                  <w:rPr>
                                    <w:rFonts w:ascii="微软雅黑"/>
                                    <w:b/>
                                    <w:sz w:val="29"/>
                                  </w:rPr>
                                </w:pPr>
                              </w:p>
                              <w:p w14:paraId="5A05B345" w14:textId="77777777" w:rsidR="00945E72" w:rsidRDefault="00945E72" w:rsidP="00945E72">
                                <w:pPr>
                                  <w:pStyle w:val="TableParagraph"/>
                                  <w:spacing w:before="3"/>
                                  <w:jc w:val="left"/>
                                  <w:rPr>
                                    <w:rFonts w:ascii="微软雅黑"/>
                                    <w:b/>
                                    <w:sz w:val="29"/>
                                  </w:rPr>
                                </w:pPr>
                              </w:p>
                              <w:p w14:paraId="5567E4ED" w14:textId="77777777" w:rsidR="00945E72" w:rsidRDefault="00945E72" w:rsidP="00945E72">
                                <w:pPr>
                                  <w:pStyle w:val="TableParagraph"/>
                                  <w:spacing w:before="3"/>
                                  <w:jc w:val="left"/>
                                  <w:rPr>
                                    <w:rFonts w:ascii="微软雅黑"/>
                                    <w:b/>
                                    <w:sz w:val="29"/>
                                  </w:rPr>
                                </w:pPr>
                              </w:p>
                              <w:p w14:paraId="0773B5FE" w14:textId="77777777" w:rsidR="00945E72" w:rsidRDefault="00945E72" w:rsidP="00945E72">
                                <w:pPr>
                                  <w:pStyle w:val="TableParagraph"/>
                                  <w:spacing w:before="3"/>
                                  <w:jc w:val="left"/>
                                  <w:rPr>
                                    <w:rFonts w:ascii="微软雅黑"/>
                                    <w:b/>
                                    <w:sz w:val="29"/>
                                  </w:rPr>
                                </w:pPr>
                              </w:p>
                              <w:p w14:paraId="3A867511" w14:textId="77777777" w:rsidR="00945E72" w:rsidRDefault="00945E72" w:rsidP="00945E72">
                                <w:pPr>
                                  <w:pStyle w:val="TableParagraph"/>
                                  <w:ind w:left="155"/>
                                  <w:jc w:val="left"/>
                                  <w:rPr>
                                    <w:rFonts w:ascii="Times New Roman" w:eastAsia="Times New Roman"/>
                                    <w:sz w:val="24"/>
                                  </w:rPr>
                                </w:pPr>
                              </w:p>
                              <w:p w14:paraId="3BF5D38A" w14:textId="77777777" w:rsidR="00945E72" w:rsidRDefault="00945E72" w:rsidP="00945E72">
                                <w:pPr>
                                  <w:pStyle w:val="TableParagraph"/>
                                  <w:ind w:left="155"/>
                                  <w:jc w:val="left"/>
                                  <w:rPr>
                                    <w:rFonts w:ascii="Times New Roman" w:eastAsia="Times New Roman"/>
                                    <w:sz w:val="24"/>
                                  </w:rPr>
                                </w:pPr>
                              </w:p>
                              <w:p w14:paraId="6197FC66" w14:textId="77777777" w:rsidR="00EF3BF3" w:rsidRDefault="00EF3BF3" w:rsidP="005D37A3">
                                <w:pPr>
                                  <w:pStyle w:val="TableParagraph"/>
                                  <w:rPr>
                                    <w:rFonts w:ascii="Times New Roman" w:eastAsia="Times New Roman"/>
                                    <w:sz w:val="24"/>
                                  </w:rPr>
                                </w:pPr>
                              </w:p>
                              <w:p w14:paraId="7914D128" w14:textId="28265502" w:rsidR="00945E72" w:rsidRDefault="00945E72" w:rsidP="005D37A3">
                                <w:pPr>
                                  <w:pStyle w:val="TableParagraph"/>
                                  <w:rPr>
                                    <w:sz w:val="24"/>
                                  </w:rPr>
                                </w:pPr>
                                <w:r>
                                  <w:rPr>
                                    <w:rFonts w:ascii="Times New Roman" w:eastAsia="Times New Roman"/>
                                    <w:sz w:val="24"/>
                                  </w:rPr>
                                  <w:t xml:space="preserve">7 </w:t>
                                </w:r>
                                <w:r>
                                  <w:rPr>
                                    <w:spacing w:val="-30"/>
                                    <w:sz w:val="24"/>
                                  </w:rPr>
                                  <w:t xml:space="preserve">月 </w:t>
                                </w:r>
                                <w:r>
                                  <w:rPr>
                                    <w:rFonts w:ascii="Times New Roman" w:eastAsia="Times New Roman"/>
                                    <w:sz w:val="24"/>
                                  </w:rPr>
                                  <w:t xml:space="preserve">15 </w:t>
                                </w:r>
                                <w:r>
                                  <w:rPr>
                                    <w:sz w:val="24"/>
                                  </w:rPr>
                                  <w:t>日</w:t>
                                </w:r>
                              </w:p>
                            </w:tc>
                            <w:tc>
                              <w:tcPr>
                                <w:tcW w:w="1695" w:type="dxa"/>
                              </w:tcPr>
                              <w:p w14:paraId="2EA8D4BB" w14:textId="2CA9BC16" w:rsidR="00945E72" w:rsidRPr="00AC6FAD" w:rsidRDefault="0080204E" w:rsidP="00945E72">
                                <w:pPr>
                                  <w:spacing w:beforeLines="50" w:before="120"/>
                                  <w:jc w:val="center"/>
                                  <w:rPr>
                                    <w:rFonts w:ascii="Times New Roman" w:hAnsi="Times New Roman" w:cs="Times New Roman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lang w:eastAsia="zh-CN"/>
                                  </w:rPr>
                                  <w:t>10</w:t>
                                </w:r>
                                <w:r w:rsidR="006B230D" w:rsidRPr="00AC6FAD">
                                  <w:rPr>
                                    <w:rFonts w:ascii="Times New Roman" w:hAnsi="Times New Roman" w:cs="Times New Roman"/>
                                  </w:rPr>
                                  <w:t>：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lang w:eastAsia="zh-CN"/>
                                  </w:rPr>
                                  <w:t>0</w:t>
                                </w:r>
                                <w:r w:rsidR="003125AA">
                                  <w:rPr>
                                    <w:rFonts w:ascii="Times New Roman" w:hAnsi="Times New Roman" w:cs="Times New Roman"/>
                                    <w:lang w:eastAsia="zh-CN"/>
                                  </w:rPr>
                                  <w:t>0-1</w:t>
                                </w:r>
                                <w:r w:rsidR="00C55C60">
                                  <w:rPr>
                                    <w:rFonts w:ascii="Times New Roman" w:hAnsi="Times New Roman" w:cs="Times New Roman"/>
                                    <w:lang w:eastAsia="zh-CN"/>
                                  </w:rPr>
                                  <w:t>3</w:t>
                                </w:r>
                                <w:r w:rsidR="006B230D" w:rsidRPr="00AC6FAD">
                                  <w:rPr>
                                    <w:rFonts w:ascii="Times New Roman" w:hAnsi="Times New Roman" w:cs="Times New Roman"/>
                                  </w:rPr>
                                  <w:t>：</w:t>
                                </w:r>
                                <w:r w:rsidR="003125AA">
                                  <w:rPr>
                                    <w:rFonts w:ascii="Times New Roman" w:hAnsi="Times New Roman" w:cs="Times New Roman"/>
                                    <w:lang w:eastAsia="zh-CN"/>
                                  </w:rPr>
                                  <w:t>00</w:t>
                                </w:r>
                              </w:p>
                            </w:tc>
                            <w:tc>
                              <w:tcPr>
                                <w:tcW w:w="2490" w:type="dxa"/>
                              </w:tcPr>
                              <w:p w14:paraId="1DF5E4AD" w14:textId="6199C84C" w:rsidR="00945E72" w:rsidRDefault="003125AA" w:rsidP="00945E72">
                                <w:pPr>
                                  <w:pStyle w:val="TableParagraph"/>
                                  <w:spacing w:before="177"/>
                                  <w:ind w:left="66" w:right="60"/>
                                  <w:rPr>
                                    <w:sz w:val="21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21"/>
                                    <w:lang w:eastAsia="zh-CN"/>
                                  </w:rPr>
                                  <w:t>报到</w:t>
                                </w:r>
                              </w:p>
                            </w:tc>
                            <w:tc>
                              <w:tcPr>
                                <w:tcW w:w="2387" w:type="dxa"/>
                              </w:tcPr>
                              <w:p w14:paraId="5F322438" w14:textId="2316662B" w:rsidR="00B87744" w:rsidRDefault="00B87744" w:rsidP="00B87744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 w:hint="eastAsia"/>
                                    <w:lang w:eastAsia="zh-CN"/>
                                  </w:rPr>
                                  <w:t>金熙酒店</w:t>
                                </w:r>
                                <w:r w:rsidR="00A505B6">
                                  <w:rPr>
                                    <w:rFonts w:ascii="Times New Roman" w:hAnsi="Times New Roman" w:cs="Times New Roman" w:hint="eastAsia"/>
                                    <w:lang w:eastAsia="zh-CN"/>
                                  </w:rPr>
                                  <w:t>（校外）</w:t>
                                </w:r>
                              </w:p>
                              <w:p w14:paraId="5F148805" w14:textId="105A709A" w:rsidR="00945E72" w:rsidRDefault="00B87744" w:rsidP="00B87744">
                                <w:pPr>
                                  <w:jc w:val="center"/>
                                  <w:rPr>
                                    <w:sz w:val="21"/>
                                  </w:rPr>
                                </w:pPr>
                                <w:proofErr w:type="spellStart"/>
                                <w:r w:rsidRPr="009D66AE">
                                  <w:rPr>
                                    <w:rFonts w:ascii="Times New Roman" w:hAnsi="Times New Roman" w:cs="Times New Roman" w:hint="eastAsia"/>
                                  </w:rPr>
                                  <w:t>烟草酒店</w:t>
                                </w:r>
                                <w:proofErr w:type="spellEnd"/>
                                <w:r w:rsidR="00A505B6">
                                  <w:rPr>
                                    <w:rFonts w:ascii="Times New Roman" w:hAnsi="Times New Roman" w:cs="Times New Roman" w:hint="eastAsia"/>
                                    <w:lang w:eastAsia="zh-CN"/>
                                  </w:rPr>
                                  <w:t>（校内）</w:t>
                                </w:r>
                              </w:p>
                            </w:tc>
                          </w:tr>
                          <w:tr w:rsidR="00CF6E44" w14:paraId="0E0BA0E4" w14:textId="77777777" w:rsidTr="00B87744">
                            <w:trPr>
                              <w:trHeight w:val="623"/>
                            </w:trPr>
                            <w:tc>
                              <w:tcPr>
                                <w:tcW w:w="1334" w:type="dxa"/>
                                <w:vMerge/>
                                <w:tcBorders>
                                  <w:top w:val="nil"/>
                                  <w:bottom w:val="nil"/>
                                </w:tcBorders>
                              </w:tcPr>
                              <w:p w14:paraId="3C91C5D4" w14:textId="77777777" w:rsidR="00CF6E44" w:rsidRDefault="00CF6E44" w:rsidP="00CF6E44">
                                <w:pPr>
                                  <w:pStyle w:val="TableParagraph"/>
                                  <w:jc w:val="left"/>
                                  <w:rPr>
                                    <w:rFonts w:ascii="微软雅黑"/>
                                    <w:b/>
                                    <w:sz w:val="26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695" w:type="dxa"/>
                              </w:tcPr>
                              <w:p w14:paraId="3F5F3AF2" w14:textId="4EEE0B7E" w:rsidR="00CF6E44" w:rsidRPr="00AC6FAD" w:rsidRDefault="00CF6E44" w:rsidP="00CF6E44">
                                <w:pPr>
                                  <w:spacing w:beforeLines="50" w:before="120"/>
                                  <w:jc w:val="center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>
                                  <w:rPr>
                                    <w:rFonts w:ascii="Times New Roman" w:eastAsia="Times New Roman"/>
                                    <w:sz w:val="21"/>
                                  </w:rPr>
                                  <w:t>12</w:t>
                                </w:r>
                                <w:r>
                                  <w:rPr>
                                    <w:sz w:val="21"/>
                                  </w:rPr>
                                  <w:t>：</w:t>
                                </w:r>
                                <w:r>
                                  <w:rPr>
                                    <w:rFonts w:ascii="Times New Roman" w:eastAsia="Times New Roman"/>
                                    <w:sz w:val="21"/>
                                  </w:rPr>
                                  <w:t>30-13</w:t>
                                </w:r>
                                <w:r>
                                  <w:rPr>
                                    <w:sz w:val="21"/>
                                  </w:rPr>
                                  <w:t>：</w:t>
                                </w:r>
                                <w:r>
                                  <w:rPr>
                                    <w:rFonts w:ascii="Times New Roman" w:eastAsia="Times New Roman"/>
                                    <w:sz w:val="21"/>
                                  </w:rPr>
                                  <w:t>30</w:t>
                                </w:r>
                              </w:p>
                            </w:tc>
                            <w:tc>
                              <w:tcPr>
                                <w:tcW w:w="2490" w:type="dxa"/>
                              </w:tcPr>
                              <w:p w14:paraId="43652317" w14:textId="1D3BC58E" w:rsidR="00CF6E44" w:rsidRDefault="00CF6E44" w:rsidP="00CF6E44">
                                <w:pPr>
                                  <w:pStyle w:val="TableParagraph"/>
                                  <w:spacing w:before="177"/>
                                  <w:ind w:left="66" w:right="60"/>
                                  <w:rPr>
                                    <w:sz w:val="21"/>
                                  </w:rPr>
                                </w:pPr>
                                <w:proofErr w:type="spellStart"/>
                                <w:r>
                                  <w:rPr>
                                    <w:sz w:val="21"/>
                                  </w:rPr>
                                  <w:t>午餐</w:t>
                                </w:r>
                                <w:proofErr w:type="spellEnd"/>
                              </w:p>
                            </w:tc>
                            <w:tc>
                              <w:tcPr>
                                <w:tcW w:w="2387" w:type="dxa"/>
                              </w:tcPr>
                              <w:p w14:paraId="1A0006A5" w14:textId="2807A7C0" w:rsidR="00CF6E44" w:rsidRPr="00945E72" w:rsidRDefault="00CF6E44" w:rsidP="00CF6E44">
                                <w:pPr>
                                  <w:spacing w:beforeLines="50" w:before="120"/>
                                  <w:jc w:val="center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proofErr w:type="spellStart"/>
                                <w:r>
                                  <w:rPr>
                                    <w:sz w:val="21"/>
                                  </w:rPr>
                                  <w:t>校内食堂</w:t>
                                </w:r>
                                <w:proofErr w:type="spellEnd"/>
                              </w:p>
                            </w:tc>
                          </w:tr>
                          <w:tr w:rsidR="00CF6E44" w14:paraId="42642EE2" w14:textId="77777777" w:rsidTr="00B87744">
                            <w:trPr>
                              <w:trHeight w:val="623"/>
                            </w:trPr>
                            <w:tc>
                              <w:tcPr>
                                <w:tcW w:w="1334" w:type="dxa"/>
                                <w:vMerge/>
                                <w:tcBorders>
                                  <w:top w:val="nil"/>
                                  <w:bottom w:val="nil"/>
                                </w:tcBorders>
                              </w:tcPr>
                              <w:p w14:paraId="77EC1706" w14:textId="77777777" w:rsidR="00CF6E44" w:rsidRDefault="00CF6E44" w:rsidP="00CF6E44">
                                <w:pPr>
                                  <w:pStyle w:val="TableParagraph"/>
                                  <w:jc w:val="left"/>
                                  <w:rPr>
                                    <w:rFonts w:ascii="微软雅黑"/>
                                    <w:b/>
                                    <w:sz w:val="26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695" w:type="dxa"/>
                              </w:tcPr>
                              <w:p w14:paraId="373C45F4" w14:textId="7A29094F" w:rsidR="00CF6E44" w:rsidRPr="00AC6FAD" w:rsidRDefault="00CF6E44" w:rsidP="00CF6E44">
                                <w:pPr>
                                  <w:spacing w:beforeLines="50" w:before="120"/>
                                  <w:jc w:val="center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AC6FAD">
                                  <w:rPr>
                                    <w:rFonts w:ascii="Times New Roman" w:hAnsi="Times New Roman" w:cs="Times New Roman"/>
                                  </w:rPr>
                                  <w:t>15</w:t>
                                </w:r>
                                <w:r w:rsidRPr="00AC6FAD">
                                  <w:rPr>
                                    <w:rFonts w:ascii="Times New Roman" w:hAnsi="Times New Roman" w:cs="Times New Roman"/>
                                  </w:rPr>
                                  <w:t>：</w:t>
                                </w:r>
                                <w:r w:rsidRPr="00AC6FAD">
                                  <w:rPr>
                                    <w:rFonts w:ascii="Times New Roman" w:hAnsi="Times New Roman" w:cs="Times New Roman"/>
                                  </w:rPr>
                                  <w:t>00-16</w:t>
                                </w:r>
                                <w:r w:rsidRPr="00AC6FAD">
                                  <w:rPr>
                                    <w:rFonts w:ascii="Times New Roman" w:hAnsi="Times New Roman" w:cs="Times New Roman"/>
                                  </w:rPr>
                                  <w:t>：</w:t>
                                </w:r>
                                <w:r w:rsidRPr="00AC6FAD">
                                  <w:rPr>
                                    <w:rFonts w:ascii="Times New Roman" w:hAnsi="Times New Roman" w:cs="Times New Roman"/>
                                  </w:rPr>
                                  <w:t>00</w:t>
                                </w:r>
                              </w:p>
                            </w:tc>
                            <w:tc>
                              <w:tcPr>
                                <w:tcW w:w="2490" w:type="dxa"/>
                              </w:tcPr>
                              <w:p w14:paraId="1E547663" w14:textId="1357214D" w:rsidR="00CF6E44" w:rsidRDefault="00CF6E44" w:rsidP="00CF6E44">
                                <w:pPr>
                                  <w:pStyle w:val="TableParagraph"/>
                                  <w:spacing w:before="177"/>
                                  <w:ind w:left="66" w:right="60"/>
                                  <w:rPr>
                                    <w:sz w:val="21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21"/>
                                    <w:lang w:eastAsia="zh-CN"/>
                                  </w:rPr>
                                  <w:t>开幕式及合影</w:t>
                                </w:r>
                              </w:p>
                            </w:tc>
                            <w:tc>
                              <w:tcPr>
                                <w:tcW w:w="2387" w:type="dxa"/>
                              </w:tcPr>
                              <w:p w14:paraId="10A5355B" w14:textId="77777777" w:rsidR="00CF6E44" w:rsidRPr="00945E72" w:rsidRDefault="00CF6E44" w:rsidP="00CF6E44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proofErr w:type="spellStart"/>
                                <w:r w:rsidRPr="00945E72">
                                  <w:rPr>
                                    <w:rFonts w:ascii="Times New Roman" w:hAnsi="Times New Roman" w:cs="Times New Roman"/>
                                  </w:rPr>
                                  <w:t>贤正楼</w:t>
                                </w:r>
                                <w:proofErr w:type="spellEnd"/>
                              </w:p>
                              <w:p w14:paraId="294E7827" w14:textId="460D56FB" w:rsidR="00CF6E44" w:rsidRPr="00945E72" w:rsidRDefault="00CF6E44" w:rsidP="00CF6E44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945E72">
                                  <w:rPr>
                                    <w:rFonts w:ascii="Times New Roman" w:hAnsi="Times New Roman" w:cs="Times New Roman"/>
                                  </w:rPr>
                                  <w:t>1</w:t>
                                </w:r>
                                <w:r w:rsidR="000E0619">
                                  <w:rPr>
                                    <w:rFonts w:ascii="Times New Roman" w:hAnsi="Times New Roman" w:cs="Times New Roman" w:hint="eastAsia"/>
                                    <w:lang w:eastAsia="zh-CN"/>
                                  </w:rPr>
                                  <w:t>楼</w:t>
                                </w:r>
                                <w:proofErr w:type="spellStart"/>
                                <w:r w:rsidRPr="00945E72">
                                  <w:rPr>
                                    <w:rFonts w:ascii="Times New Roman" w:hAnsi="Times New Roman" w:cs="Times New Roman"/>
                                  </w:rPr>
                                  <w:t>报告厅</w:t>
                                </w:r>
                                <w:proofErr w:type="spellEnd"/>
                              </w:p>
                            </w:tc>
                          </w:tr>
                          <w:tr w:rsidR="00CF6E44" w14:paraId="69317A64" w14:textId="77777777" w:rsidTr="00B87744">
                            <w:trPr>
                              <w:trHeight w:val="567"/>
                            </w:trPr>
                            <w:tc>
                              <w:tcPr>
                                <w:tcW w:w="1334" w:type="dxa"/>
                                <w:vMerge/>
                                <w:tcBorders>
                                  <w:top w:val="nil"/>
                                  <w:bottom w:val="nil"/>
                                </w:tcBorders>
                              </w:tcPr>
                              <w:p w14:paraId="18DDEAB3" w14:textId="77777777" w:rsidR="00CF6E44" w:rsidRDefault="00CF6E44" w:rsidP="00CF6E44">
                                <w:pPr>
                                  <w:rPr>
                                    <w:sz w:val="2"/>
                                    <w:szCs w:val="2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695" w:type="dxa"/>
                              </w:tcPr>
                              <w:p w14:paraId="14818A01" w14:textId="78030C5E" w:rsidR="00CF6E44" w:rsidRPr="00AC6FAD" w:rsidRDefault="00CF6E44" w:rsidP="00CF6E44">
                                <w:pPr>
                                  <w:spacing w:beforeLines="50" w:before="120"/>
                                  <w:jc w:val="center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AC6FAD">
                                  <w:rPr>
                                    <w:rFonts w:ascii="Times New Roman" w:hAnsi="Times New Roman" w:cs="Times New Roman"/>
                                  </w:rPr>
                                  <w:t>16</w:t>
                                </w:r>
                                <w:r w:rsidRPr="00AC6FAD">
                                  <w:rPr>
                                    <w:rFonts w:ascii="Times New Roman" w:hAnsi="Times New Roman" w:cs="Times New Roman"/>
                                  </w:rPr>
                                  <w:t>：</w:t>
                                </w:r>
                                <w:r w:rsidRPr="00AC6FAD">
                                  <w:rPr>
                                    <w:rFonts w:ascii="Times New Roman" w:hAnsi="Times New Roman" w:cs="Times New Roman"/>
                                  </w:rPr>
                                  <w:t>10-18</w:t>
                                </w:r>
                                <w:r w:rsidRPr="00AC6FAD">
                                  <w:rPr>
                                    <w:rFonts w:ascii="Times New Roman" w:hAnsi="Times New Roman" w:cs="Times New Roman"/>
                                  </w:rPr>
                                  <w:t>：</w:t>
                                </w:r>
                                <w:r w:rsidRPr="00AC6FAD">
                                  <w:rPr>
                                    <w:rFonts w:ascii="Times New Roman" w:hAnsi="Times New Roman" w:cs="Times New Roman"/>
                                  </w:rPr>
                                  <w:t>00</w:t>
                                </w:r>
                              </w:p>
                            </w:tc>
                            <w:tc>
                              <w:tcPr>
                                <w:tcW w:w="2490" w:type="dxa"/>
                              </w:tcPr>
                              <w:p w14:paraId="48980BF3" w14:textId="244B7395" w:rsidR="00CF6E44" w:rsidRDefault="00CF6E44" w:rsidP="00CF6E44">
                                <w:pPr>
                                  <w:pStyle w:val="TableParagraph"/>
                                  <w:spacing w:before="120" w:line="278" w:lineRule="auto"/>
                                  <w:ind w:left="108" w:right="96"/>
                                  <w:rPr>
                                    <w:sz w:val="21"/>
                                  </w:rPr>
                                </w:pPr>
                                <w:proofErr w:type="spellStart"/>
                                <w:r>
                                  <w:rPr>
                                    <w:sz w:val="21"/>
                                  </w:rPr>
                                  <w:t>熟悉</w:t>
                                </w:r>
                                <w:proofErr w:type="spellEnd"/>
                                <w:r>
                                  <w:rPr>
                                    <w:rFonts w:hint="eastAsia"/>
                                    <w:sz w:val="21"/>
                                    <w:lang w:eastAsia="zh-CN"/>
                                  </w:rPr>
                                  <w:t>考试</w:t>
                                </w:r>
                                <w:proofErr w:type="spellStart"/>
                                <w:r>
                                  <w:rPr>
                                    <w:w w:val="95"/>
                                    <w:sz w:val="21"/>
                                  </w:rPr>
                                  <w:t>环境</w:t>
                                </w:r>
                                <w:proofErr w:type="spellEnd"/>
                                <w:r>
                                  <w:rPr>
                                    <w:rFonts w:hint="eastAsia"/>
                                    <w:w w:val="95"/>
                                    <w:sz w:val="21"/>
                                    <w:lang w:eastAsia="zh-CN"/>
                                  </w:rPr>
                                  <w:t>和</w:t>
                                </w:r>
                                <w:proofErr w:type="spellStart"/>
                                <w:r>
                                  <w:rPr>
                                    <w:w w:val="95"/>
                                    <w:sz w:val="21"/>
                                  </w:rPr>
                                  <w:t>查看设备</w:t>
                                </w:r>
                                <w:proofErr w:type="spellEnd"/>
                              </w:p>
                            </w:tc>
                            <w:tc>
                              <w:tcPr>
                                <w:tcW w:w="2387" w:type="dxa"/>
                              </w:tcPr>
                              <w:p w14:paraId="0C0F3CFA" w14:textId="7ABAD456" w:rsidR="00CF6E44" w:rsidRDefault="00CF6E44" w:rsidP="00CF6E44">
                                <w:pPr>
                                  <w:pStyle w:val="TableParagraph"/>
                                  <w:spacing w:before="147"/>
                                  <w:ind w:left="136" w:right="131"/>
                                  <w:rPr>
                                    <w:sz w:val="21"/>
                                    <w:lang w:eastAsia="zh-CN"/>
                                  </w:rPr>
                                </w:pPr>
                                <w:proofErr w:type="gramStart"/>
                                <w:r>
                                  <w:rPr>
                                    <w:rFonts w:hint="eastAsia"/>
                                    <w:sz w:val="21"/>
                                  </w:rPr>
                                  <w:t>化工</w:t>
                                </w:r>
                                <w:r>
                                  <w:rPr>
                                    <w:sz w:val="21"/>
                                  </w:rPr>
                                  <w:t>楼</w:t>
                                </w:r>
                                <w:proofErr w:type="gramEnd"/>
                                <w:r w:rsidRPr="00465177">
                                  <w:rPr>
                                    <w:rFonts w:ascii="Times New Roman" w:hAnsi="Times New Roman" w:cs="Times New Roman"/>
                                    <w:sz w:val="21"/>
                                    <w:lang w:eastAsia="zh-CN"/>
                                  </w:rPr>
                                  <w:t>1</w:t>
                                </w:r>
                                <w:r>
                                  <w:rPr>
                                    <w:rFonts w:hint="eastAsia"/>
                                    <w:sz w:val="21"/>
                                    <w:lang w:eastAsia="zh-CN"/>
                                  </w:rPr>
                                  <w:t>楼</w:t>
                                </w:r>
                              </w:p>
                            </w:tc>
                          </w:tr>
                          <w:tr w:rsidR="00CF6E44" w14:paraId="0DF1AEDF" w14:textId="77777777" w:rsidTr="00B87744">
                            <w:trPr>
                              <w:trHeight w:val="566"/>
                            </w:trPr>
                            <w:tc>
                              <w:tcPr>
                                <w:tcW w:w="1334" w:type="dxa"/>
                                <w:vMerge/>
                                <w:tcBorders>
                                  <w:top w:val="nil"/>
                                  <w:bottom w:val="nil"/>
                                </w:tcBorders>
                              </w:tcPr>
                              <w:p w14:paraId="2A314A90" w14:textId="77777777" w:rsidR="00CF6E44" w:rsidRDefault="00CF6E44" w:rsidP="00CF6E44">
                                <w:pPr>
                                  <w:rPr>
                                    <w:sz w:val="2"/>
                                    <w:szCs w:val="2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695" w:type="dxa"/>
                              </w:tcPr>
                              <w:p w14:paraId="40062FEF" w14:textId="4CBE76AE" w:rsidR="00CF6E44" w:rsidRPr="00AC6FAD" w:rsidRDefault="00CF6E44" w:rsidP="00CF6E44">
                                <w:pPr>
                                  <w:spacing w:beforeLines="50" w:before="120"/>
                                  <w:jc w:val="center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AC6FAD">
                                  <w:rPr>
                                    <w:rFonts w:ascii="Times New Roman" w:hAnsi="Times New Roman" w:cs="Times New Roman"/>
                                  </w:rPr>
                                  <w:t>18</w:t>
                                </w:r>
                                <w:r w:rsidRPr="00AC6FAD">
                                  <w:rPr>
                                    <w:rFonts w:ascii="Times New Roman" w:hAnsi="Times New Roman" w:cs="Times New Roman"/>
                                  </w:rPr>
                                  <w:t>：</w:t>
                                </w:r>
                                <w:r w:rsidRPr="00AC6FAD">
                                  <w:rPr>
                                    <w:rFonts w:ascii="Times New Roman" w:hAnsi="Times New Roman" w:cs="Times New Roman"/>
                                  </w:rPr>
                                  <w:t>10-19</w:t>
                                </w:r>
                                <w:r w:rsidRPr="00AC6FAD">
                                  <w:rPr>
                                    <w:rFonts w:ascii="Times New Roman" w:hAnsi="Times New Roman" w:cs="Times New Roman"/>
                                  </w:rPr>
                                  <w:t>：</w:t>
                                </w:r>
                                <w:r w:rsidRPr="00AC6FAD">
                                  <w:rPr>
                                    <w:rFonts w:ascii="Times New Roman" w:hAnsi="Times New Roman" w:cs="Times New Roman"/>
                                  </w:rPr>
                                  <w:t>00</w:t>
                                </w:r>
                              </w:p>
                            </w:tc>
                            <w:tc>
                              <w:tcPr>
                                <w:tcW w:w="2490" w:type="dxa"/>
                              </w:tcPr>
                              <w:p w14:paraId="4869B173" w14:textId="4ACF64B9" w:rsidR="00CF6E44" w:rsidRDefault="00CF6E44" w:rsidP="00CF6E44">
                                <w:pPr>
                                  <w:pStyle w:val="TableParagraph"/>
                                  <w:spacing w:beforeLines="50" w:before="120"/>
                                  <w:ind w:left="68" w:right="62"/>
                                  <w:rPr>
                                    <w:sz w:val="21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21"/>
                                    <w:lang w:eastAsia="zh-CN"/>
                                  </w:rPr>
                                  <w:t>晚餐</w:t>
                                </w:r>
                              </w:p>
                            </w:tc>
                            <w:tc>
                              <w:tcPr>
                                <w:tcW w:w="2387" w:type="dxa"/>
                              </w:tcPr>
                              <w:p w14:paraId="19C96983" w14:textId="1FD8BCF8" w:rsidR="00CF6E44" w:rsidRDefault="00CF6E44" w:rsidP="00CF6E44">
                                <w:pPr>
                                  <w:pStyle w:val="TableParagraph"/>
                                  <w:spacing w:before="149"/>
                                  <w:ind w:left="136" w:right="131"/>
                                  <w:rPr>
                                    <w:sz w:val="21"/>
                                  </w:rPr>
                                </w:pPr>
                                <w:proofErr w:type="spellStart"/>
                                <w:r>
                                  <w:rPr>
                                    <w:sz w:val="21"/>
                                  </w:rPr>
                                  <w:t>校内食堂</w:t>
                                </w:r>
                                <w:proofErr w:type="spellEnd"/>
                              </w:p>
                            </w:tc>
                          </w:tr>
                          <w:tr w:rsidR="00CF6E44" w14:paraId="3D37AF31" w14:textId="77777777" w:rsidTr="00B87744">
                            <w:trPr>
                              <w:trHeight w:val="567"/>
                            </w:trPr>
                            <w:tc>
                              <w:tcPr>
                                <w:tcW w:w="1334" w:type="dxa"/>
                                <w:vMerge/>
                                <w:tcBorders>
                                  <w:top w:val="nil"/>
                                  <w:bottom w:val="nil"/>
                                </w:tcBorders>
                              </w:tcPr>
                              <w:p w14:paraId="0BCE6B58" w14:textId="77777777" w:rsidR="00CF6E44" w:rsidRDefault="00CF6E44" w:rsidP="00CF6E44">
                                <w:pPr>
                                  <w:rPr>
                                    <w:sz w:val="2"/>
                                    <w:szCs w:val="2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695" w:type="dxa"/>
                                <w:tcBorders>
                                  <w:bottom w:val="single" w:sz="4" w:space="0" w:color="auto"/>
                                </w:tcBorders>
                              </w:tcPr>
                              <w:p w14:paraId="08F8C9A4" w14:textId="5D495C15" w:rsidR="00CF6E44" w:rsidRPr="00AC6FAD" w:rsidRDefault="00CF6E44" w:rsidP="00CF6E44">
                                <w:pPr>
                                  <w:spacing w:beforeLines="50" w:before="120"/>
                                  <w:jc w:val="center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AC6FAD">
                                  <w:rPr>
                                    <w:rFonts w:ascii="Times New Roman" w:hAnsi="Times New Roman" w:cs="Times New Roman"/>
                                  </w:rPr>
                                  <w:t>19</w:t>
                                </w:r>
                                <w:r w:rsidRPr="00AC6FAD">
                                  <w:rPr>
                                    <w:rFonts w:ascii="Times New Roman" w:hAnsi="Times New Roman" w:cs="Times New Roman"/>
                                  </w:rPr>
                                  <w:t>：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</w:rPr>
                                  <w:t>3</w:t>
                                </w:r>
                                <w:r w:rsidRPr="00AC6FAD">
                                  <w:rPr>
                                    <w:rFonts w:ascii="Times New Roman" w:hAnsi="Times New Roman" w:cs="Times New Roman"/>
                                  </w:rPr>
                                  <w:t>0-2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</w:rPr>
                                  <w:t>1</w:t>
                                </w:r>
                                <w:r w:rsidRPr="00AC6FAD">
                                  <w:rPr>
                                    <w:rFonts w:ascii="Times New Roman" w:hAnsi="Times New Roman" w:cs="Times New Roman"/>
                                  </w:rPr>
                                  <w:t>：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</w:rPr>
                                  <w:t>3</w:t>
                                </w:r>
                                <w:r w:rsidRPr="00AC6FAD">
                                  <w:rPr>
                                    <w:rFonts w:ascii="Times New Roman" w:hAnsi="Times New Roman" w:cs="Times New Roman"/>
                                  </w:rPr>
                                  <w:t>0</w:t>
                                </w:r>
                              </w:p>
                            </w:tc>
                            <w:tc>
                              <w:tcPr>
                                <w:tcW w:w="2490" w:type="dxa"/>
                                <w:tcBorders>
                                  <w:bottom w:val="single" w:sz="4" w:space="0" w:color="auto"/>
                                </w:tcBorders>
                              </w:tcPr>
                              <w:p w14:paraId="4B5C54AC" w14:textId="57D386CF" w:rsidR="00CF6E44" w:rsidRDefault="00CF6E44" w:rsidP="00CF6E44">
                                <w:pPr>
                                  <w:pStyle w:val="TableParagraph"/>
                                  <w:spacing w:before="148"/>
                                  <w:ind w:left="66" w:right="60"/>
                                  <w:rPr>
                                    <w:sz w:val="21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21"/>
                                    <w:lang w:eastAsia="zh-CN"/>
                                  </w:rPr>
                                  <w:t>决赛</w:t>
                                </w:r>
                                <w:proofErr w:type="spellStart"/>
                                <w:r>
                                  <w:rPr>
                                    <w:sz w:val="21"/>
                                  </w:rPr>
                                  <w:t>理论考试</w:t>
                                </w:r>
                                <w:proofErr w:type="spellEnd"/>
                              </w:p>
                            </w:tc>
                            <w:tc>
                              <w:tcPr>
                                <w:tcW w:w="2387" w:type="dxa"/>
                                <w:tcBorders>
                                  <w:bottom w:val="single" w:sz="4" w:space="0" w:color="auto"/>
                                </w:tcBorders>
                              </w:tcPr>
                              <w:p w14:paraId="302917E3" w14:textId="56DDD681" w:rsidR="00CF6E44" w:rsidRDefault="00CF6E44" w:rsidP="00CF6E44">
                                <w:pPr>
                                  <w:pStyle w:val="TableParagraph"/>
                                  <w:spacing w:before="148"/>
                                  <w:ind w:left="136" w:right="128"/>
                                  <w:rPr>
                                    <w:sz w:val="21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21"/>
                                    <w:lang w:eastAsia="zh-CN"/>
                                  </w:rPr>
                                  <w:t>西</w:t>
                                </w:r>
                                <w:r>
                                  <w:rPr>
                                    <w:sz w:val="21"/>
                                  </w:rPr>
                                  <w:t>楼</w:t>
                                </w:r>
                              </w:p>
                            </w:tc>
                          </w:tr>
                          <w:tr w:rsidR="00C33A31" w14:paraId="1A7DD1F6" w14:textId="77777777" w:rsidTr="004D17D5">
                            <w:trPr>
                              <w:trHeight w:val="567"/>
                            </w:trPr>
                            <w:tc>
                              <w:tcPr>
                                <w:tcW w:w="1334" w:type="dxa"/>
                                <w:vMerge/>
                                <w:tcBorders>
                                  <w:top w:val="nil"/>
                                  <w:bottom w:val="nil"/>
                                  <w:right w:val="single" w:sz="4" w:space="0" w:color="auto"/>
                                </w:tcBorders>
                              </w:tcPr>
                              <w:p w14:paraId="345EAC63" w14:textId="77777777" w:rsidR="00C33A31" w:rsidRDefault="00C33A31" w:rsidP="00CF6E44">
                                <w:pPr>
                                  <w:rPr>
                                    <w:sz w:val="2"/>
                                    <w:szCs w:val="2"/>
                                  </w:rPr>
                                </w:pPr>
                              </w:p>
                            </w:tc>
                            <w:tc>
                              <w:tcPr>
                                <w:tcW w:w="6572" w:type="dxa"/>
                                <w:gridSpan w:val="3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</w:tcPr>
                              <w:p w14:paraId="17F48422" w14:textId="66A48A8B" w:rsidR="00C33A31" w:rsidRDefault="00CD4EE8" w:rsidP="00CF6E44">
                                <w:pPr>
                                  <w:pStyle w:val="TableParagraph"/>
                                  <w:spacing w:before="148"/>
                                  <w:ind w:left="136" w:right="131"/>
                                  <w:rPr>
                                    <w:sz w:val="21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21"/>
                                    <w:lang w:eastAsia="zh-CN"/>
                                  </w:rPr>
                                  <w:t>学生</w:t>
                                </w:r>
                                <w:proofErr w:type="spellStart"/>
                                <w:r w:rsidR="00C33A31" w:rsidRPr="00C33A31">
                                  <w:rPr>
                                    <w:rFonts w:hint="eastAsia"/>
                                    <w:sz w:val="21"/>
                                  </w:rPr>
                                  <w:t>竞赛</w:t>
                                </w:r>
                                <w:proofErr w:type="spellEnd"/>
                              </w:p>
                            </w:tc>
                          </w:tr>
                          <w:tr w:rsidR="00CF6E44" w14:paraId="38587A04" w14:textId="77777777" w:rsidTr="00B87744">
                            <w:trPr>
                              <w:trHeight w:val="567"/>
                            </w:trPr>
                            <w:tc>
                              <w:tcPr>
                                <w:tcW w:w="1334" w:type="dxa"/>
                                <w:vMerge/>
                                <w:tcBorders>
                                  <w:top w:val="nil"/>
                                  <w:bottom w:val="nil"/>
                                </w:tcBorders>
                              </w:tcPr>
                              <w:p w14:paraId="4EDB1180" w14:textId="77777777" w:rsidR="00CF6E44" w:rsidRDefault="00CF6E44" w:rsidP="00CF6E44">
                                <w:pPr>
                                  <w:rPr>
                                    <w:sz w:val="2"/>
                                    <w:szCs w:val="2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695" w:type="dxa"/>
                                <w:tcBorders>
                                  <w:top w:val="single" w:sz="4" w:space="0" w:color="auto"/>
                                </w:tcBorders>
                              </w:tcPr>
                              <w:p w14:paraId="453B31BE" w14:textId="117ADE97" w:rsidR="00CF6E44" w:rsidRDefault="00CF6E44" w:rsidP="00CF6E44">
                                <w:pPr>
                                  <w:pStyle w:val="TableParagraph"/>
                                  <w:spacing w:before="148"/>
                                  <w:ind w:left="162" w:right="153"/>
                                  <w:rPr>
                                    <w:rFonts w:ascii="Times New Roman" w:eastAsia="Times New Roman"/>
                                    <w:sz w:val="21"/>
                                  </w:rPr>
                                </w:pPr>
                                <w:r>
                                  <w:rPr>
                                    <w:rFonts w:ascii="Times New Roman" w:eastAsia="Times New Roman"/>
                                    <w:sz w:val="21"/>
                                  </w:rPr>
                                  <w:t>08</w:t>
                                </w:r>
                                <w:r>
                                  <w:rPr>
                                    <w:sz w:val="21"/>
                                  </w:rPr>
                                  <w:t>：</w:t>
                                </w:r>
                                <w:r>
                                  <w:rPr>
                                    <w:rFonts w:ascii="Times New Roman" w:eastAsia="Times New Roman"/>
                                    <w:sz w:val="21"/>
                                  </w:rPr>
                                  <w:t>30</w:t>
                                </w:r>
                              </w:p>
                            </w:tc>
                            <w:tc>
                              <w:tcPr>
                                <w:tcW w:w="2490" w:type="dxa"/>
                                <w:tcBorders>
                                  <w:top w:val="single" w:sz="4" w:space="0" w:color="auto"/>
                                </w:tcBorders>
                              </w:tcPr>
                              <w:p w14:paraId="0AF0227D" w14:textId="77777777" w:rsidR="00CF6E44" w:rsidRDefault="00CF6E44" w:rsidP="00CF6E44">
                                <w:pPr>
                                  <w:pStyle w:val="TableParagraph"/>
                                  <w:spacing w:before="148"/>
                                  <w:ind w:left="66" w:right="60"/>
                                  <w:rPr>
                                    <w:sz w:val="21"/>
                                  </w:rPr>
                                </w:pPr>
                                <w:proofErr w:type="spellStart"/>
                                <w:r>
                                  <w:rPr>
                                    <w:sz w:val="21"/>
                                  </w:rPr>
                                  <w:t>参赛队员竞赛分组抽签</w:t>
                                </w:r>
                                <w:proofErr w:type="spellEnd"/>
                              </w:p>
                            </w:tc>
                            <w:tc>
                              <w:tcPr>
                                <w:tcW w:w="2387" w:type="dxa"/>
                                <w:tcBorders>
                                  <w:top w:val="single" w:sz="4" w:space="0" w:color="auto"/>
                                </w:tcBorders>
                              </w:tcPr>
                              <w:p w14:paraId="3967CE6E" w14:textId="2F931B2E" w:rsidR="00CF6E44" w:rsidRDefault="00CF6E44" w:rsidP="00CF6E44">
                                <w:pPr>
                                  <w:pStyle w:val="TableParagraph"/>
                                  <w:spacing w:before="148"/>
                                  <w:ind w:left="136" w:right="131"/>
                                  <w:rPr>
                                    <w:sz w:val="21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hint="eastAsia"/>
                                    <w:sz w:val="21"/>
                                  </w:rPr>
                                  <w:t>化工</w:t>
                                </w:r>
                                <w:r>
                                  <w:rPr>
                                    <w:sz w:val="21"/>
                                  </w:rPr>
                                  <w:t>楼</w:t>
                                </w:r>
                                <w:proofErr w:type="spellEnd"/>
                              </w:p>
                            </w:tc>
                          </w:tr>
                          <w:tr w:rsidR="00CF6E44" w14:paraId="3E717972" w14:textId="77777777" w:rsidTr="00B87744">
                            <w:trPr>
                              <w:trHeight w:val="623"/>
                            </w:trPr>
                            <w:tc>
                              <w:tcPr>
                                <w:tcW w:w="1334" w:type="dxa"/>
                                <w:vMerge/>
                                <w:tcBorders>
                                  <w:top w:val="nil"/>
                                  <w:bottom w:val="nil"/>
                                </w:tcBorders>
                              </w:tcPr>
                              <w:p w14:paraId="354DAF0A" w14:textId="77777777" w:rsidR="00CF6E44" w:rsidRDefault="00CF6E44" w:rsidP="00CF6E44">
                                <w:pPr>
                                  <w:rPr>
                                    <w:sz w:val="2"/>
                                    <w:szCs w:val="2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695" w:type="dxa"/>
                              </w:tcPr>
                              <w:p w14:paraId="0040E655" w14:textId="64E2DD26" w:rsidR="00CF6E44" w:rsidRDefault="00CF6E44" w:rsidP="00CF6E44">
                                <w:pPr>
                                  <w:pStyle w:val="TableParagraph"/>
                                  <w:spacing w:before="176"/>
                                  <w:ind w:left="162" w:right="153"/>
                                  <w:rPr>
                                    <w:rFonts w:ascii="Times New Roman" w:eastAsia="Times New Roman"/>
                                    <w:sz w:val="21"/>
                                  </w:rPr>
                                </w:pPr>
                                <w:r>
                                  <w:rPr>
                                    <w:rFonts w:ascii="Times New Roman" w:eastAsia="Times New Roman"/>
                                    <w:sz w:val="21"/>
                                  </w:rPr>
                                  <w:t>08</w:t>
                                </w:r>
                                <w:r>
                                  <w:rPr>
                                    <w:sz w:val="21"/>
                                  </w:rPr>
                                  <w:t>：</w:t>
                                </w:r>
                                <w:r>
                                  <w:rPr>
                                    <w:rFonts w:ascii="Times New Roman" w:eastAsia="Times New Roman"/>
                                    <w:sz w:val="21"/>
                                  </w:rPr>
                                  <w:t>50</w:t>
                                </w:r>
                              </w:p>
                            </w:tc>
                            <w:tc>
                              <w:tcPr>
                                <w:tcW w:w="2490" w:type="dxa"/>
                              </w:tcPr>
                              <w:p w14:paraId="54D0FA3C" w14:textId="4B4F2720" w:rsidR="00CF6E44" w:rsidRDefault="00CF6E44" w:rsidP="00CF6E44">
                                <w:pPr>
                                  <w:pStyle w:val="TableParagraph"/>
                                  <w:spacing w:before="20"/>
                                  <w:ind w:left="68" w:right="60"/>
                                  <w:rPr>
                                    <w:sz w:val="21"/>
                                  </w:rPr>
                                </w:pPr>
                                <w:proofErr w:type="spellStart"/>
                                <w:r>
                                  <w:rPr>
                                    <w:sz w:val="21"/>
                                  </w:rPr>
                                  <w:t>参赛队员前往实验操作考</w:t>
                                </w:r>
                                <w:proofErr w:type="spellEnd"/>
                              </w:p>
                              <w:p w14:paraId="701CA1D8" w14:textId="77777777" w:rsidR="00CF6E44" w:rsidRDefault="00CF6E44" w:rsidP="00CF6E44">
                                <w:pPr>
                                  <w:pStyle w:val="TableParagraph"/>
                                  <w:spacing w:before="43"/>
                                  <w:ind w:left="66" w:right="60"/>
                                  <w:rPr>
                                    <w:sz w:val="21"/>
                                  </w:rPr>
                                </w:pPr>
                                <w:proofErr w:type="spellStart"/>
                                <w:r>
                                  <w:rPr>
                                    <w:sz w:val="21"/>
                                  </w:rPr>
                                  <w:t>场、仿真考场</w:t>
                                </w:r>
                                <w:proofErr w:type="spellEnd"/>
                              </w:p>
                            </w:tc>
                            <w:tc>
                              <w:tcPr>
                                <w:tcW w:w="2387" w:type="dxa"/>
                              </w:tcPr>
                              <w:p w14:paraId="1579BFBA" w14:textId="075FC586" w:rsidR="00CF6E44" w:rsidRDefault="00CF6E44" w:rsidP="00CF6E44">
                                <w:pPr>
                                  <w:pStyle w:val="TableParagraph"/>
                                  <w:spacing w:before="176"/>
                                  <w:ind w:left="136" w:right="131"/>
                                  <w:rPr>
                                    <w:sz w:val="21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hint="eastAsia"/>
                                    <w:sz w:val="21"/>
                                  </w:rPr>
                                  <w:t>化工</w:t>
                                </w:r>
                                <w:r>
                                  <w:rPr>
                                    <w:sz w:val="21"/>
                                  </w:rPr>
                                  <w:t>楼</w:t>
                                </w:r>
                                <w:proofErr w:type="spellEnd"/>
                              </w:p>
                            </w:tc>
                          </w:tr>
                          <w:tr w:rsidR="00CF6E44" w14:paraId="6D5F6670" w14:textId="77777777" w:rsidTr="00B87744">
                            <w:trPr>
                              <w:trHeight w:val="624"/>
                            </w:trPr>
                            <w:tc>
                              <w:tcPr>
                                <w:tcW w:w="1334" w:type="dxa"/>
                                <w:vMerge/>
                                <w:tcBorders>
                                  <w:top w:val="nil"/>
                                  <w:bottom w:val="nil"/>
                                </w:tcBorders>
                              </w:tcPr>
                              <w:p w14:paraId="224CDE43" w14:textId="77777777" w:rsidR="00CF6E44" w:rsidRDefault="00CF6E44" w:rsidP="00CF6E44">
                                <w:pPr>
                                  <w:rPr>
                                    <w:sz w:val="2"/>
                                    <w:szCs w:val="2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695" w:type="dxa"/>
                              </w:tcPr>
                              <w:p w14:paraId="79F76DA1" w14:textId="2EF3D80C" w:rsidR="00CF6E44" w:rsidRDefault="00CF6E44" w:rsidP="00CF6E44">
                                <w:pPr>
                                  <w:pStyle w:val="TableParagraph"/>
                                  <w:spacing w:before="178"/>
                                  <w:ind w:left="162" w:right="153"/>
                                  <w:rPr>
                                    <w:rFonts w:ascii="Times New Roman" w:eastAsia="Times New Roman"/>
                                    <w:sz w:val="21"/>
                                  </w:rPr>
                                </w:pPr>
                                <w:r>
                                  <w:rPr>
                                    <w:rFonts w:ascii="Times New Roman" w:eastAsia="Times New Roman"/>
                                    <w:sz w:val="21"/>
                                  </w:rPr>
                                  <w:t>09</w:t>
                                </w:r>
                                <w:r>
                                  <w:rPr>
                                    <w:sz w:val="21"/>
                                  </w:rPr>
                                  <w:t>：</w:t>
                                </w:r>
                                <w:r>
                                  <w:rPr>
                                    <w:rFonts w:ascii="Times New Roman" w:eastAsia="Times New Roman"/>
                                    <w:sz w:val="21"/>
                                  </w:rPr>
                                  <w:t>00-12</w:t>
                                </w:r>
                                <w:r>
                                  <w:rPr>
                                    <w:sz w:val="21"/>
                                  </w:rPr>
                                  <w:t>：</w:t>
                                </w:r>
                                <w:r>
                                  <w:rPr>
                                    <w:rFonts w:ascii="Times New Roman" w:eastAsia="Times New Roman"/>
                                    <w:sz w:val="21"/>
                                  </w:rPr>
                                  <w:t>00</w:t>
                                </w:r>
                              </w:p>
                            </w:tc>
                            <w:tc>
                              <w:tcPr>
                                <w:tcW w:w="2490" w:type="dxa"/>
                              </w:tcPr>
                              <w:p w14:paraId="39BA68B9" w14:textId="64D98C0F" w:rsidR="00CF6E44" w:rsidRDefault="00CF6E44" w:rsidP="00C62466">
                                <w:pPr>
                                  <w:pStyle w:val="TableParagraph"/>
                                  <w:spacing w:before="22"/>
                                  <w:ind w:left="107" w:right="-15"/>
                                  <w:jc w:val="left"/>
                                  <w:rPr>
                                    <w:sz w:val="21"/>
                                  </w:rPr>
                                </w:pPr>
                                <w:r>
                                  <w:rPr>
                                    <w:rFonts w:ascii="Times New Roman" w:eastAsia="Times New Roman"/>
                                    <w:sz w:val="21"/>
                                  </w:rPr>
                                  <w:t>A</w:t>
                                </w:r>
                                <w:r>
                                  <w:rPr>
                                    <w:rFonts w:ascii="Times New Roman" w:eastAsia="Times New Roman"/>
                                    <w:spacing w:val="-9"/>
                                    <w:sz w:val="21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pacing w:val="-12"/>
                                    <w:sz w:val="21"/>
                                  </w:rPr>
                                  <w:t>组实验操作竞赛</w:t>
                                </w:r>
                                <w:r>
                                  <w:rPr>
                                    <w:sz w:val="21"/>
                                  </w:rPr>
                                  <w:t>（</w:t>
                                </w:r>
                                <w:r>
                                  <w:rPr>
                                    <w:spacing w:val="-15"/>
                                    <w:sz w:val="21"/>
                                  </w:rPr>
                                  <w:t>传热、精馏、</w:t>
                                </w:r>
                                <w:r>
                                  <w:rPr>
                                    <w:sz w:val="21"/>
                                  </w:rPr>
                                  <w:t>吸收、流体综合</w:t>
                                </w:r>
                                <w:proofErr w:type="spellEnd"/>
                                <w:r>
                                  <w:rPr>
                                    <w:sz w:val="21"/>
                                  </w:rPr>
                                  <w:t>）</w:t>
                                </w:r>
                              </w:p>
                            </w:tc>
                            <w:tc>
                              <w:tcPr>
                                <w:tcW w:w="2387" w:type="dxa"/>
                              </w:tcPr>
                              <w:p w14:paraId="3F50611E" w14:textId="2004CAD4" w:rsidR="00CF6E44" w:rsidRDefault="00CF6E44" w:rsidP="00CF6E44">
                                <w:pPr>
                                  <w:pStyle w:val="TableParagraph"/>
                                  <w:spacing w:before="178"/>
                                  <w:ind w:left="136" w:right="131"/>
                                  <w:rPr>
                                    <w:sz w:val="21"/>
                                  </w:rPr>
                                </w:pPr>
                                <w:proofErr w:type="gramStart"/>
                                <w:r>
                                  <w:rPr>
                                    <w:rFonts w:hint="eastAsia"/>
                                    <w:sz w:val="21"/>
                                  </w:rPr>
                                  <w:t>化工</w:t>
                                </w:r>
                                <w:r>
                                  <w:rPr>
                                    <w:sz w:val="21"/>
                                  </w:rPr>
                                  <w:t>楼</w:t>
                                </w:r>
                                <w:proofErr w:type="gramEnd"/>
                                <w:r w:rsidRPr="00A77770">
                                  <w:rPr>
                                    <w:rFonts w:ascii="Times New Roman" w:hAnsi="Times New Roman" w:cs="Times New Roman"/>
                                    <w:sz w:val="21"/>
                                    <w:lang w:eastAsia="zh-CN"/>
                                  </w:rPr>
                                  <w:t>1</w:t>
                                </w:r>
                                <w:r w:rsidRPr="00A77770">
                                  <w:rPr>
                                    <w:rFonts w:ascii="Times New Roman" w:hAnsi="Times New Roman" w:cs="Times New Roman"/>
                                    <w:sz w:val="21"/>
                                    <w:lang w:eastAsia="zh-CN"/>
                                  </w:rPr>
                                  <w:t>楼</w:t>
                                </w:r>
                              </w:p>
                            </w:tc>
                          </w:tr>
                          <w:tr w:rsidR="00CF6E44" w14:paraId="66E4042A" w14:textId="77777777" w:rsidTr="00B87744">
                            <w:trPr>
                              <w:trHeight w:val="567"/>
                            </w:trPr>
                            <w:tc>
                              <w:tcPr>
                                <w:tcW w:w="1334" w:type="dxa"/>
                                <w:vMerge/>
                                <w:tcBorders>
                                  <w:top w:val="nil"/>
                                  <w:bottom w:val="nil"/>
                                </w:tcBorders>
                              </w:tcPr>
                              <w:p w14:paraId="7FE9C341" w14:textId="77777777" w:rsidR="00CF6E44" w:rsidRDefault="00CF6E44" w:rsidP="00CF6E44">
                                <w:pPr>
                                  <w:rPr>
                                    <w:sz w:val="2"/>
                                    <w:szCs w:val="2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695" w:type="dxa"/>
                              </w:tcPr>
                              <w:p w14:paraId="45F49C75" w14:textId="5CD491C4" w:rsidR="00CF6E44" w:rsidRDefault="00CF6E44" w:rsidP="00CF6E44">
                                <w:pPr>
                                  <w:pStyle w:val="TableParagraph"/>
                                  <w:spacing w:before="149"/>
                                  <w:ind w:left="162" w:right="153"/>
                                  <w:rPr>
                                    <w:rFonts w:ascii="Times New Roman" w:eastAsia="Times New Roman"/>
                                    <w:sz w:val="21"/>
                                  </w:rPr>
                                </w:pPr>
                                <w:r w:rsidRPr="004A6AAA">
                                  <w:rPr>
                                    <w:rFonts w:ascii="Times New Roman" w:eastAsia="Times New Roman"/>
                                    <w:color w:val="000000" w:themeColor="text1"/>
                                    <w:sz w:val="21"/>
                                  </w:rPr>
                                  <w:t>09</w:t>
                                </w:r>
                                <w:r w:rsidRPr="004A6AAA">
                                  <w:rPr>
                                    <w:color w:val="000000" w:themeColor="text1"/>
                                    <w:sz w:val="21"/>
                                  </w:rPr>
                                  <w:t>：</w:t>
                                </w:r>
                                <w:r>
                                  <w:rPr>
                                    <w:rFonts w:ascii="Times New Roman" w:eastAsia="Times New Roman"/>
                                    <w:color w:val="000000" w:themeColor="text1"/>
                                    <w:sz w:val="21"/>
                                  </w:rPr>
                                  <w:t>0</w:t>
                                </w:r>
                                <w:r w:rsidRPr="004A6AAA">
                                  <w:rPr>
                                    <w:rFonts w:ascii="Times New Roman" w:eastAsia="Times New Roman"/>
                                    <w:color w:val="000000" w:themeColor="text1"/>
                                    <w:sz w:val="21"/>
                                  </w:rPr>
                                  <w:t>0-12</w:t>
                                </w:r>
                                <w:r w:rsidRPr="004A6AAA">
                                  <w:rPr>
                                    <w:color w:val="000000" w:themeColor="text1"/>
                                    <w:sz w:val="21"/>
                                  </w:rPr>
                                  <w:t>：</w:t>
                                </w:r>
                                <w:r w:rsidRPr="004A6AAA">
                                  <w:rPr>
                                    <w:rFonts w:ascii="Times New Roman" w:eastAsia="Times New Roman"/>
                                    <w:color w:val="000000" w:themeColor="text1"/>
                                    <w:sz w:val="21"/>
                                  </w:rPr>
                                  <w:t>00</w:t>
                                </w:r>
                              </w:p>
                            </w:tc>
                            <w:tc>
                              <w:tcPr>
                                <w:tcW w:w="2490" w:type="dxa"/>
                              </w:tcPr>
                              <w:p w14:paraId="54231A7B" w14:textId="77777777" w:rsidR="00CF6E44" w:rsidRDefault="00CF6E44" w:rsidP="00CF6E44">
                                <w:pPr>
                                  <w:pStyle w:val="TableParagraph"/>
                                  <w:spacing w:before="149"/>
                                  <w:ind w:left="68" w:right="60"/>
                                  <w:rPr>
                                    <w:sz w:val="21"/>
                                  </w:rPr>
                                </w:pPr>
                                <w:r>
                                  <w:rPr>
                                    <w:rFonts w:ascii="Times New Roman" w:eastAsia="Times New Roman"/>
                                    <w:sz w:val="21"/>
                                  </w:rPr>
                                  <w:t>B</w:t>
                                </w:r>
                                <w:r>
                                  <w:rPr>
                                    <w:rFonts w:ascii="Times New Roman" w:eastAsia="Times New Roman"/>
                                    <w:spacing w:val="-2"/>
                                    <w:sz w:val="21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1"/>
                                  </w:rPr>
                                  <w:t>组仿真竞赛</w:t>
                                </w:r>
                                <w:proofErr w:type="spellEnd"/>
                              </w:p>
                            </w:tc>
                            <w:tc>
                              <w:tcPr>
                                <w:tcW w:w="2387" w:type="dxa"/>
                              </w:tcPr>
                              <w:p w14:paraId="61BBC2B0" w14:textId="303B26EA" w:rsidR="00CF6E44" w:rsidRDefault="00CF6E44" w:rsidP="00CF6E44">
                                <w:pPr>
                                  <w:pStyle w:val="TableParagraph"/>
                                  <w:spacing w:before="149"/>
                                  <w:ind w:left="136" w:right="131"/>
                                  <w:rPr>
                                    <w:sz w:val="21"/>
                                  </w:rPr>
                                </w:pPr>
                                <w:proofErr w:type="gramStart"/>
                                <w:r>
                                  <w:rPr>
                                    <w:rFonts w:hint="eastAsia"/>
                                    <w:sz w:val="21"/>
                                  </w:rPr>
                                  <w:t>化工</w:t>
                                </w:r>
                                <w:r>
                                  <w:rPr>
                                    <w:sz w:val="21"/>
                                  </w:rPr>
                                  <w:t>楼</w:t>
                                </w:r>
                                <w:proofErr w:type="gramEnd"/>
                                <w:r w:rsidRPr="00A77770">
                                  <w:rPr>
                                    <w:rFonts w:ascii="Times New Roman" w:hAnsi="Times New Roman" w:cs="Times New Roman"/>
                                    <w:sz w:val="21"/>
                                    <w:lang w:eastAsia="zh-CN"/>
                                  </w:rPr>
                                  <w:t>4</w:t>
                                </w:r>
                                <w:r w:rsidRPr="00A77770">
                                  <w:rPr>
                                    <w:rFonts w:ascii="Times New Roman" w:hAnsi="Times New Roman" w:cs="Times New Roman"/>
                                    <w:sz w:val="21"/>
                                    <w:lang w:eastAsia="zh-CN"/>
                                  </w:rPr>
                                  <w:t>楼</w:t>
                                </w:r>
                              </w:p>
                            </w:tc>
                          </w:tr>
                          <w:tr w:rsidR="00CF6E44" w14:paraId="581398B5" w14:textId="77777777" w:rsidTr="00B87744">
                            <w:trPr>
                              <w:trHeight w:val="566"/>
                            </w:trPr>
                            <w:tc>
                              <w:tcPr>
                                <w:tcW w:w="1334" w:type="dxa"/>
                                <w:vMerge/>
                                <w:tcBorders>
                                  <w:top w:val="nil"/>
                                  <w:bottom w:val="nil"/>
                                </w:tcBorders>
                              </w:tcPr>
                              <w:p w14:paraId="5D51AAA1" w14:textId="77777777" w:rsidR="00CF6E44" w:rsidRDefault="00CF6E44" w:rsidP="00CF6E44">
                                <w:pPr>
                                  <w:rPr>
                                    <w:sz w:val="2"/>
                                    <w:szCs w:val="2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695" w:type="dxa"/>
                              </w:tcPr>
                              <w:p w14:paraId="210BD3C8" w14:textId="515587CC" w:rsidR="00CF6E44" w:rsidRPr="00272D98" w:rsidRDefault="00CF6E44" w:rsidP="00CF6E44">
                                <w:pPr>
                                  <w:pStyle w:val="TableParagraph"/>
                                  <w:spacing w:before="147"/>
                                  <w:ind w:left="162" w:right="153"/>
                                  <w:rPr>
                                    <w:rFonts w:ascii="Times New Roman" w:eastAsiaTheme="minorEastAsia"/>
                                    <w:sz w:val="21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="Times New Roman" w:eastAsiaTheme="minorEastAsia" w:hint="eastAsia"/>
                                    <w:sz w:val="21"/>
                                    <w:lang w:eastAsia="zh-CN"/>
                                  </w:rPr>
                                  <w:t>1</w:t>
                                </w:r>
                                <w:r>
                                  <w:rPr>
                                    <w:rFonts w:ascii="Times New Roman" w:eastAsiaTheme="minorEastAsia"/>
                                    <w:sz w:val="21"/>
                                    <w:lang w:eastAsia="zh-CN"/>
                                  </w:rPr>
                                  <w:t>2</w:t>
                                </w:r>
                                <w:r w:rsidR="00257F27">
                                  <w:rPr>
                                    <w:sz w:val="21"/>
                                  </w:rPr>
                                  <w:t>：</w:t>
                                </w:r>
                                <w:r>
                                  <w:rPr>
                                    <w:rFonts w:ascii="Times New Roman" w:eastAsiaTheme="minorEastAsia"/>
                                    <w:sz w:val="21"/>
                                    <w:lang w:eastAsia="zh-CN"/>
                                  </w:rPr>
                                  <w:t>00-12</w:t>
                                </w:r>
                                <w:r w:rsidR="00257F27">
                                  <w:rPr>
                                    <w:sz w:val="21"/>
                                  </w:rPr>
                                  <w:t>：</w:t>
                                </w:r>
                                <w:r>
                                  <w:rPr>
                                    <w:rFonts w:ascii="Times New Roman" w:eastAsiaTheme="minorEastAsia"/>
                                    <w:sz w:val="21"/>
                                    <w:lang w:eastAsia="zh-CN"/>
                                  </w:rPr>
                                  <w:t>30</w:t>
                                </w:r>
                              </w:p>
                            </w:tc>
                            <w:tc>
                              <w:tcPr>
                                <w:tcW w:w="2490" w:type="dxa"/>
                              </w:tcPr>
                              <w:p w14:paraId="5DC86BB5" w14:textId="1BBC66D5" w:rsidR="00CF6E44" w:rsidRDefault="00CF6E44" w:rsidP="00CF6E44">
                                <w:pPr>
                                  <w:pStyle w:val="TableParagraph"/>
                                  <w:spacing w:before="147"/>
                                  <w:ind w:left="66" w:right="60"/>
                                  <w:rPr>
                                    <w:sz w:val="21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21"/>
                                    <w:lang w:eastAsia="zh-CN"/>
                                  </w:rPr>
                                  <w:t>裁判</w:t>
                                </w:r>
                                <w:r w:rsidR="00B44AEE">
                                  <w:rPr>
                                    <w:rFonts w:hint="eastAsia"/>
                                    <w:sz w:val="21"/>
                                    <w:lang w:eastAsia="zh-CN"/>
                                  </w:rPr>
                                  <w:t>评出实操实验成绩</w:t>
                                </w:r>
                              </w:p>
                            </w:tc>
                            <w:tc>
                              <w:tcPr>
                                <w:tcW w:w="2387" w:type="dxa"/>
                              </w:tcPr>
                              <w:p w14:paraId="6CD8E69A" w14:textId="07F75E99" w:rsidR="00CF6E44" w:rsidRDefault="00CF6E44" w:rsidP="00CF6E44">
                                <w:pPr>
                                  <w:pStyle w:val="TableParagraph"/>
                                  <w:spacing w:before="147"/>
                                  <w:ind w:left="136" w:right="131"/>
                                  <w:rPr>
                                    <w:sz w:val="21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hint="eastAsia"/>
                                    <w:sz w:val="21"/>
                                  </w:rPr>
                                  <w:t>化工</w:t>
                                </w:r>
                                <w:r>
                                  <w:rPr>
                                    <w:sz w:val="21"/>
                                  </w:rPr>
                                  <w:t>楼</w:t>
                                </w:r>
                                <w:proofErr w:type="spellEnd"/>
                              </w:p>
                            </w:tc>
                          </w:tr>
                          <w:tr w:rsidR="00CF6E44" w14:paraId="4D6C8079" w14:textId="77777777" w:rsidTr="00B87744">
                            <w:trPr>
                              <w:trHeight w:val="566"/>
                            </w:trPr>
                            <w:tc>
                              <w:tcPr>
                                <w:tcW w:w="1334" w:type="dxa"/>
                                <w:vMerge/>
                                <w:tcBorders>
                                  <w:top w:val="nil"/>
                                  <w:bottom w:val="nil"/>
                                </w:tcBorders>
                              </w:tcPr>
                              <w:p w14:paraId="5480B678" w14:textId="77777777" w:rsidR="00CF6E44" w:rsidRDefault="00CF6E44" w:rsidP="00CF6E44">
                                <w:pPr>
                                  <w:rPr>
                                    <w:sz w:val="2"/>
                                    <w:szCs w:val="2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695" w:type="dxa"/>
                              </w:tcPr>
                              <w:p w14:paraId="68E4F30E" w14:textId="431DD402" w:rsidR="00CF6E44" w:rsidRDefault="00CF6E44" w:rsidP="00CF6E44">
                                <w:pPr>
                                  <w:pStyle w:val="TableParagraph"/>
                                  <w:spacing w:before="147"/>
                                  <w:ind w:left="162" w:right="153"/>
                                  <w:rPr>
                                    <w:rFonts w:ascii="Times New Roman" w:eastAsia="Times New Roman"/>
                                    <w:sz w:val="21"/>
                                  </w:rPr>
                                </w:pPr>
                                <w:r>
                                  <w:rPr>
                                    <w:rFonts w:ascii="Times New Roman" w:eastAsia="Times New Roman"/>
                                    <w:sz w:val="21"/>
                                  </w:rPr>
                                  <w:t>12</w:t>
                                </w:r>
                                <w:r>
                                  <w:rPr>
                                    <w:sz w:val="21"/>
                                  </w:rPr>
                                  <w:t>：</w:t>
                                </w:r>
                                <w:r>
                                  <w:rPr>
                                    <w:rFonts w:ascii="Times New Roman" w:eastAsia="Times New Roman"/>
                                    <w:sz w:val="21"/>
                                  </w:rPr>
                                  <w:t>30-13</w:t>
                                </w:r>
                                <w:r>
                                  <w:rPr>
                                    <w:sz w:val="21"/>
                                  </w:rPr>
                                  <w:t>：</w:t>
                                </w:r>
                                <w:r>
                                  <w:rPr>
                                    <w:rFonts w:ascii="Times New Roman" w:eastAsia="Times New Roman"/>
                                    <w:sz w:val="21"/>
                                  </w:rPr>
                                  <w:t>30</w:t>
                                </w:r>
                              </w:p>
                            </w:tc>
                            <w:tc>
                              <w:tcPr>
                                <w:tcW w:w="2490" w:type="dxa"/>
                              </w:tcPr>
                              <w:p w14:paraId="324D5BA5" w14:textId="77777777" w:rsidR="00CF6E44" w:rsidRDefault="00CF6E44" w:rsidP="00CF6E44">
                                <w:pPr>
                                  <w:pStyle w:val="TableParagraph"/>
                                  <w:spacing w:before="147"/>
                                  <w:ind w:left="66" w:right="60"/>
                                  <w:rPr>
                                    <w:sz w:val="21"/>
                                  </w:rPr>
                                </w:pPr>
                                <w:proofErr w:type="spellStart"/>
                                <w:r>
                                  <w:rPr>
                                    <w:sz w:val="21"/>
                                  </w:rPr>
                                  <w:t>午餐</w:t>
                                </w:r>
                                <w:proofErr w:type="spellEnd"/>
                              </w:p>
                            </w:tc>
                            <w:tc>
                              <w:tcPr>
                                <w:tcW w:w="2387" w:type="dxa"/>
                              </w:tcPr>
                              <w:p w14:paraId="5CC19092" w14:textId="058FAB89" w:rsidR="00CF6E44" w:rsidRDefault="00CF6E44" w:rsidP="00CF6E44">
                                <w:pPr>
                                  <w:pStyle w:val="TableParagraph"/>
                                  <w:spacing w:before="147"/>
                                  <w:ind w:left="136" w:right="131"/>
                                  <w:rPr>
                                    <w:sz w:val="21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hint="eastAsia"/>
                                    <w:sz w:val="21"/>
                                  </w:rPr>
                                  <w:t>化工</w:t>
                                </w:r>
                                <w:r>
                                  <w:rPr>
                                    <w:sz w:val="21"/>
                                  </w:rPr>
                                  <w:t>楼</w:t>
                                </w:r>
                                <w:proofErr w:type="spellEnd"/>
                              </w:p>
                            </w:tc>
                          </w:tr>
                          <w:tr w:rsidR="00CF6E44" w14:paraId="0792C904" w14:textId="77777777" w:rsidTr="00B87744">
                            <w:trPr>
                              <w:trHeight w:val="624"/>
                            </w:trPr>
                            <w:tc>
                              <w:tcPr>
                                <w:tcW w:w="1334" w:type="dxa"/>
                                <w:vMerge/>
                                <w:tcBorders>
                                  <w:top w:val="nil"/>
                                  <w:bottom w:val="nil"/>
                                </w:tcBorders>
                              </w:tcPr>
                              <w:p w14:paraId="5689883C" w14:textId="77777777" w:rsidR="00CF6E44" w:rsidRDefault="00CF6E44" w:rsidP="00CF6E44">
                                <w:pPr>
                                  <w:rPr>
                                    <w:sz w:val="2"/>
                                    <w:szCs w:val="2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695" w:type="dxa"/>
                              </w:tcPr>
                              <w:p w14:paraId="753C3D4F" w14:textId="4E519936" w:rsidR="00CF6E44" w:rsidRDefault="00CF6E44" w:rsidP="00CF6E44">
                                <w:pPr>
                                  <w:pStyle w:val="TableParagraph"/>
                                  <w:spacing w:before="178"/>
                                  <w:ind w:left="162" w:right="153"/>
                                  <w:rPr>
                                    <w:rFonts w:ascii="Times New Roman" w:eastAsia="Times New Roman"/>
                                    <w:sz w:val="21"/>
                                  </w:rPr>
                                </w:pPr>
                                <w:r>
                                  <w:rPr>
                                    <w:rFonts w:ascii="Times New Roman" w:eastAsia="Times New Roman"/>
                                    <w:sz w:val="21"/>
                                  </w:rPr>
                                  <w:t>13</w:t>
                                </w:r>
                                <w:r>
                                  <w:rPr>
                                    <w:sz w:val="21"/>
                                  </w:rPr>
                                  <w:t>：</w:t>
                                </w:r>
                                <w:r>
                                  <w:rPr>
                                    <w:rFonts w:ascii="Times New Roman" w:eastAsia="Times New Roman"/>
                                    <w:sz w:val="21"/>
                                  </w:rPr>
                                  <w:t>50</w:t>
                                </w:r>
                              </w:p>
                            </w:tc>
                            <w:tc>
                              <w:tcPr>
                                <w:tcW w:w="2490" w:type="dxa"/>
                              </w:tcPr>
                              <w:p w14:paraId="2C340852" w14:textId="6D71DE2C" w:rsidR="00CF6E44" w:rsidRDefault="00CF6E44" w:rsidP="00C62466">
                                <w:pPr>
                                  <w:pStyle w:val="TableParagraph"/>
                                  <w:spacing w:before="22"/>
                                  <w:ind w:left="68" w:right="60"/>
                                  <w:rPr>
                                    <w:sz w:val="21"/>
                                  </w:rPr>
                                </w:pPr>
                                <w:proofErr w:type="spellStart"/>
                                <w:r>
                                  <w:rPr>
                                    <w:sz w:val="21"/>
                                  </w:rPr>
                                  <w:t>参赛队员步行前往实验操作考场、仿真考场</w:t>
                                </w:r>
                                <w:proofErr w:type="spellEnd"/>
                              </w:p>
                            </w:tc>
                            <w:tc>
                              <w:tcPr>
                                <w:tcW w:w="2387" w:type="dxa"/>
                              </w:tcPr>
                              <w:p w14:paraId="632FFB5E" w14:textId="6944643F" w:rsidR="00CF6E44" w:rsidRDefault="00CF6E44" w:rsidP="00CF6E44">
                                <w:pPr>
                                  <w:pStyle w:val="TableParagraph"/>
                                  <w:spacing w:before="178"/>
                                  <w:ind w:left="136" w:right="131"/>
                                  <w:rPr>
                                    <w:sz w:val="21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hint="eastAsia"/>
                                    <w:sz w:val="21"/>
                                  </w:rPr>
                                  <w:t>化工</w:t>
                                </w:r>
                                <w:r>
                                  <w:rPr>
                                    <w:sz w:val="21"/>
                                  </w:rPr>
                                  <w:t>楼</w:t>
                                </w:r>
                                <w:proofErr w:type="spellEnd"/>
                              </w:p>
                            </w:tc>
                          </w:tr>
                          <w:tr w:rsidR="00CF6E44" w14:paraId="4FD64720" w14:textId="77777777" w:rsidTr="00B87744">
                            <w:trPr>
                              <w:trHeight w:val="624"/>
                            </w:trPr>
                            <w:tc>
                              <w:tcPr>
                                <w:tcW w:w="1334" w:type="dxa"/>
                                <w:vMerge/>
                                <w:tcBorders>
                                  <w:top w:val="nil"/>
                                  <w:bottom w:val="nil"/>
                                </w:tcBorders>
                              </w:tcPr>
                              <w:p w14:paraId="253641BF" w14:textId="77777777" w:rsidR="00CF6E44" w:rsidRDefault="00CF6E44" w:rsidP="00CF6E44">
                                <w:pPr>
                                  <w:rPr>
                                    <w:sz w:val="2"/>
                                    <w:szCs w:val="2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695" w:type="dxa"/>
                                <w:tcBorders>
                                  <w:bottom w:val="single" w:sz="4" w:space="0" w:color="auto"/>
                                </w:tcBorders>
                              </w:tcPr>
                              <w:p w14:paraId="2D850512" w14:textId="2A72750F" w:rsidR="00CF6E44" w:rsidRDefault="00CF6E44" w:rsidP="00CF6E44">
                                <w:pPr>
                                  <w:pStyle w:val="TableParagraph"/>
                                  <w:spacing w:before="177"/>
                                  <w:ind w:left="162" w:right="153"/>
                                  <w:rPr>
                                    <w:rFonts w:ascii="Times New Roman" w:eastAsia="Times New Roman"/>
                                    <w:sz w:val="21"/>
                                  </w:rPr>
                                </w:pPr>
                                <w:r>
                                  <w:rPr>
                                    <w:rFonts w:ascii="Times New Roman" w:eastAsia="Times New Roman"/>
                                    <w:sz w:val="21"/>
                                  </w:rPr>
                                  <w:t>14</w:t>
                                </w:r>
                                <w:r>
                                  <w:rPr>
                                    <w:sz w:val="21"/>
                                  </w:rPr>
                                  <w:t>：</w:t>
                                </w:r>
                                <w:r>
                                  <w:rPr>
                                    <w:rFonts w:ascii="Times New Roman" w:eastAsia="Times New Roman"/>
                                    <w:sz w:val="21"/>
                                  </w:rPr>
                                  <w:t>00-17</w:t>
                                </w:r>
                                <w:r>
                                  <w:rPr>
                                    <w:sz w:val="21"/>
                                  </w:rPr>
                                  <w:t>：</w:t>
                                </w:r>
                                <w:r>
                                  <w:rPr>
                                    <w:rFonts w:ascii="Times New Roman" w:eastAsia="Times New Roman"/>
                                    <w:sz w:val="21"/>
                                  </w:rPr>
                                  <w:t>00</w:t>
                                </w:r>
                              </w:p>
                            </w:tc>
                            <w:tc>
                              <w:tcPr>
                                <w:tcW w:w="2490" w:type="dxa"/>
                                <w:tcBorders>
                                  <w:bottom w:val="single" w:sz="4" w:space="0" w:color="auto"/>
                                </w:tcBorders>
                              </w:tcPr>
                              <w:p w14:paraId="67051973" w14:textId="08DEFBE3" w:rsidR="00CF6E44" w:rsidRDefault="00CF6E44" w:rsidP="00C62466">
                                <w:pPr>
                                  <w:pStyle w:val="TableParagraph"/>
                                  <w:spacing w:before="21"/>
                                  <w:ind w:left="107" w:right="-15"/>
                                  <w:jc w:val="left"/>
                                  <w:rPr>
                                    <w:sz w:val="21"/>
                                  </w:rPr>
                                </w:pPr>
                                <w:r>
                                  <w:rPr>
                                    <w:rFonts w:ascii="Times New Roman" w:eastAsia="Times New Roman"/>
                                    <w:sz w:val="21"/>
                                  </w:rPr>
                                  <w:t>B</w:t>
                                </w:r>
                                <w:r>
                                  <w:rPr>
                                    <w:rFonts w:ascii="Times New Roman" w:eastAsia="Times New Roman"/>
                                    <w:spacing w:val="-9"/>
                                    <w:sz w:val="21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pacing w:val="-11"/>
                                    <w:sz w:val="21"/>
                                  </w:rPr>
                                  <w:t>组实验操作竞赛</w:t>
                                </w:r>
                                <w:r>
                                  <w:rPr>
                                    <w:sz w:val="21"/>
                                  </w:rPr>
                                  <w:t>（</w:t>
                                </w:r>
                                <w:r>
                                  <w:rPr>
                                    <w:spacing w:val="-14"/>
                                    <w:sz w:val="21"/>
                                  </w:rPr>
                                  <w:t>传热、精馏、</w:t>
                                </w:r>
                                <w:r>
                                  <w:rPr>
                                    <w:sz w:val="21"/>
                                  </w:rPr>
                                  <w:t>吸收、流体综合</w:t>
                                </w:r>
                                <w:proofErr w:type="spellEnd"/>
                                <w:r>
                                  <w:rPr>
                                    <w:sz w:val="21"/>
                                  </w:rPr>
                                  <w:t>）</w:t>
                                </w:r>
                              </w:p>
                            </w:tc>
                            <w:tc>
                              <w:tcPr>
                                <w:tcW w:w="2387" w:type="dxa"/>
                                <w:tcBorders>
                                  <w:bottom w:val="single" w:sz="4" w:space="0" w:color="auto"/>
                                </w:tcBorders>
                              </w:tcPr>
                              <w:p w14:paraId="49AE3C4D" w14:textId="792F1C72" w:rsidR="00CF6E44" w:rsidRDefault="00CF6E44" w:rsidP="00CF6E44">
                                <w:pPr>
                                  <w:pStyle w:val="TableParagraph"/>
                                  <w:spacing w:before="177"/>
                                  <w:ind w:left="136" w:right="131"/>
                                  <w:rPr>
                                    <w:sz w:val="21"/>
                                    <w:lang w:eastAsia="zh-CN"/>
                                  </w:rPr>
                                </w:pPr>
                                <w:proofErr w:type="gramStart"/>
                                <w:r>
                                  <w:rPr>
                                    <w:rFonts w:hint="eastAsia"/>
                                    <w:sz w:val="21"/>
                                  </w:rPr>
                                  <w:t>化工</w:t>
                                </w:r>
                                <w:r>
                                  <w:rPr>
                                    <w:sz w:val="21"/>
                                  </w:rPr>
                                  <w:t>楼</w:t>
                                </w:r>
                                <w:proofErr w:type="gramEnd"/>
                                <w:r w:rsidRPr="00A77770">
                                  <w:rPr>
                                    <w:rFonts w:ascii="Times New Roman" w:hAnsi="Times New Roman" w:cs="Times New Roman"/>
                                    <w:sz w:val="21"/>
                                    <w:lang w:eastAsia="zh-CN"/>
                                  </w:rPr>
                                  <w:t>1</w:t>
                                </w:r>
                                <w:r w:rsidRPr="00A77770">
                                  <w:rPr>
                                    <w:rFonts w:ascii="Times New Roman" w:hAnsi="Times New Roman" w:cs="Times New Roman"/>
                                    <w:sz w:val="21"/>
                                    <w:lang w:eastAsia="zh-CN"/>
                                  </w:rPr>
                                  <w:t>楼</w:t>
                                </w:r>
                              </w:p>
                            </w:tc>
                          </w:tr>
                          <w:tr w:rsidR="00CF6E44" w14:paraId="211ABA15" w14:textId="77777777" w:rsidTr="00B87744">
                            <w:trPr>
                              <w:trHeight w:val="566"/>
                            </w:trPr>
                            <w:tc>
                              <w:tcPr>
                                <w:tcW w:w="1334" w:type="dxa"/>
                                <w:vMerge/>
                                <w:tcBorders>
                                  <w:top w:val="nil"/>
                                  <w:bottom w:val="nil"/>
                                  <w:right w:val="single" w:sz="4" w:space="0" w:color="auto"/>
                                </w:tcBorders>
                              </w:tcPr>
                              <w:p w14:paraId="6A737089" w14:textId="77777777" w:rsidR="00CF6E44" w:rsidRDefault="00CF6E44" w:rsidP="00CF6E44">
                                <w:pPr>
                                  <w:rPr>
                                    <w:sz w:val="2"/>
                                    <w:szCs w:val="2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695" w:type="dxa"/>
                                <w:tcBorders>
                                  <w:top w:val="single" w:sz="4" w:space="0" w:color="auto"/>
                                  <w:left w:val="single" w:sz="4" w:space="0" w:color="auto"/>
                                </w:tcBorders>
                              </w:tcPr>
                              <w:p w14:paraId="69B136C5" w14:textId="77777777" w:rsidR="00CF6E44" w:rsidRDefault="00CF6E44" w:rsidP="00CF6E44">
                                <w:pPr>
                                  <w:pStyle w:val="TableParagraph"/>
                                  <w:spacing w:before="148"/>
                                  <w:ind w:left="162" w:right="153"/>
                                  <w:rPr>
                                    <w:rFonts w:ascii="Times New Roman" w:eastAsia="Times New Roman"/>
                                    <w:sz w:val="21"/>
                                  </w:rPr>
                                </w:pPr>
                                <w:r w:rsidRPr="004A6AAA">
                                  <w:rPr>
                                    <w:rFonts w:ascii="Times New Roman" w:eastAsia="Times New Roman"/>
                                    <w:color w:val="000000" w:themeColor="text1"/>
                                    <w:sz w:val="21"/>
                                  </w:rPr>
                                  <w:t>14</w:t>
                                </w:r>
                                <w:r w:rsidRPr="004A6AAA">
                                  <w:rPr>
                                    <w:color w:val="000000" w:themeColor="text1"/>
                                    <w:sz w:val="21"/>
                                  </w:rPr>
                                  <w:t>：</w:t>
                                </w:r>
                                <w:r w:rsidRPr="004A6AAA">
                                  <w:rPr>
                                    <w:rFonts w:ascii="Times New Roman" w:eastAsia="Times New Roman"/>
                                    <w:color w:val="000000" w:themeColor="text1"/>
                                    <w:sz w:val="21"/>
                                  </w:rPr>
                                  <w:t>00-17</w:t>
                                </w:r>
                                <w:r w:rsidRPr="004A6AAA">
                                  <w:rPr>
                                    <w:color w:val="000000" w:themeColor="text1"/>
                                    <w:sz w:val="21"/>
                                  </w:rPr>
                                  <w:t>：</w:t>
                                </w:r>
                                <w:r w:rsidRPr="004A6AAA">
                                  <w:rPr>
                                    <w:rFonts w:ascii="Times New Roman" w:eastAsia="Times New Roman"/>
                                    <w:color w:val="000000" w:themeColor="text1"/>
                                    <w:sz w:val="21"/>
                                  </w:rPr>
                                  <w:t>00</w:t>
                                </w:r>
                              </w:p>
                            </w:tc>
                            <w:tc>
                              <w:tcPr>
                                <w:tcW w:w="2490" w:type="dxa"/>
                                <w:tcBorders>
                                  <w:top w:val="single" w:sz="4" w:space="0" w:color="auto"/>
                                </w:tcBorders>
                              </w:tcPr>
                              <w:p w14:paraId="4E8F1F33" w14:textId="77777777" w:rsidR="00CF6E44" w:rsidRDefault="00CF6E44" w:rsidP="00CF6E44">
                                <w:pPr>
                                  <w:pStyle w:val="TableParagraph"/>
                                  <w:spacing w:before="148"/>
                                  <w:ind w:left="66" w:right="60"/>
                                  <w:rPr>
                                    <w:sz w:val="21"/>
                                  </w:rPr>
                                </w:pPr>
                                <w:r>
                                  <w:rPr>
                                    <w:rFonts w:ascii="Times New Roman" w:eastAsia="Times New Roman"/>
                                    <w:sz w:val="21"/>
                                  </w:rPr>
                                  <w:t>A</w:t>
                                </w:r>
                                <w:r>
                                  <w:rPr>
                                    <w:rFonts w:ascii="Times New Roman" w:eastAsia="Times New Roman"/>
                                    <w:spacing w:val="-2"/>
                                    <w:sz w:val="21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1"/>
                                  </w:rPr>
                                  <w:t>组仿真竞赛</w:t>
                                </w:r>
                                <w:proofErr w:type="spellEnd"/>
                              </w:p>
                            </w:tc>
                            <w:tc>
                              <w:tcPr>
                                <w:tcW w:w="2387" w:type="dxa"/>
                                <w:tcBorders>
                                  <w:top w:val="single" w:sz="4" w:space="0" w:color="auto"/>
                                </w:tcBorders>
                              </w:tcPr>
                              <w:p w14:paraId="63ACB620" w14:textId="77092950" w:rsidR="00CF6E44" w:rsidRDefault="00CF6E44" w:rsidP="00CF6E44">
                                <w:pPr>
                                  <w:pStyle w:val="TableParagraph"/>
                                  <w:spacing w:before="148"/>
                                  <w:ind w:left="136" w:right="131"/>
                                  <w:rPr>
                                    <w:sz w:val="21"/>
                                    <w:lang w:eastAsia="zh-CN"/>
                                  </w:rPr>
                                </w:pPr>
                                <w:proofErr w:type="gramStart"/>
                                <w:r>
                                  <w:rPr>
                                    <w:rFonts w:hint="eastAsia"/>
                                    <w:sz w:val="21"/>
                                  </w:rPr>
                                  <w:t>化工</w:t>
                                </w:r>
                                <w:r>
                                  <w:rPr>
                                    <w:sz w:val="21"/>
                                  </w:rPr>
                                  <w:t>楼</w:t>
                                </w:r>
                                <w:proofErr w:type="gramEnd"/>
                                <w:r w:rsidRPr="00A77770">
                                  <w:rPr>
                                    <w:rFonts w:ascii="Times New Roman" w:hAnsi="Times New Roman" w:cs="Times New Roman"/>
                                    <w:sz w:val="21"/>
                                    <w:lang w:eastAsia="zh-CN"/>
                                  </w:rPr>
                                  <w:t>4</w:t>
                                </w:r>
                                <w:r w:rsidRPr="00A77770">
                                  <w:rPr>
                                    <w:rFonts w:ascii="Times New Roman" w:hAnsi="Times New Roman" w:cs="Times New Roman"/>
                                    <w:sz w:val="21"/>
                                    <w:lang w:eastAsia="zh-CN"/>
                                  </w:rPr>
                                  <w:t>楼</w:t>
                                </w:r>
                              </w:p>
                            </w:tc>
                          </w:tr>
                          <w:tr w:rsidR="00EF67E9" w14:paraId="3B916990" w14:textId="77777777" w:rsidTr="00B87744">
                            <w:trPr>
                              <w:trHeight w:val="565"/>
                            </w:trPr>
                            <w:tc>
                              <w:tcPr>
                                <w:tcW w:w="1334" w:type="dxa"/>
                                <w:vMerge/>
                                <w:tcBorders>
                                  <w:top w:val="nil"/>
                                  <w:bottom w:val="nil"/>
                                  <w:right w:val="single" w:sz="4" w:space="0" w:color="auto"/>
                                </w:tcBorders>
                              </w:tcPr>
                              <w:p w14:paraId="03F0B64B" w14:textId="77777777" w:rsidR="00EF67E9" w:rsidRDefault="00EF67E9" w:rsidP="00EF67E9">
                                <w:pPr>
                                  <w:rPr>
                                    <w:sz w:val="2"/>
                                    <w:szCs w:val="2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695" w:type="dxa"/>
                                <w:tcBorders>
                                  <w:left w:val="single" w:sz="4" w:space="0" w:color="auto"/>
                                </w:tcBorders>
                              </w:tcPr>
                              <w:p w14:paraId="448E0D60" w14:textId="6BBB5A8B" w:rsidR="00EF67E9" w:rsidRDefault="00EF67E9" w:rsidP="00EF67E9">
                                <w:pPr>
                                  <w:pStyle w:val="TableParagraph"/>
                                  <w:spacing w:before="147"/>
                                  <w:ind w:left="162" w:right="153"/>
                                  <w:rPr>
                                    <w:rFonts w:ascii="Times New Roman" w:eastAsia="Times New Roman"/>
                                    <w:sz w:val="21"/>
                                  </w:rPr>
                                </w:pPr>
                                <w:r>
                                  <w:rPr>
                                    <w:rFonts w:ascii="Times New Roman" w:eastAsiaTheme="minorEastAsia" w:hint="eastAsia"/>
                                    <w:sz w:val="21"/>
                                    <w:lang w:eastAsia="zh-CN"/>
                                  </w:rPr>
                                  <w:t>1</w:t>
                                </w:r>
                                <w:r>
                                  <w:rPr>
                                    <w:rFonts w:ascii="Times New Roman" w:eastAsiaTheme="minorEastAsia"/>
                                    <w:sz w:val="21"/>
                                    <w:lang w:eastAsia="zh-CN"/>
                                  </w:rPr>
                                  <w:t>7</w:t>
                                </w:r>
                                <w:r>
                                  <w:rPr>
                                    <w:sz w:val="21"/>
                                  </w:rPr>
                                  <w:t>：</w:t>
                                </w:r>
                                <w:r>
                                  <w:rPr>
                                    <w:rFonts w:ascii="Times New Roman" w:eastAsiaTheme="minorEastAsia"/>
                                    <w:sz w:val="21"/>
                                    <w:lang w:eastAsia="zh-CN"/>
                                  </w:rPr>
                                  <w:t>00-17</w:t>
                                </w:r>
                                <w:r>
                                  <w:rPr>
                                    <w:sz w:val="21"/>
                                  </w:rPr>
                                  <w:t>：</w:t>
                                </w:r>
                                <w:r>
                                  <w:rPr>
                                    <w:rFonts w:ascii="Times New Roman" w:eastAsiaTheme="minorEastAsia"/>
                                    <w:sz w:val="21"/>
                                    <w:lang w:eastAsia="zh-CN"/>
                                  </w:rPr>
                                  <w:t>30</w:t>
                                </w:r>
                              </w:p>
                            </w:tc>
                            <w:tc>
                              <w:tcPr>
                                <w:tcW w:w="2490" w:type="dxa"/>
                              </w:tcPr>
                              <w:p w14:paraId="18A3E336" w14:textId="7E26C9C1" w:rsidR="00EF67E9" w:rsidRDefault="00B44AEE" w:rsidP="00EF67E9">
                                <w:pPr>
                                  <w:pStyle w:val="TableParagraph"/>
                                  <w:spacing w:before="147"/>
                                  <w:ind w:left="68" w:right="60"/>
                                  <w:rPr>
                                    <w:sz w:val="21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21"/>
                                    <w:lang w:eastAsia="zh-CN"/>
                                  </w:rPr>
                                  <w:t>裁判评出实操实验成绩</w:t>
                                </w:r>
                              </w:p>
                            </w:tc>
                            <w:tc>
                              <w:tcPr>
                                <w:tcW w:w="2387" w:type="dxa"/>
                              </w:tcPr>
                              <w:p w14:paraId="62503F18" w14:textId="41B2D212" w:rsidR="00EF67E9" w:rsidRDefault="00EF67E9" w:rsidP="00EF67E9">
                                <w:pPr>
                                  <w:pStyle w:val="TableParagraph"/>
                                  <w:spacing w:before="147"/>
                                  <w:ind w:left="136" w:right="131"/>
                                  <w:rPr>
                                    <w:sz w:val="21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hint="eastAsia"/>
                                    <w:sz w:val="21"/>
                                  </w:rPr>
                                  <w:t>化工</w:t>
                                </w:r>
                                <w:r>
                                  <w:rPr>
                                    <w:sz w:val="21"/>
                                  </w:rPr>
                                  <w:t>楼</w:t>
                                </w:r>
                                <w:proofErr w:type="spellEnd"/>
                              </w:p>
                            </w:tc>
                          </w:tr>
                          <w:tr w:rsidR="00EF67E9" w14:paraId="7E7D4DC5" w14:textId="77777777" w:rsidTr="00B87744">
                            <w:trPr>
                              <w:trHeight w:val="565"/>
                            </w:trPr>
                            <w:tc>
                              <w:tcPr>
                                <w:tcW w:w="1334" w:type="dxa"/>
                                <w:vMerge/>
                                <w:tcBorders>
                                  <w:top w:val="nil"/>
                                  <w:bottom w:val="nil"/>
                                  <w:right w:val="single" w:sz="4" w:space="0" w:color="auto"/>
                                </w:tcBorders>
                              </w:tcPr>
                              <w:p w14:paraId="19617419" w14:textId="77777777" w:rsidR="00EF67E9" w:rsidRDefault="00EF67E9" w:rsidP="00EF67E9">
                                <w:pPr>
                                  <w:rPr>
                                    <w:sz w:val="2"/>
                                    <w:szCs w:val="2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695" w:type="dxa"/>
                                <w:tcBorders>
                                  <w:left w:val="single" w:sz="4" w:space="0" w:color="auto"/>
                                </w:tcBorders>
                              </w:tcPr>
                              <w:p w14:paraId="4AAFACF6" w14:textId="77777777" w:rsidR="00EF67E9" w:rsidRDefault="00EF67E9" w:rsidP="00EF67E9">
                                <w:pPr>
                                  <w:pStyle w:val="TableParagraph"/>
                                  <w:spacing w:before="147"/>
                                  <w:ind w:left="162" w:right="153"/>
                                  <w:rPr>
                                    <w:rFonts w:ascii="Times New Roman" w:eastAsia="Times New Roman"/>
                                    <w:sz w:val="21"/>
                                  </w:rPr>
                                </w:pPr>
                                <w:r>
                                  <w:rPr>
                                    <w:rFonts w:ascii="Times New Roman" w:eastAsia="Times New Roman"/>
                                    <w:sz w:val="21"/>
                                  </w:rPr>
                                  <w:t>17</w:t>
                                </w:r>
                                <w:r>
                                  <w:rPr>
                                    <w:sz w:val="21"/>
                                  </w:rPr>
                                  <w:t>：</w:t>
                                </w:r>
                                <w:r>
                                  <w:rPr>
                                    <w:rFonts w:ascii="Times New Roman" w:eastAsia="Times New Roman"/>
                                    <w:sz w:val="21"/>
                                  </w:rPr>
                                  <w:t>30-19</w:t>
                                </w:r>
                                <w:r>
                                  <w:rPr>
                                    <w:sz w:val="21"/>
                                  </w:rPr>
                                  <w:t>：</w:t>
                                </w:r>
                                <w:r>
                                  <w:rPr>
                                    <w:rFonts w:ascii="Times New Roman" w:eastAsia="Times New Roman"/>
                                    <w:sz w:val="21"/>
                                  </w:rPr>
                                  <w:t>00</w:t>
                                </w:r>
                              </w:p>
                            </w:tc>
                            <w:tc>
                              <w:tcPr>
                                <w:tcW w:w="2490" w:type="dxa"/>
                              </w:tcPr>
                              <w:p w14:paraId="508B36F4" w14:textId="77777777" w:rsidR="00EF67E9" w:rsidRDefault="00EF67E9" w:rsidP="00EF67E9">
                                <w:pPr>
                                  <w:pStyle w:val="TableParagraph"/>
                                  <w:spacing w:before="147"/>
                                  <w:ind w:left="68" w:right="60"/>
                                  <w:rPr>
                                    <w:sz w:val="21"/>
                                  </w:rPr>
                                </w:pPr>
                                <w:proofErr w:type="spellStart"/>
                                <w:r>
                                  <w:rPr>
                                    <w:sz w:val="21"/>
                                  </w:rPr>
                                  <w:t>学生晚餐</w:t>
                                </w:r>
                                <w:proofErr w:type="spellEnd"/>
                              </w:p>
                            </w:tc>
                            <w:tc>
                              <w:tcPr>
                                <w:tcW w:w="2387" w:type="dxa"/>
                              </w:tcPr>
                              <w:p w14:paraId="07C80377" w14:textId="58D63F86" w:rsidR="00EF67E9" w:rsidRDefault="00EF67E9" w:rsidP="00EF67E9">
                                <w:pPr>
                                  <w:pStyle w:val="TableParagraph"/>
                                  <w:spacing w:before="147"/>
                                  <w:ind w:left="136" w:right="131"/>
                                  <w:rPr>
                                    <w:sz w:val="21"/>
                                  </w:rPr>
                                </w:pPr>
                                <w:proofErr w:type="spellStart"/>
                                <w:r>
                                  <w:rPr>
                                    <w:sz w:val="21"/>
                                  </w:rPr>
                                  <w:t>校内食堂</w:t>
                                </w:r>
                                <w:proofErr w:type="spellEnd"/>
                              </w:p>
                            </w:tc>
                          </w:tr>
                        </w:tbl>
                        <w:p w14:paraId="281D806B" w14:textId="77777777" w:rsidR="00104DCD" w:rsidRDefault="00104DCD" w:rsidP="00104DCD">
                          <w:pPr>
                            <w:pStyle w:val="a4"/>
                          </w:pPr>
                        </w:p>
                      </w:txbxContent>
                    </v:textbox>
                  </v:shape>
                  <v:line id="直接连接符 9" o:spid="_x0000_s1030" style="position:absolute;visibility:visible;mso-wrap-style:square" from="0,30403" to="8585,304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" strokecolor="black [3200]" strokeweight=".5pt">
                    <v:stroke joinstyle="miter"/>
                  </v:line>
                </v:group>
              </v:group>
            </w:pict>
          </mc:Fallback>
        </mc:AlternateContent>
      </w:r>
      <w:r w:rsidR="00104DCD" w:rsidRPr="00287464">
        <w:rPr>
          <w:rFonts w:ascii="Times New Roman" w:hAnsi="Times New Roman" w:cs="Times New Roman"/>
          <w:b/>
          <w:spacing w:val="33"/>
          <w:sz w:val="44"/>
          <w:szCs w:val="24"/>
        </w:rPr>
        <w:t>日</w:t>
      </w:r>
      <w:r w:rsidR="00104DCD" w:rsidRPr="00287464">
        <w:rPr>
          <w:rFonts w:ascii="Times New Roman" w:hAnsi="Times New Roman" w:cs="Times New Roman"/>
          <w:b/>
          <w:spacing w:val="33"/>
          <w:sz w:val="44"/>
          <w:szCs w:val="24"/>
        </w:rPr>
        <w:t xml:space="preserve"> </w:t>
      </w:r>
      <w:r w:rsidR="00104DCD" w:rsidRPr="00287464">
        <w:rPr>
          <w:rFonts w:ascii="Times New Roman" w:hAnsi="Times New Roman" w:cs="Times New Roman"/>
          <w:b/>
          <w:spacing w:val="33"/>
          <w:sz w:val="44"/>
          <w:szCs w:val="24"/>
        </w:rPr>
        <w:t>程</w:t>
      </w:r>
      <w:r w:rsidR="00104DCD" w:rsidRPr="00287464">
        <w:rPr>
          <w:rFonts w:ascii="Times New Roman" w:hAnsi="Times New Roman" w:cs="Times New Roman"/>
          <w:b/>
          <w:spacing w:val="33"/>
          <w:sz w:val="44"/>
          <w:szCs w:val="24"/>
        </w:rPr>
        <w:t xml:space="preserve"> </w:t>
      </w:r>
      <w:r w:rsidR="00104DCD" w:rsidRPr="00287464">
        <w:rPr>
          <w:rFonts w:ascii="Times New Roman" w:hAnsi="Times New Roman" w:cs="Times New Roman"/>
          <w:b/>
          <w:spacing w:val="33"/>
          <w:sz w:val="44"/>
          <w:szCs w:val="24"/>
        </w:rPr>
        <w:t>安</w:t>
      </w:r>
      <w:r w:rsidR="00104DCD" w:rsidRPr="00287464">
        <w:rPr>
          <w:rFonts w:ascii="Times New Roman" w:hAnsi="Times New Roman" w:cs="Times New Roman"/>
          <w:b/>
          <w:spacing w:val="33"/>
          <w:sz w:val="44"/>
          <w:szCs w:val="24"/>
        </w:rPr>
        <w:t xml:space="preserve"> </w:t>
      </w:r>
      <w:r w:rsidR="00104DCD" w:rsidRPr="00287464">
        <w:rPr>
          <w:rFonts w:ascii="Times New Roman" w:hAnsi="Times New Roman" w:cs="Times New Roman"/>
          <w:b/>
          <w:spacing w:val="33"/>
          <w:sz w:val="44"/>
          <w:szCs w:val="24"/>
        </w:rPr>
        <w:t>排</w:t>
      </w:r>
    </w:p>
    <w:p w14:paraId="4E2D7B39" w14:textId="77777777" w:rsidR="00104DCD" w:rsidRPr="00396F2E" w:rsidRDefault="00104DCD" w:rsidP="00104DCD">
      <w:pPr>
        <w:spacing w:line="692" w:lineRule="exact"/>
        <w:jc w:val="center"/>
        <w:rPr>
          <w:rFonts w:ascii="Times New Roman" w:eastAsia="微软雅黑" w:hAnsi="Times New Roman" w:cs="Times New Roman"/>
          <w:sz w:val="40"/>
        </w:rPr>
        <w:sectPr w:rsidR="00104DCD" w:rsidRPr="00396F2E">
          <w:footerReference w:type="default" r:id="rId8"/>
          <w:pgSz w:w="11910" w:h="16840"/>
          <w:pgMar w:top="1200" w:right="560" w:bottom="1120" w:left="660" w:header="0" w:footer="938" w:gutter="0"/>
          <w:cols w:num="2" w:space="720" w:equalWidth="0">
            <w:col w:w="1176" w:space="845"/>
            <w:col w:w="8669"/>
          </w:cols>
        </w:sectPr>
      </w:pPr>
    </w:p>
    <w:tbl>
      <w:tblPr>
        <w:tblStyle w:val="TableNormal"/>
        <w:tblW w:w="0" w:type="auto"/>
        <w:tblInd w:w="14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76"/>
        <w:gridCol w:w="1701"/>
        <w:gridCol w:w="3118"/>
        <w:gridCol w:w="1843"/>
      </w:tblGrid>
      <w:tr w:rsidR="00B434BC" w:rsidRPr="00396F2E" w14:paraId="09EB2D35" w14:textId="77777777" w:rsidTr="00A1372D">
        <w:trPr>
          <w:trHeight w:val="567"/>
        </w:trPr>
        <w:tc>
          <w:tcPr>
            <w:tcW w:w="7938" w:type="dxa"/>
            <w:gridSpan w:val="4"/>
            <w:tcBorders>
              <w:top w:val="nil"/>
              <w:bottom w:val="nil"/>
            </w:tcBorders>
          </w:tcPr>
          <w:p w14:paraId="310AE475" w14:textId="48B5CAEE" w:rsidR="00B434BC" w:rsidRDefault="00FE5C4B" w:rsidP="00B434BC">
            <w:pPr>
              <w:pStyle w:val="TableParagraph"/>
              <w:spacing w:before="143"/>
              <w:ind w:left="136" w:right="131"/>
              <w:rPr>
                <w:sz w:val="21"/>
              </w:rPr>
            </w:pPr>
            <w:r>
              <w:rPr>
                <w:rFonts w:hint="eastAsia"/>
                <w:noProof/>
                <w:sz w:val="21"/>
              </w:rPr>
              <w:lastRenderedPageBreak/>
              <mc:AlternateContent>
                <mc:Choice Requires="wpg">
                  <w:drawing>
                    <wp:anchor distT="0" distB="0" distL="114300" distR="114300" simplePos="0" relativeHeight="251671552" behindDoc="0" locked="0" layoutInCell="1" allowOverlap="1" wp14:anchorId="0136DE36" wp14:editId="67E39481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-2540</wp:posOffset>
                      </wp:positionV>
                      <wp:extent cx="5035550" cy="353984"/>
                      <wp:effectExtent l="0" t="0" r="31750" b="8255"/>
                      <wp:wrapNone/>
                      <wp:docPr id="1322682579" name="组合 1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035550" cy="353984"/>
                                <a:chOff x="0" y="0"/>
                                <a:chExt cx="5035550" cy="353984"/>
                              </a:xfrm>
                            </wpg:grpSpPr>
                            <wps:wsp>
                              <wps:cNvPr id="803241294" name="直接连接符 5"/>
                              <wps:cNvCnPr/>
                              <wps:spPr>
                                <a:xfrm>
                                  <a:off x="0" y="0"/>
                                  <a:ext cx="5035550" cy="0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631191716" name="直接连接符 6"/>
                              <wps:cNvCnPr/>
                              <wps:spPr>
                                <a:xfrm flipV="1">
                                  <a:off x="807720" y="7620"/>
                                  <a:ext cx="0" cy="346364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38383087" name="直接连接符 13"/>
                              <wps:cNvCnPr/>
                              <wps:spPr>
                                <a:xfrm>
                                  <a:off x="807720" y="350234"/>
                                  <a:ext cx="4227830" cy="0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C251FFA" id="组合 14" o:spid="_x0000_s1026" style="position:absolute;left:0;text-align:left;margin-left:-.35pt;margin-top:-.2pt;width:396.5pt;height:27.85pt;z-index:251671552" coordsize="50355,35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">
                      <v:line id="直接连接符 5" o:spid="_x0000_s1027" style="position:absolute;visibility:visible;mso-wrap-style:square" from="0,0" to="50355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" strokecolor="black [3200]" strokeweight=".5pt">
                        <v:stroke joinstyle="miter"/>
                      </v:line>
                      <v:line id="直接连接符 6" o:spid="_x0000_s1028" style="position:absolute;flip:y;visibility:visible;mso-wrap-style:square" from="8077,76" to="8077,35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" strokecolor="black [3200]" strokeweight=".5pt">
                        <v:stroke joinstyle="miter"/>
                      </v:line>
                      <v:line id="直接连接符 13" o:spid="_x0000_s1029" style="position:absolute;visibility:visible;mso-wrap-style:square" from="8077,3502" to="50355,35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" strokecolor="black [3200]" strokeweight=".5pt">
                        <v:stroke joinstyle="miter"/>
                      </v:line>
                    </v:group>
                  </w:pict>
                </mc:Fallback>
              </mc:AlternateContent>
            </w:r>
            <w:r w:rsidR="00A67EDE">
              <w:rPr>
                <w:rFonts w:hint="eastAsia"/>
                <w:sz w:val="21"/>
                <w:lang w:eastAsia="zh-CN"/>
              </w:rPr>
              <w:t xml:space="preserve"> </w:t>
            </w:r>
            <w:r w:rsidR="00A67EDE">
              <w:rPr>
                <w:sz w:val="21"/>
                <w:lang w:eastAsia="zh-CN"/>
              </w:rPr>
              <w:t xml:space="preserve">      </w:t>
            </w:r>
            <w:r w:rsidR="00B434BC">
              <w:rPr>
                <w:rFonts w:hint="eastAsia"/>
                <w:sz w:val="21"/>
                <w:lang w:eastAsia="zh-CN"/>
              </w:rPr>
              <w:t>研讨会</w:t>
            </w:r>
          </w:p>
        </w:tc>
      </w:tr>
      <w:tr w:rsidR="005D37A3" w:rsidRPr="00396F2E" w14:paraId="0F1FC1A2" w14:textId="77777777" w:rsidTr="00A1372D">
        <w:trPr>
          <w:trHeight w:val="567"/>
        </w:trPr>
        <w:tc>
          <w:tcPr>
            <w:tcW w:w="1276" w:type="dxa"/>
            <w:vMerge w:val="restart"/>
            <w:tcBorders>
              <w:top w:val="nil"/>
            </w:tcBorders>
          </w:tcPr>
          <w:p w14:paraId="51381EB7" w14:textId="77777777" w:rsidR="00A67EDE" w:rsidRDefault="00A67EDE" w:rsidP="00C41F3C">
            <w:pPr>
              <w:rPr>
                <w:rFonts w:ascii="Times New Roman" w:eastAsia="Times New Roman"/>
                <w:sz w:val="24"/>
              </w:rPr>
            </w:pPr>
          </w:p>
          <w:p w14:paraId="0B5674CE" w14:textId="77777777" w:rsidR="00A67EDE" w:rsidRDefault="00A67EDE" w:rsidP="00C41F3C">
            <w:pPr>
              <w:rPr>
                <w:rFonts w:ascii="Times New Roman" w:eastAsia="Times New Roman"/>
                <w:sz w:val="24"/>
              </w:rPr>
            </w:pPr>
          </w:p>
          <w:p w14:paraId="3948DF49" w14:textId="77777777" w:rsidR="00A67EDE" w:rsidRDefault="00A67EDE" w:rsidP="00B434BC">
            <w:pPr>
              <w:rPr>
                <w:rFonts w:ascii="Times New Roman" w:eastAsia="Times New Roman"/>
                <w:sz w:val="24"/>
              </w:rPr>
            </w:pPr>
          </w:p>
          <w:p w14:paraId="2186E041" w14:textId="77777777" w:rsidR="00A67EDE" w:rsidRDefault="00A67EDE" w:rsidP="00B434BC">
            <w:pPr>
              <w:rPr>
                <w:rFonts w:ascii="Times New Roman" w:eastAsia="Times New Roman"/>
                <w:sz w:val="24"/>
              </w:rPr>
            </w:pPr>
          </w:p>
          <w:p w14:paraId="1E31EF6C" w14:textId="3BAAC651" w:rsidR="005D37A3" w:rsidRDefault="00A67EDE" w:rsidP="00A67EDE">
            <w:pPr>
              <w:jc w:val="center"/>
              <w:rPr>
                <w:rFonts w:ascii="Times New Roman" w:eastAsia="Times New Roman"/>
                <w:sz w:val="24"/>
              </w:rPr>
            </w:pPr>
            <w:r>
              <w:rPr>
                <w:rFonts w:ascii="Times New Roman" w:eastAsia="Times New Roman"/>
                <w:sz w:val="24"/>
              </w:rPr>
              <w:t xml:space="preserve">7 </w:t>
            </w:r>
            <w:r>
              <w:rPr>
                <w:spacing w:val="-30"/>
                <w:sz w:val="24"/>
              </w:rPr>
              <w:t xml:space="preserve">月 </w:t>
            </w:r>
            <w:r>
              <w:rPr>
                <w:rFonts w:ascii="Times New Roman" w:eastAsia="Times New Roman"/>
                <w:sz w:val="24"/>
              </w:rPr>
              <w:t xml:space="preserve">15 </w:t>
            </w:r>
            <w:r>
              <w:rPr>
                <w:sz w:val="24"/>
              </w:rPr>
              <w:t>日</w:t>
            </w:r>
          </w:p>
        </w:tc>
        <w:tc>
          <w:tcPr>
            <w:tcW w:w="1701" w:type="dxa"/>
            <w:tcBorders>
              <w:top w:val="nil"/>
            </w:tcBorders>
          </w:tcPr>
          <w:p w14:paraId="7CBAB94E" w14:textId="4309542B" w:rsidR="005D37A3" w:rsidRDefault="003D7ABE" w:rsidP="00B434BC">
            <w:pPr>
              <w:pStyle w:val="TableParagraph"/>
              <w:spacing w:before="240"/>
              <w:ind w:right="174"/>
              <w:jc w:val="right"/>
              <w:rPr>
                <w:rFonts w:ascii="Times New Roman" w:eastAsia="Times New Roman" w:hAnsi="Times New Roman" w:cs="Times New Roman"/>
                <w:sz w:val="21"/>
              </w:rPr>
            </w:pPr>
            <w:r>
              <w:rPr>
                <w:rFonts w:ascii="Times New Roman" w:eastAsia="Times New Roman" w:hAnsi="Times New Roman" w:cs="Times New Roman"/>
                <w:sz w:val="21"/>
              </w:rPr>
              <w:t>0</w:t>
            </w:r>
            <w:r w:rsidR="005D37A3">
              <w:rPr>
                <w:rFonts w:ascii="Times New Roman" w:eastAsia="Times New Roman" w:hAnsi="Times New Roman" w:cs="Times New Roman"/>
                <w:sz w:val="21"/>
              </w:rPr>
              <w:t>9</w:t>
            </w:r>
            <w:r w:rsidR="005D37A3" w:rsidRPr="00396F2E">
              <w:rPr>
                <w:rFonts w:ascii="Times New Roman" w:hAnsi="Times New Roman" w:cs="Times New Roman"/>
                <w:sz w:val="21"/>
              </w:rPr>
              <w:t>：</w:t>
            </w:r>
            <w:r w:rsidR="005D37A3">
              <w:rPr>
                <w:rFonts w:ascii="Times New Roman" w:eastAsia="Times New Roman" w:hAnsi="Times New Roman" w:cs="Times New Roman"/>
                <w:sz w:val="21"/>
              </w:rPr>
              <w:t>3</w:t>
            </w:r>
            <w:r w:rsidR="005D37A3" w:rsidRPr="00396F2E">
              <w:rPr>
                <w:rFonts w:ascii="Times New Roman" w:eastAsia="Times New Roman" w:hAnsi="Times New Roman" w:cs="Times New Roman"/>
                <w:sz w:val="21"/>
              </w:rPr>
              <w:t>0-12</w:t>
            </w:r>
            <w:r w:rsidR="005D37A3" w:rsidRPr="00396F2E">
              <w:rPr>
                <w:rFonts w:ascii="Times New Roman" w:hAnsi="Times New Roman" w:cs="Times New Roman"/>
                <w:sz w:val="21"/>
              </w:rPr>
              <w:t>：</w:t>
            </w:r>
            <w:r w:rsidR="005D37A3" w:rsidRPr="00396F2E">
              <w:rPr>
                <w:rFonts w:ascii="Times New Roman" w:eastAsia="Times New Roman" w:hAnsi="Times New Roman" w:cs="Times New Roman"/>
                <w:sz w:val="21"/>
              </w:rPr>
              <w:t>00</w:t>
            </w:r>
          </w:p>
        </w:tc>
        <w:tc>
          <w:tcPr>
            <w:tcW w:w="3118" w:type="dxa"/>
            <w:tcBorders>
              <w:top w:val="nil"/>
            </w:tcBorders>
          </w:tcPr>
          <w:p w14:paraId="2263D295" w14:textId="6C5382F7" w:rsidR="005D37A3" w:rsidRPr="00396F2E" w:rsidRDefault="005D37A3" w:rsidP="00B434BC">
            <w:pPr>
              <w:pStyle w:val="TableParagraph"/>
              <w:spacing w:before="240"/>
              <w:ind w:left="66" w:right="60"/>
              <w:rPr>
                <w:rFonts w:ascii="Times New Roman" w:hAnsi="Times New Roman" w:cs="Times New Roman"/>
                <w:sz w:val="21"/>
              </w:rPr>
            </w:pPr>
            <w:proofErr w:type="spellStart"/>
            <w:r w:rsidRPr="00396F2E">
              <w:rPr>
                <w:rFonts w:ascii="Times New Roman" w:hAnsi="Times New Roman" w:cs="Times New Roman"/>
                <w:sz w:val="21"/>
              </w:rPr>
              <w:t>实验室建设及实验教学创新</w:t>
            </w:r>
            <w:proofErr w:type="spellEnd"/>
            <w:r w:rsidR="009E6379">
              <w:rPr>
                <w:rFonts w:ascii="Times New Roman" w:hAnsi="Times New Roman" w:cs="Times New Roman" w:hint="eastAsia"/>
                <w:sz w:val="21"/>
                <w:lang w:eastAsia="zh-CN"/>
              </w:rPr>
              <w:t>和</w:t>
            </w:r>
            <w:proofErr w:type="spellStart"/>
            <w:r w:rsidR="009E6379" w:rsidRPr="009E6379">
              <w:rPr>
                <w:rFonts w:ascii="Times New Roman" w:hAnsi="Times New Roman" w:cs="Times New Roman" w:hint="eastAsia"/>
                <w:sz w:val="21"/>
              </w:rPr>
              <w:t>专业工程认证及一流专业与一流课程建设</w:t>
            </w:r>
            <w:proofErr w:type="spellEnd"/>
          </w:p>
        </w:tc>
        <w:tc>
          <w:tcPr>
            <w:tcW w:w="1843" w:type="dxa"/>
            <w:tcBorders>
              <w:top w:val="nil"/>
            </w:tcBorders>
          </w:tcPr>
          <w:p w14:paraId="0F70BC01" w14:textId="77777777" w:rsidR="005D37A3" w:rsidRDefault="005D37A3" w:rsidP="00B434BC">
            <w:pPr>
              <w:pStyle w:val="TableParagraph"/>
              <w:spacing w:before="147"/>
              <w:ind w:left="136" w:right="131"/>
              <w:rPr>
                <w:rFonts w:ascii="Times New Roman" w:hAnsi="Times New Roman" w:cs="Times New Roman"/>
                <w:sz w:val="21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1"/>
                <w:lang w:eastAsia="zh-CN"/>
              </w:rPr>
              <w:t>化工楼</w:t>
            </w:r>
          </w:p>
          <w:p w14:paraId="6A9271AC" w14:textId="72E929E2" w:rsidR="005D37A3" w:rsidRDefault="005D37A3" w:rsidP="00B434BC">
            <w:pPr>
              <w:pStyle w:val="TableParagraph"/>
              <w:spacing w:before="143"/>
              <w:ind w:left="136" w:right="131"/>
              <w:rPr>
                <w:sz w:val="21"/>
              </w:rPr>
            </w:pPr>
            <w:r>
              <w:rPr>
                <w:rFonts w:ascii="Times New Roman" w:hAnsi="Times New Roman" w:cs="Times New Roman" w:hint="eastAsia"/>
                <w:sz w:val="21"/>
                <w:lang w:eastAsia="zh-CN"/>
              </w:rPr>
              <w:t>2</w:t>
            </w:r>
            <w:r>
              <w:rPr>
                <w:rFonts w:ascii="Times New Roman" w:hAnsi="Times New Roman" w:cs="Times New Roman"/>
                <w:sz w:val="21"/>
                <w:lang w:eastAsia="zh-CN"/>
              </w:rPr>
              <w:t>35</w:t>
            </w:r>
            <w:r>
              <w:rPr>
                <w:rFonts w:ascii="Times New Roman" w:hAnsi="Times New Roman" w:cs="Times New Roman" w:hint="eastAsia"/>
                <w:sz w:val="21"/>
                <w:lang w:eastAsia="zh-CN"/>
              </w:rPr>
              <w:t>会议室</w:t>
            </w:r>
          </w:p>
        </w:tc>
      </w:tr>
      <w:tr w:rsidR="005D37A3" w:rsidRPr="00396F2E" w14:paraId="351C8E9B" w14:textId="77777777" w:rsidTr="00A1372D">
        <w:trPr>
          <w:trHeight w:val="567"/>
        </w:trPr>
        <w:tc>
          <w:tcPr>
            <w:tcW w:w="1276" w:type="dxa"/>
            <w:vMerge/>
          </w:tcPr>
          <w:p w14:paraId="08E0A240" w14:textId="77777777" w:rsidR="005D37A3" w:rsidRDefault="005D37A3" w:rsidP="00B434BC">
            <w:pPr>
              <w:rPr>
                <w:rFonts w:ascii="Times New Roman" w:eastAsia="Times New Roman"/>
                <w:sz w:val="24"/>
              </w:rPr>
            </w:pPr>
          </w:p>
        </w:tc>
        <w:tc>
          <w:tcPr>
            <w:tcW w:w="1701" w:type="dxa"/>
          </w:tcPr>
          <w:p w14:paraId="2CBD2ED8" w14:textId="75F8B3CA" w:rsidR="005D37A3" w:rsidRDefault="005D37A3" w:rsidP="003D7ABE">
            <w:pPr>
              <w:pStyle w:val="TableParagraph"/>
              <w:spacing w:before="120"/>
              <w:ind w:right="174"/>
              <w:jc w:val="right"/>
              <w:rPr>
                <w:rFonts w:ascii="Times New Roman" w:eastAsia="Times New Roman" w:hAnsi="Times New Roman" w:cs="Times New Roman"/>
                <w:sz w:val="21"/>
              </w:rPr>
            </w:pPr>
            <w:r w:rsidRPr="00396F2E">
              <w:rPr>
                <w:rFonts w:ascii="Times New Roman" w:eastAsia="Times New Roman" w:hAnsi="Times New Roman" w:cs="Times New Roman"/>
                <w:sz w:val="21"/>
              </w:rPr>
              <w:t>12</w:t>
            </w:r>
            <w:r w:rsidRPr="00396F2E">
              <w:rPr>
                <w:rFonts w:ascii="Times New Roman" w:hAnsi="Times New Roman" w:cs="Times New Roman"/>
                <w:sz w:val="21"/>
              </w:rPr>
              <w:t>：</w:t>
            </w:r>
            <w:r w:rsidRPr="00396F2E">
              <w:rPr>
                <w:rFonts w:ascii="Times New Roman" w:eastAsia="Times New Roman" w:hAnsi="Times New Roman" w:cs="Times New Roman"/>
                <w:sz w:val="21"/>
              </w:rPr>
              <w:t>00-13</w:t>
            </w:r>
            <w:r w:rsidRPr="00396F2E">
              <w:rPr>
                <w:rFonts w:ascii="Times New Roman" w:hAnsi="Times New Roman" w:cs="Times New Roman"/>
                <w:sz w:val="21"/>
              </w:rPr>
              <w:t>：</w:t>
            </w:r>
            <w:r w:rsidRPr="00396F2E">
              <w:rPr>
                <w:rFonts w:ascii="Times New Roman" w:eastAsia="Times New Roman" w:hAnsi="Times New Roman" w:cs="Times New Roman"/>
                <w:sz w:val="21"/>
              </w:rPr>
              <w:t>50</w:t>
            </w:r>
          </w:p>
        </w:tc>
        <w:tc>
          <w:tcPr>
            <w:tcW w:w="3118" w:type="dxa"/>
          </w:tcPr>
          <w:p w14:paraId="70BAD3C8" w14:textId="611653C7" w:rsidR="005D37A3" w:rsidRPr="00396F2E" w:rsidRDefault="005D37A3" w:rsidP="003D7ABE">
            <w:pPr>
              <w:pStyle w:val="TableParagraph"/>
              <w:spacing w:before="120"/>
              <w:ind w:left="66" w:right="60"/>
              <w:rPr>
                <w:rFonts w:ascii="Times New Roman" w:hAnsi="Times New Roman" w:cs="Times New Roman"/>
                <w:sz w:val="21"/>
              </w:rPr>
            </w:pPr>
            <w:proofErr w:type="spellStart"/>
            <w:r w:rsidRPr="00396F2E">
              <w:rPr>
                <w:rFonts w:ascii="Times New Roman" w:hAnsi="Times New Roman" w:cs="Times New Roman"/>
                <w:sz w:val="21"/>
              </w:rPr>
              <w:t>午餐</w:t>
            </w:r>
            <w:proofErr w:type="spellEnd"/>
          </w:p>
        </w:tc>
        <w:tc>
          <w:tcPr>
            <w:tcW w:w="1843" w:type="dxa"/>
          </w:tcPr>
          <w:p w14:paraId="4A5B8C27" w14:textId="3098DBD3" w:rsidR="005D37A3" w:rsidRDefault="005D37A3" w:rsidP="00B434BC">
            <w:pPr>
              <w:pStyle w:val="TableParagraph"/>
              <w:spacing w:before="143"/>
              <w:ind w:left="136" w:right="131"/>
              <w:rPr>
                <w:sz w:val="21"/>
              </w:rPr>
            </w:pPr>
            <w:proofErr w:type="spellStart"/>
            <w:r>
              <w:rPr>
                <w:rFonts w:hint="eastAsia"/>
                <w:sz w:val="21"/>
              </w:rPr>
              <w:t>化工</w:t>
            </w:r>
            <w:r>
              <w:rPr>
                <w:sz w:val="21"/>
              </w:rPr>
              <w:t>楼</w:t>
            </w:r>
            <w:proofErr w:type="spellEnd"/>
          </w:p>
        </w:tc>
      </w:tr>
      <w:tr w:rsidR="005D37A3" w:rsidRPr="00396F2E" w14:paraId="7DD848A2" w14:textId="77777777" w:rsidTr="00A1372D">
        <w:trPr>
          <w:trHeight w:val="567"/>
        </w:trPr>
        <w:tc>
          <w:tcPr>
            <w:tcW w:w="1276" w:type="dxa"/>
            <w:vMerge/>
          </w:tcPr>
          <w:p w14:paraId="578AA004" w14:textId="77777777" w:rsidR="005D37A3" w:rsidRDefault="005D37A3" w:rsidP="00B434BC">
            <w:pPr>
              <w:rPr>
                <w:rFonts w:ascii="Times New Roman" w:eastAsia="Times New Roman"/>
                <w:sz w:val="24"/>
              </w:rPr>
            </w:pPr>
          </w:p>
        </w:tc>
        <w:tc>
          <w:tcPr>
            <w:tcW w:w="1701" w:type="dxa"/>
          </w:tcPr>
          <w:p w14:paraId="7C29A0DA" w14:textId="73360205" w:rsidR="005D37A3" w:rsidRDefault="005D37A3" w:rsidP="00B434BC">
            <w:pPr>
              <w:pStyle w:val="TableParagraph"/>
              <w:spacing w:before="240"/>
              <w:ind w:right="174"/>
              <w:jc w:val="right"/>
              <w:rPr>
                <w:rFonts w:ascii="Times New Roman" w:eastAsia="Times New Roman" w:hAnsi="Times New Roman" w:cs="Times New Roman"/>
                <w:sz w:val="21"/>
              </w:rPr>
            </w:pPr>
            <w:r w:rsidRPr="00396F2E">
              <w:rPr>
                <w:rFonts w:ascii="Times New Roman" w:eastAsia="Times New Roman" w:hAnsi="Times New Roman" w:cs="Times New Roman"/>
                <w:sz w:val="21"/>
              </w:rPr>
              <w:t>14</w:t>
            </w:r>
            <w:r w:rsidRPr="00396F2E">
              <w:rPr>
                <w:rFonts w:ascii="Times New Roman" w:hAnsi="Times New Roman" w:cs="Times New Roman"/>
                <w:sz w:val="21"/>
              </w:rPr>
              <w:t>：</w:t>
            </w:r>
            <w:r w:rsidRPr="00396F2E">
              <w:rPr>
                <w:rFonts w:ascii="Times New Roman" w:eastAsia="Times New Roman" w:hAnsi="Times New Roman" w:cs="Times New Roman"/>
                <w:sz w:val="21"/>
              </w:rPr>
              <w:t>00-16</w:t>
            </w:r>
            <w:r w:rsidRPr="00396F2E">
              <w:rPr>
                <w:rFonts w:ascii="Times New Roman" w:hAnsi="Times New Roman" w:cs="Times New Roman"/>
                <w:sz w:val="21"/>
              </w:rPr>
              <w:t>：</w:t>
            </w:r>
            <w:r w:rsidRPr="00396F2E">
              <w:rPr>
                <w:rFonts w:ascii="Times New Roman" w:eastAsia="Times New Roman" w:hAnsi="Times New Roman" w:cs="Times New Roman"/>
                <w:sz w:val="21"/>
              </w:rPr>
              <w:t>00</w:t>
            </w:r>
          </w:p>
        </w:tc>
        <w:tc>
          <w:tcPr>
            <w:tcW w:w="3118" w:type="dxa"/>
          </w:tcPr>
          <w:p w14:paraId="640CBE82" w14:textId="1D355A70" w:rsidR="005D37A3" w:rsidRPr="00396F2E" w:rsidRDefault="005D37A3" w:rsidP="00B434BC">
            <w:pPr>
              <w:pStyle w:val="TableParagraph"/>
              <w:spacing w:before="240"/>
              <w:ind w:left="66" w:right="60"/>
              <w:rPr>
                <w:rFonts w:ascii="Times New Roman" w:hAnsi="Times New Roman" w:cs="Times New Roman"/>
                <w:sz w:val="21"/>
              </w:rPr>
            </w:pPr>
            <w:r>
              <w:rPr>
                <w:rFonts w:ascii="Times New Roman" w:hAnsi="Times New Roman" w:cs="Times New Roman" w:hint="eastAsia"/>
                <w:sz w:val="21"/>
                <w:lang w:eastAsia="zh-CN"/>
              </w:rPr>
              <w:t>欧</w:t>
            </w:r>
            <w:proofErr w:type="gramStart"/>
            <w:r w:rsidR="00DE6245">
              <w:rPr>
                <w:rFonts w:ascii="Times New Roman" w:hAnsi="Times New Roman" w:cs="Times New Roman" w:hint="eastAsia"/>
                <w:sz w:val="21"/>
                <w:lang w:eastAsia="zh-CN"/>
              </w:rPr>
              <w:t>倍</w:t>
            </w:r>
            <w:proofErr w:type="gramEnd"/>
            <w:r>
              <w:rPr>
                <w:rFonts w:ascii="Times New Roman" w:hAnsi="Times New Roman" w:cs="Times New Roman" w:hint="eastAsia"/>
                <w:sz w:val="21"/>
                <w:lang w:eastAsia="zh-CN"/>
              </w:rPr>
              <w:t>尔和东方</w:t>
            </w:r>
            <w:r w:rsidR="00A67EDE">
              <w:rPr>
                <w:rFonts w:ascii="Times New Roman" w:hAnsi="Times New Roman" w:cs="Times New Roman" w:hint="eastAsia"/>
                <w:sz w:val="21"/>
                <w:lang w:eastAsia="zh-CN"/>
              </w:rPr>
              <w:t>仿真</w:t>
            </w:r>
            <w:r>
              <w:rPr>
                <w:rFonts w:ascii="Times New Roman" w:hAnsi="Times New Roman" w:cs="Times New Roman" w:hint="eastAsia"/>
                <w:sz w:val="21"/>
                <w:lang w:eastAsia="zh-CN"/>
              </w:rPr>
              <w:t>赞助</w:t>
            </w:r>
            <w:proofErr w:type="gramStart"/>
            <w:r>
              <w:rPr>
                <w:rFonts w:ascii="Times New Roman" w:hAnsi="Times New Roman" w:cs="Times New Roman" w:hint="eastAsia"/>
                <w:sz w:val="21"/>
                <w:lang w:eastAsia="zh-CN"/>
              </w:rPr>
              <w:t>商相关</w:t>
            </w:r>
            <w:proofErr w:type="gramEnd"/>
            <w:r w:rsidR="005E76FC">
              <w:rPr>
                <w:rFonts w:ascii="Times New Roman" w:hAnsi="Times New Roman" w:cs="Times New Roman" w:hint="eastAsia"/>
                <w:sz w:val="21"/>
                <w:lang w:eastAsia="zh-CN"/>
              </w:rPr>
              <w:t>产品介绍</w:t>
            </w:r>
          </w:p>
        </w:tc>
        <w:tc>
          <w:tcPr>
            <w:tcW w:w="1843" w:type="dxa"/>
          </w:tcPr>
          <w:p w14:paraId="49B642DC" w14:textId="77777777" w:rsidR="005D37A3" w:rsidRDefault="005D37A3" w:rsidP="00B434BC">
            <w:pPr>
              <w:pStyle w:val="TableParagraph"/>
              <w:spacing w:before="147"/>
              <w:ind w:left="136" w:right="131"/>
              <w:rPr>
                <w:rFonts w:ascii="Times New Roman" w:hAnsi="Times New Roman" w:cs="Times New Roman"/>
                <w:sz w:val="21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1"/>
                <w:lang w:eastAsia="zh-CN"/>
              </w:rPr>
              <w:t>化工楼</w:t>
            </w:r>
          </w:p>
          <w:p w14:paraId="57F5700B" w14:textId="702FD234" w:rsidR="005D37A3" w:rsidRDefault="005D37A3" w:rsidP="00B434BC">
            <w:pPr>
              <w:pStyle w:val="TableParagraph"/>
              <w:spacing w:before="143"/>
              <w:ind w:left="136" w:right="131"/>
              <w:rPr>
                <w:sz w:val="21"/>
              </w:rPr>
            </w:pPr>
            <w:r>
              <w:rPr>
                <w:rFonts w:ascii="Times New Roman" w:hAnsi="Times New Roman" w:cs="Times New Roman" w:hint="eastAsia"/>
                <w:sz w:val="21"/>
                <w:lang w:eastAsia="zh-CN"/>
              </w:rPr>
              <w:t>2</w:t>
            </w:r>
            <w:r>
              <w:rPr>
                <w:rFonts w:ascii="Times New Roman" w:hAnsi="Times New Roman" w:cs="Times New Roman"/>
                <w:sz w:val="21"/>
                <w:lang w:eastAsia="zh-CN"/>
              </w:rPr>
              <w:t>35</w:t>
            </w:r>
            <w:r>
              <w:rPr>
                <w:rFonts w:ascii="Times New Roman" w:hAnsi="Times New Roman" w:cs="Times New Roman" w:hint="eastAsia"/>
                <w:sz w:val="21"/>
                <w:lang w:eastAsia="zh-CN"/>
              </w:rPr>
              <w:t>会议室</w:t>
            </w:r>
          </w:p>
        </w:tc>
      </w:tr>
      <w:tr w:rsidR="005D37A3" w:rsidRPr="00396F2E" w14:paraId="2180A356" w14:textId="77777777" w:rsidTr="00A1372D">
        <w:trPr>
          <w:trHeight w:val="567"/>
        </w:trPr>
        <w:tc>
          <w:tcPr>
            <w:tcW w:w="1276" w:type="dxa"/>
            <w:vMerge/>
          </w:tcPr>
          <w:p w14:paraId="7C57A4AA" w14:textId="77777777" w:rsidR="005D37A3" w:rsidRDefault="005D37A3" w:rsidP="000E0619">
            <w:pPr>
              <w:rPr>
                <w:rFonts w:ascii="Times New Roman" w:eastAsia="Times New Roman"/>
                <w:sz w:val="24"/>
              </w:rPr>
            </w:pPr>
          </w:p>
        </w:tc>
        <w:tc>
          <w:tcPr>
            <w:tcW w:w="1701" w:type="dxa"/>
          </w:tcPr>
          <w:p w14:paraId="4954F948" w14:textId="5A462FE8" w:rsidR="005D37A3" w:rsidRPr="00396F2E" w:rsidRDefault="005D37A3" w:rsidP="003D7ABE">
            <w:pPr>
              <w:pStyle w:val="TableParagraph"/>
              <w:spacing w:before="120"/>
              <w:ind w:right="174"/>
              <w:jc w:val="right"/>
              <w:rPr>
                <w:rFonts w:ascii="Times New Roman" w:eastAsia="Times New Roman" w:hAnsi="Times New Roman" w:cs="Times New Roman"/>
                <w:sz w:val="21"/>
              </w:rPr>
            </w:pPr>
            <w:r w:rsidRPr="00396F2E">
              <w:rPr>
                <w:rFonts w:ascii="Times New Roman" w:eastAsia="Times New Roman" w:hAnsi="Times New Roman" w:cs="Times New Roman"/>
                <w:sz w:val="21"/>
              </w:rPr>
              <w:t>17</w:t>
            </w:r>
            <w:r w:rsidRPr="00396F2E">
              <w:rPr>
                <w:rFonts w:ascii="Times New Roman" w:hAnsi="Times New Roman" w:cs="Times New Roman"/>
                <w:sz w:val="21"/>
              </w:rPr>
              <w:t>：</w:t>
            </w:r>
            <w:r w:rsidRPr="00396F2E">
              <w:rPr>
                <w:rFonts w:ascii="Times New Roman" w:eastAsia="Times New Roman" w:hAnsi="Times New Roman" w:cs="Times New Roman"/>
                <w:sz w:val="21"/>
              </w:rPr>
              <w:t>30-19</w:t>
            </w:r>
            <w:r w:rsidRPr="00396F2E">
              <w:rPr>
                <w:rFonts w:ascii="Times New Roman" w:hAnsi="Times New Roman" w:cs="Times New Roman"/>
                <w:sz w:val="21"/>
              </w:rPr>
              <w:t>：</w:t>
            </w:r>
            <w:r w:rsidRPr="00396F2E">
              <w:rPr>
                <w:rFonts w:ascii="Times New Roman" w:eastAsia="Times New Roman" w:hAnsi="Times New Roman" w:cs="Times New Roman"/>
                <w:sz w:val="21"/>
              </w:rPr>
              <w:t>30</w:t>
            </w:r>
          </w:p>
        </w:tc>
        <w:tc>
          <w:tcPr>
            <w:tcW w:w="3118" w:type="dxa"/>
          </w:tcPr>
          <w:p w14:paraId="5BEC0BCE" w14:textId="51A8C487" w:rsidR="005D37A3" w:rsidRDefault="005D37A3" w:rsidP="003D7ABE">
            <w:pPr>
              <w:pStyle w:val="TableParagraph"/>
              <w:spacing w:before="120"/>
              <w:ind w:left="66" w:right="60"/>
              <w:rPr>
                <w:rFonts w:ascii="Times New Roman" w:hAnsi="Times New Roman" w:cs="Times New Roman"/>
                <w:sz w:val="21"/>
              </w:rPr>
            </w:pPr>
            <w:proofErr w:type="spellStart"/>
            <w:r w:rsidRPr="00396F2E">
              <w:rPr>
                <w:rFonts w:ascii="Times New Roman" w:hAnsi="Times New Roman" w:cs="Times New Roman"/>
                <w:sz w:val="21"/>
              </w:rPr>
              <w:t>教师晚餐</w:t>
            </w:r>
            <w:proofErr w:type="spellEnd"/>
          </w:p>
        </w:tc>
        <w:tc>
          <w:tcPr>
            <w:tcW w:w="1843" w:type="dxa"/>
          </w:tcPr>
          <w:p w14:paraId="098DD713" w14:textId="52884270" w:rsidR="005D37A3" w:rsidRDefault="005D37A3" w:rsidP="000E0619">
            <w:pPr>
              <w:pStyle w:val="TableParagraph"/>
              <w:spacing w:before="147"/>
              <w:ind w:left="136" w:right="131"/>
              <w:rPr>
                <w:rFonts w:ascii="Times New Roman" w:hAnsi="Times New Roman" w:cs="Times New Roman"/>
                <w:sz w:val="21"/>
              </w:rPr>
            </w:pPr>
            <w:r>
              <w:rPr>
                <w:rFonts w:ascii="Times New Roman" w:hAnsi="Times New Roman" w:cs="Times New Roman" w:hint="eastAsia"/>
                <w:sz w:val="21"/>
                <w:lang w:eastAsia="zh-CN"/>
              </w:rPr>
              <w:t>双馨园酒店</w:t>
            </w:r>
          </w:p>
        </w:tc>
      </w:tr>
      <w:tr w:rsidR="000E0619" w:rsidRPr="00396F2E" w14:paraId="2B6E1C9E" w14:textId="77777777" w:rsidTr="00A1372D">
        <w:trPr>
          <w:trHeight w:val="567"/>
        </w:trPr>
        <w:tc>
          <w:tcPr>
            <w:tcW w:w="1276" w:type="dxa"/>
            <w:vMerge w:val="restart"/>
            <w:tcBorders>
              <w:top w:val="nil"/>
            </w:tcBorders>
          </w:tcPr>
          <w:p w14:paraId="570F9802" w14:textId="4AE6BFE4" w:rsidR="000E0619" w:rsidRDefault="000E0619" w:rsidP="000E0619">
            <w:pPr>
              <w:rPr>
                <w:rFonts w:ascii="Times New Roman" w:eastAsia="Times New Roman"/>
                <w:sz w:val="24"/>
              </w:rPr>
            </w:pPr>
          </w:p>
          <w:p w14:paraId="117E52F5" w14:textId="77777777" w:rsidR="000E0619" w:rsidRDefault="000E0619" w:rsidP="000E0619">
            <w:pPr>
              <w:rPr>
                <w:rFonts w:ascii="Times New Roman" w:eastAsia="Times New Roman"/>
                <w:sz w:val="24"/>
              </w:rPr>
            </w:pPr>
          </w:p>
          <w:p w14:paraId="4DC1AB56" w14:textId="77777777" w:rsidR="00A67EDE" w:rsidRDefault="00A67EDE" w:rsidP="000E0619">
            <w:pPr>
              <w:jc w:val="center"/>
              <w:rPr>
                <w:rFonts w:ascii="Times New Roman" w:eastAsia="Times New Roman"/>
                <w:sz w:val="24"/>
              </w:rPr>
            </w:pPr>
          </w:p>
          <w:p w14:paraId="73527183" w14:textId="4E55D463" w:rsidR="000E0619" w:rsidRPr="00396F2E" w:rsidRDefault="000E0619" w:rsidP="000E0619">
            <w:pPr>
              <w:jc w:val="center"/>
              <w:rPr>
                <w:rFonts w:ascii="Times New Roman" w:hAnsi="Times New Roman" w:cs="Times New Roman"/>
                <w:sz w:val="2"/>
                <w:szCs w:val="2"/>
              </w:rPr>
            </w:pPr>
            <w:r>
              <w:rPr>
                <w:rFonts w:ascii="Times New Roman" w:eastAsia="Times New Roman"/>
                <w:sz w:val="24"/>
              </w:rPr>
              <w:t xml:space="preserve">7 </w:t>
            </w:r>
            <w:r>
              <w:rPr>
                <w:spacing w:val="-30"/>
                <w:sz w:val="24"/>
              </w:rPr>
              <w:t xml:space="preserve">月 </w:t>
            </w:r>
            <w:r>
              <w:rPr>
                <w:rFonts w:ascii="Times New Roman" w:eastAsia="Times New Roman"/>
                <w:sz w:val="24"/>
              </w:rPr>
              <w:t xml:space="preserve">16 </w:t>
            </w:r>
            <w:r>
              <w:rPr>
                <w:sz w:val="24"/>
              </w:rPr>
              <w:t>日</w:t>
            </w:r>
          </w:p>
        </w:tc>
        <w:tc>
          <w:tcPr>
            <w:tcW w:w="1701" w:type="dxa"/>
          </w:tcPr>
          <w:p w14:paraId="3CD9A4AD" w14:textId="1260C85D" w:rsidR="000E0619" w:rsidRPr="000E0619" w:rsidRDefault="000E0619" w:rsidP="00A67EDE">
            <w:pPr>
              <w:spacing w:beforeLines="100" w:before="240"/>
              <w:jc w:val="center"/>
              <w:rPr>
                <w:rFonts w:ascii="Times New Roman" w:eastAsiaTheme="minorEastAsia" w:hAnsi="Times New Roman" w:cs="Times New Roman"/>
                <w:sz w:val="21"/>
                <w:lang w:eastAsia="zh-CN"/>
              </w:rPr>
            </w:pPr>
            <w:r w:rsidRPr="00396F2E">
              <w:rPr>
                <w:rFonts w:ascii="Times New Roman" w:eastAsia="Times New Roman" w:hAnsi="Times New Roman" w:cs="Times New Roman"/>
                <w:sz w:val="21"/>
              </w:rPr>
              <w:t>1</w:t>
            </w:r>
            <w:r>
              <w:rPr>
                <w:rFonts w:ascii="Times New Roman" w:eastAsia="Times New Roman" w:hAnsi="Times New Roman" w:cs="Times New Roman"/>
                <w:sz w:val="21"/>
              </w:rPr>
              <w:t>0</w:t>
            </w:r>
            <w:r w:rsidRPr="00396F2E">
              <w:rPr>
                <w:rFonts w:ascii="Times New Roman" w:hAnsi="Times New Roman" w:cs="Times New Roman"/>
                <w:sz w:val="21"/>
              </w:rPr>
              <w:t>：</w:t>
            </w:r>
            <w:r w:rsidRPr="00396F2E">
              <w:rPr>
                <w:rFonts w:ascii="Times New Roman" w:eastAsia="Times New Roman" w:hAnsi="Times New Roman" w:cs="Times New Roman"/>
                <w:sz w:val="21"/>
              </w:rPr>
              <w:t>00-1</w:t>
            </w:r>
            <w:r>
              <w:rPr>
                <w:rFonts w:ascii="Times New Roman" w:eastAsia="Times New Roman" w:hAnsi="Times New Roman" w:cs="Times New Roman"/>
                <w:sz w:val="21"/>
              </w:rPr>
              <w:t>1</w:t>
            </w:r>
            <w:r w:rsidRPr="00396F2E">
              <w:rPr>
                <w:rFonts w:ascii="Times New Roman" w:hAnsi="Times New Roman" w:cs="Times New Roman"/>
                <w:sz w:val="21"/>
              </w:rPr>
              <w:t>：</w:t>
            </w:r>
            <w:r>
              <w:rPr>
                <w:rFonts w:ascii="Times New Roman" w:eastAsia="Times New Roman" w:hAnsi="Times New Roman" w:cs="Times New Roman"/>
                <w:sz w:val="21"/>
              </w:rPr>
              <w:t>3</w:t>
            </w:r>
            <w:r w:rsidRPr="00396F2E">
              <w:rPr>
                <w:rFonts w:ascii="Times New Roman" w:eastAsia="Times New Roman" w:hAnsi="Times New Roman" w:cs="Times New Roman"/>
                <w:sz w:val="21"/>
              </w:rPr>
              <w:t>0</w:t>
            </w:r>
          </w:p>
        </w:tc>
        <w:tc>
          <w:tcPr>
            <w:tcW w:w="3118" w:type="dxa"/>
          </w:tcPr>
          <w:p w14:paraId="048F64E2" w14:textId="25F34BA3" w:rsidR="000E0619" w:rsidRPr="00396F2E" w:rsidRDefault="000E0619" w:rsidP="000E0619">
            <w:pPr>
              <w:pStyle w:val="TableParagraph"/>
              <w:spacing w:before="240"/>
              <w:ind w:left="66" w:right="60"/>
              <w:rPr>
                <w:rFonts w:ascii="Times New Roman" w:hAnsi="Times New Roman" w:cs="Times New Roman"/>
                <w:sz w:val="21"/>
              </w:rPr>
            </w:pPr>
            <w:r>
              <w:rPr>
                <w:rFonts w:ascii="Times New Roman" w:hAnsi="Times New Roman" w:cs="Times New Roman" w:hint="eastAsia"/>
                <w:sz w:val="21"/>
                <w:lang w:eastAsia="zh-CN"/>
              </w:rPr>
              <w:t>闭幕式</w:t>
            </w:r>
          </w:p>
        </w:tc>
        <w:tc>
          <w:tcPr>
            <w:tcW w:w="1843" w:type="dxa"/>
          </w:tcPr>
          <w:p w14:paraId="7240F5B4" w14:textId="77777777" w:rsidR="000E0619" w:rsidRPr="00945E72" w:rsidRDefault="000E0619" w:rsidP="000E0619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45E72">
              <w:rPr>
                <w:rFonts w:ascii="Times New Roman" w:hAnsi="Times New Roman" w:cs="Times New Roman"/>
              </w:rPr>
              <w:t>贤正楼</w:t>
            </w:r>
            <w:proofErr w:type="spellEnd"/>
          </w:p>
          <w:p w14:paraId="0C1DD206" w14:textId="4AC9D602" w:rsidR="000E0619" w:rsidRPr="00396F2E" w:rsidRDefault="000E0619" w:rsidP="000E0619">
            <w:pPr>
              <w:pStyle w:val="TableParagraph"/>
              <w:spacing w:before="143"/>
              <w:ind w:left="136" w:right="131"/>
              <w:rPr>
                <w:rFonts w:ascii="Times New Roman" w:hAnsi="Times New Roman" w:cs="Times New Roman"/>
                <w:sz w:val="21"/>
              </w:rPr>
            </w:pPr>
            <w:r w:rsidRPr="00945E72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 w:hint="eastAsia"/>
                <w:lang w:eastAsia="zh-CN"/>
              </w:rPr>
              <w:t>楼</w:t>
            </w:r>
            <w:proofErr w:type="spellStart"/>
            <w:r w:rsidRPr="00945E72">
              <w:rPr>
                <w:rFonts w:ascii="Times New Roman" w:hAnsi="Times New Roman" w:cs="Times New Roman"/>
              </w:rPr>
              <w:t>报告厅</w:t>
            </w:r>
            <w:proofErr w:type="spellEnd"/>
          </w:p>
        </w:tc>
      </w:tr>
      <w:tr w:rsidR="000E0619" w:rsidRPr="00396F2E" w14:paraId="2C4ABD45" w14:textId="77777777" w:rsidTr="00A1372D">
        <w:trPr>
          <w:trHeight w:val="567"/>
        </w:trPr>
        <w:tc>
          <w:tcPr>
            <w:tcW w:w="1276" w:type="dxa"/>
            <w:vMerge/>
            <w:tcBorders>
              <w:top w:val="nil"/>
              <w:bottom w:val="nil"/>
            </w:tcBorders>
          </w:tcPr>
          <w:p w14:paraId="3A4C9292" w14:textId="77777777" w:rsidR="000E0619" w:rsidRPr="00396F2E" w:rsidRDefault="000E0619" w:rsidP="000E0619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701" w:type="dxa"/>
          </w:tcPr>
          <w:p w14:paraId="269FB538" w14:textId="257A3C26" w:rsidR="000E0619" w:rsidRPr="00396F2E" w:rsidRDefault="000E0619" w:rsidP="00A67EDE">
            <w:pPr>
              <w:spacing w:beforeLines="50" w:before="120"/>
              <w:jc w:val="center"/>
              <w:rPr>
                <w:rFonts w:ascii="Times New Roman" w:eastAsia="Times New Roman" w:hAnsi="Times New Roman" w:cs="Times New Roman"/>
                <w:sz w:val="21"/>
              </w:rPr>
            </w:pPr>
            <w:r w:rsidRPr="00396F2E">
              <w:rPr>
                <w:rFonts w:ascii="Times New Roman" w:eastAsia="Times New Roman" w:hAnsi="Times New Roman" w:cs="Times New Roman"/>
                <w:sz w:val="21"/>
              </w:rPr>
              <w:t>1</w:t>
            </w:r>
            <w:r>
              <w:rPr>
                <w:rFonts w:ascii="Times New Roman" w:eastAsia="Times New Roman" w:hAnsi="Times New Roman" w:cs="Times New Roman"/>
                <w:sz w:val="21"/>
              </w:rPr>
              <w:t>2</w:t>
            </w:r>
            <w:r w:rsidRPr="00396F2E">
              <w:rPr>
                <w:rFonts w:ascii="Times New Roman" w:hAnsi="Times New Roman" w:cs="Times New Roman"/>
                <w:sz w:val="21"/>
              </w:rPr>
              <w:t>：</w:t>
            </w:r>
            <w:r>
              <w:rPr>
                <w:rFonts w:ascii="Times New Roman" w:eastAsia="Times New Roman" w:hAnsi="Times New Roman" w:cs="Times New Roman"/>
                <w:sz w:val="21"/>
              </w:rPr>
              <w:t>0</w:t>
            </w:r>
            <w:r w:rsidRPr="00396F2E">
              <w:rPr>
                <w:rFonts w:ascii="Times New Roman" w:eastAsia="Times New Roman" w:hAnsi="Times New Roman" w:cs="Times New Roman"/>
                <w:sz w:val="21"/>
              </w:rPr>
              <w:t>0-</w:t>
            </w:r>
            <w:r>
              <w:rPr>
                <w:rFonts w:ascii="Times New Roman" w:eastAsia="Times New Roman" w:hAnsi="Times New Roman" w:cs="Times New Roman"/>
                <w:sz w:val="21"/>
              </w:rPr>
              <w:t>13</w:t>
            </w:r>
            <w:r w:rsidR="00257F27">
              <w:rPr>
                <w:sz w:val="21"/>
              </w:rPr>
              <w:t>：</w:t>
            </w:r>
            <w:r>
              <w:rPr>
                <w:sz w:val="21"/>
                <w:lang w:eastAsia="zh-CN"/>
              </w:rPr>
              <w:t>00</w:t>
            </w:r>
          </w:p>
        </w:tc>
        <w:tc>
          <w:tcPr>
            <w:tcW w:w="3118" w:type="dxa"/>
          </w:tcPr>
          <w:p w14:paraId="57F7F870" w14:textId="4936DEBB" w:rsidR="000E0619" w:rsidRPr="00396F2E" w:rsidRDefault="000E0619" w:rsidP="000E0619">
            <w:pPr>
              <w:pStyle w:val="TableParagraph"/>
              <w:spacing w:before="145"/>
              <w:ind w:left="66" w:right="60"/>
              <w:rPr>
                <w:rFonts w:ascii="Times New Roman" w:hAnsi="Times New Roman" w:cs="Times New Roman"/>
                <w:sz w:val="21"/>
              </w:rPr>
            </w:pPr>
            <w:r>
              <w:rPr>
                <w:rFonts w:ascii="Times New Roman" w:hAnsi="Times New Roman" w:cs="Times New Roman" w:hint="eastAsia"/>
                <w:sz w:val="21"/>
                <w:lang w:eastAsia="zh-CN"/>
              </w:rPr>
              <w:t>午餐</w:t>
            </w:r>
          </w:p>
        </w:tc>
        <w:tc>
          <w:tcPr>
            <w:tcW w:w="1843" w:type="dxa"/>
          </w:tcPr>
          <w:p w14:paraId="5F02CB62" w14:textId="2E4FD1D2" w:rsidR="000E0619" w:rsidRPr="00D675C8" w:rsidRDefault="000E0619" w:rsidP="000E0619">
            <w:pPr>
              <w:pStyle w:val="TableParagraph"/>
              <w:spacing w:beforeLines="50" w:before="120"/>
              <w:rPr>
                <w:rFonts w:ascii="Times New Roman" w:hAnsi="Times New Roman" w:cs="Times New Roman"/>
                <w:sz w:val="21"/>
                <w:szCs w:val="21"/>
              </w:rPr>
            </w:pPr>
            <w:r w:rsidRPr="00D675C8">
              <w:rPr>
                <w:rFonts w:ascii="Times New Roman" w:hAnsi="Times New Roman" w:cs="Times New Roman" w:hint="eastAsia"/>
                <w:sz w:val="21"/>
                <w:szCs w:val="21"/>
                <w:lang w:eastAsia="zh-CN"/>
              </w:rPr>
              <w:t>校内食堂</w:t>
            </w:r>
          </w:p>
        </w:tc>
      </w:tr>
      <w:tr w:rsidR="000E0619" w:rsidRPr="00396F2E" w14:paraId="5BCE03C8" w14:textId="77777777" w:rsidTr="00A1372D">
        <w:trPr>
          <w:trHeight w:val="567"/>
        </w:trPr>
        <w:tc>
          <w:tcPr>
            <w:tcW w:w="1276" w:type="dxa"/>
            <w:tcBorders>
              <w:top w:val="nil"/>
            </w:tcBorders>
          </w:tcPr>
          <w:p w14:paraId="5574537E" w14:textId="77777777" w:rsidR="000E0619" w:rsidRPr="00396F2E" w:rsidRDefault="000E0619" w:rsidP="000E0619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701" w:type="dxa"/>
          </w:tcPr>
          <w:p w14:paraId="6AB3FB69" w14:textId="1FB812E7" w:rsidR="000E0619" w:rsidRPr="00C86FF1" w:rsidRDefault="000E0619" w:rsidP="00A67EDE">
            <w:pPr>
              <w:spacing w:beforeLines="50" w:before="120"/>
              <w:jc w:val="center"/>
              <w:rPr>
                <w:rFonts w:ascii="Times New Roman" w:eastAsiaTheme="minorEastAsia" w:hAnsi="Times New Roman" w:cs="Times New Roman"/>
                <w:sz w:val="21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z w:val="21"/>
                <w:lang w:eastAsia="zh-CN"/>
              </w:rPr>
              <w:t>1</w:t>
            </w:r>
            <w:r>
              <w:rPr>
                <w:rFonts w:ascii="Times New Roman" w:eastAsiaTheme="minorEastAsia" w:hAnsi="Times New Roman" w:cs="Times New Roman"/>
                <w:sz w:val="21"/>
                <w:lang w:eastAsia="zh-CN"/>
              </w:rPr>
              <w:t>3</w:t>
            </w:r>
            <w:r w:rsidR="00257F27">
              <w:rPr>
                <w:sz w:val="21"/>
              </w:rPr>
              <w:t>：</w:t>
            </w:r>
            <w:r>
              <w:rPr>
                <w:rFonts w:ascii="Times New Roman" w:eastAsiaTheme="minorEastAsia" w:hAnsi="Times New Roman" w:cs="Times New Roman"/>
                <w:sz w:val="21"/>
                <w:lang w:eastAsia="zh-CN"/>
              </w:rPr>
              <w:t>00-</w:t>
            </w:r>
          </w:p>
        </w:tc>
        <w:tc>
          <w:tcPr>
            <w:tcW w:w="3118" w:type="dxa"/>
          </w:tcPr>
          <w:p w14:paraId="15C0E7E7" w14:textId="564E2AD7" w:rsidR="000E0619" w:rsidRDefault="000E0619" w:rsidP="000E0619">
            <w:pPr>
              <w:pStyle w:val="TableParagraph"/>
              <w:spacing w:before="145"/>
              <w:ind w:left="66" w:right="60"/>
              <w:rPr>
                <w:rFonts w:ascii="Times New Roman" w:hAnsi="Times New Roman" w:cs="Times New Roman"/>
                <w:sz w:val="21"/>
              </w:rPr>
            </w:pPr>
            <w:r>
              <w:rPr>
                <w:rFonts w:ascii="Times New Roman" w:hAnsi="Times New Roman" w:cs="Times New Roman" w:hint="eastAsia"/>
                <w:sz w:val="21"/>
                <w:lang w:eastAsia="zh-CN"/>
              </w:rPr>
              <w:t>离会</w:t>
            </w:r>
          </w:p>
        </w:tc>
        <w:tc>
          <w:tcPr>
            <w:tcW w:w="1843" w:type="dxa"/>
          </w:tcPr>
          <w:p w14:paraId="248D4CF4" w14:textId="77777777" w:rsidR="000E0619" w:rsidRPr="00396F2E" w:rsidRDefault="000E0619" w:rsidP="000E0619">
            <w:pPr>
              <w:pStyle w:val="TableParagraph"/>
              <w:jc w:val="left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4A4BD5DC" w14:textId="6DAF15F7" w:rsidR="00104DCD" w:rsidRPr="00396F2E" w:rsidRDefault="00104DCD" w:rsidP="00104DCD">
      <w:pPr>
        <w:pStyle w:val="a4"/>
        <w:spacing w:before="10"/>
        <w:rPr>
          <w:rFonts w:ascii="Times New Roman" w:hAnsi="Times New Roman" w:cs="Times New Roman"/>
          <w:b/>
          <w:sz w:val="17"/>
        </w:rPr>
      </w:pPr>
    </w:p>
    <w:p w14:paraId="14E1597A" w14:textId="70EA866F" w:rsidR="00131624" w:rsidRDefault="00F359D4" w:rsidP="004119D1">
      <w:pPr>
        <w:spacing w:line="360" w:lineRule="auto"/>
        <w:ind w:firstLineChars="200" w:firstLine="883"/>
        <w:jc w:val="both"/>
        <w:rPr>
          <w:rFonts w:ascii="Times New Roman" w:hAnsi="Times New Roman" w:cs="Times New Roman"/>
          <w:color w:val="FF0000"/>
        </w:rPr>
      </w:pPr>
      <w:r w:rsidRPr="00287464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33664" behindDoc="0" locked="0" layoutInCell="1" allowOverlap="1" wp14:anchorId="206C46A1" wp14:editId="6870822C">
                <wp:simplePos x="0" y="0"/>
                <wp:positionH relativeFrom="column">
                  <wp:posOffset>883920</wp:posOffset>
                </wp:positionH>
                <wp:positionV relativeFrom="paragraph">
                  <wp:posOffset>-24130</wp:posOffset>
                </wp:positionV>
                <wp:extent cx="5224780" cy="899160"/>
                <wp:effectExtent l="0" t="0" r="0" b="0"/>
                <wp:wrapSquare wrapText="bothSides"/>
                <wp:docPr id="33481845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4780" cy="899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900B3E" w14:textId="4CCADEEA" w:rsidR="006B735B" w:rsidRPr="006B735B" w:rsidRDefault="006B735B" w:rsidP="00543C9F">
                            <w:pPr>
                              <w:spacing w:afterLines="50" w:after="120"/>
                            </w:pPr>
                            <w:r w:rsidRPr="00483B16">
                              <w:rPr>
                                <w:sz w:val="24"/>
                                <w:szCs w:val="24"/>
                              </w:rPr>
                              <w:t>备</w:t>
                            </w:r>
                            <w:r w:rsidR="00483B16">
                              <w:rPr>
                                <w:rFonts w:hint="eastAsia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483B16">
                              <w:rPr>
                                <w:sz w:val="24"/>
                                <w:szCs w:val="24"/>
                              </w:rPr>
                              <w:t>注</w:t>
                            </w:r>
                            <w:r w:rsidRPr="00CF4DF3">
                              <w:t>：</w:t>
                            </w:r>
                          </w:p>
                          <w:p w14:paraId="090C1E45" w14:textId="7F856179" w:rsidR="006B735B" w:rsidRDefault="00C41F3C" w:rsidP="008841C7">
                            <w:pPr>
                              <w:spacing w:line="360" w:lineRule="auto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1</w:t>
                            </w:r>
                            <w:r w:rsidR="0044304F">
                              <w:rPr>
                                <w:rFonts w:ascii="Times New Roman" w:hAnsi="Times New Roman" w:cs="Times New Roman" w:hint="eastAsia"/>
                              </w:rPr>
                              <w:t>.</w:t>
                            </w:r>
                            <w:r w:rsidR="0044304F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="006B735B" w:rsidRPr="004119D1">
                              <w:rPr>
                                <w:rFonts w:ascii="Times New Roman" w:hAnsi="Times New Roman" w:cs="Times New Roman"/>
                              </w:rPr>
                              <w:t>贵州大学保卫处电话：</w:t>
                            </w:r>
                            <w:r w:rsidR="006B735B" w:rsidRPr="004119D1">
                              <w:rPr>
                                <w:rFonts w:ascii="Times New Roman" w:hAnsi="Times New Roman" w:cs="Times New Roman"/>
                              </w:rPr>
                              <w:t>0851-88292133</w:t>
                            </w:r>
                            <w:r w:rsidR="008601E9">
                              <w:rPr>
                                <w:rFonts w:ascii="Times New Roman" w:hAnsi="Times New Roman" w:cs="Times New Roman" w:hint="eastAsia"/>
                              </w:rPr>
                              <w:t>，</w:t>
                            </w:r>
                            <w:r w:rsidR="006B735B" w:rsidRPr="004119D1">
                              <w:rPr>
                                <w:rFonts w:ascii="Times New Roman" w:hAnsi="Times New Roman" w:cs="Times New Roman"/>
                              </w:rPr>
                              <w:t>校医院急救电话：</w:t>
                            </w:r>
                            <w:r w:rsidR="006B735B" w:rsidRPr="004119D1">
                              <w:rPr>
                                <w:rFonts w:ascii="Times New Roman" w:hAnsi="Times New Roman" w:cs="Times New Roman"/>
                              </w:rPr>
                              <w:t>0851-88292067</w:t>
                            </w:r>
                            <w:r w:rsidR="00814353">
                              <w:rPr>
                                <w:rFonts w:ascii="Times New Roman" w:hAnsi="Times New Roman" w:cs="Times New Roman" w:hint="eastAsia"/>
                              </w:rPr>
                              <w:t>；</w:t>
                            </w:r>
                          </w:p>
                          <w:p w14:paraId="790EC0E2" w14:textId="6EE5BA66" w:rsidR="00A505B6" w:rsidRPr="006B735B" w:rsidRDefault="00A505B6" w:rsidP="008841C7">
                            <w:pPr>
                              <w:spacing w:line="360" w:lineRule="auto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. 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</w:rPr>
                              <w:t>金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 w:hint="eastAsia"/>
                              </w:rPr>
                              <w:t>熙酒店</w:t>
                            </w:r>
                            <w:proofErr w:type="gramEnd"/>
                            <w:r>
                              <w:rPr>
                                <w:rFonts w:ascii="Times New Roman" w:hAnsi="Times New Roman" w:cs="Times New Roman" w:hint="eastAsia"/>
                              </w:rPr>
                              <w:t>前台电话：</w:t>
                            </w:r>
                            <w:r w:rsidR="00814353" w:rsidRPr="004119D1">
                              <w:rPr>
                                <w:rFonts w:ascii="Times New Roman" w:hAnsi="Times New Roman" w:cs="Times New Roman"/>
                              </w:rPr>
                              <w:t>0851-</w:t>
                            </w:r>
                            <w:r w:rsidR="006F0CC4">
                              <w:rPr>
                                <w:rFonts w:ascii="Times New Roman" w:hAnsi="Times New Roman" w:cs="Times New Roman"/>
                              </w:rPr>
                              <w:t>88661111</w:t>
                            </w:r>
                            <w:r w:rsidR="00814353">
                              <w:rPr>
                                <w:rFonts w:ascii="Times New Roman" w:hAnsi="Times New Roman" w:cs="Times New Roman" w:hint="eastAsia"/>
                              </w:rPr>
                              <w:t>，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</w:rPr>
                              <w:t>烟草酒店前台电话：</w:t>
                            </w:r>
                            <w:r w:rsidR="00814353" w:rsidRPr="004119D1">
                              <w:rPr>
                                <w:rFonts w:ascii="Times New Roman" w:hAnsi="Times New Roman" w:cs="Times New Roman"/>
                              </w:rPr>
                              <w:t>0851-</w:t>
                            </w:r>
                            <w:r w:rsidR="006F0CC4">
                              <w:rPr>
                                <w:rFonts w:ascii="Times New Roman" w:hAnsi="Times New Roman" w:cs="Times New Roman"/>
                              </w:rPr>
                              <w:t>88658258</w:t>
                            </w:r>
                            <w:r w:rsidR="006F0CC4">
                              <w:rPr>
                                <w:rFonts w:ascii="Times New Roman" w:hAnsi="Times New Roman" w:cs="Times New Roman" w:hint="eastAsia"/>
                              </w:rPr>
                              <w:t>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6C46A1" id="文本框 2" o:spid="_x0000_s1031" type="#_x0000_t202" style="position:absolute;left:0;text-align:left;margin-left:69.6pt;margin-top:-1.9pt;width:411.4pt;height:70.8pt;z-index:2516336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" stroked="f">
                <v:textbox>
                  <w:txbxContent>
                    <w:p w14:paraId="38900B3E" w14:textId="4CCADEEA" w:rsidR="006B735B" w:rsidRPr="006B735B" w:rsidRDefault="006B735B" w:rsidP="00543C9F">
                      <w:pPr>
                        <w:spacing w:afterLines="50" w:after="120"/>
                      </w:pPr>
                      <w:r w:rsidRPr="00483B16">
                        <w:rPr>
                          <w:sz w:val="24"/>
                          <w:szCs w:val="24"/>
                        </w:rPr>
                        <w:t>备</w:t>
                      </w:r>
                      <w:r w:rsidR="00483B16">
                        <w:rPr>
                          <w:rFonts w:hint="eastAsia"/>
                          <w:sz w:val="24"/>
                          <w:szCs w:val="24"/>
                        </w:rPr>
                        <w:t xml:space="preserve"> </w:t>
                      </w:r>
                      <w:r w:rsidRPr="00483B16">
                        <w:rPr>
                          <w:sz w:val="24"/>
                          <w:szCs w:val="24"/>
                        </w:rPr>
                        <w:t>注</w:t>
                      </w:r>
                      <w:r w:rsidRPr="00CF4DF3">
                        <w:t>：</w:t>
                      </w:r>
                    </w:p>
                    <w:p w14:paraId="090C1E45" w14:textId="7F856179" w:rsidR="006B735B" w:rsidRDefault="00C41F3C" w:rsidP="008841C7">
                      <w:pPr>
                        <w:spacing w:line="360" w:lineRule="auto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1</w:t>
                      </w:r>
                      <w:r w:rsidR="0044304F">
                        <w:rPr>
                          <w:rFonts w:ascii="Times New Roman" w:hAnsi="Times New Roman" w:cs="Times New Roman" w:hint="eastAsia"/>
                        </w:rPr>
                        <w:t>.</w:t>
                      </w:r>
                      <w:r w:rsidR="0044304F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="006B735B" w:rsidRPr="004119D1">
                        <w:rPr>
                          <w:rFonts w:ascii="Times New Roman" w:hAnsi="Times New Roman" w:cs="Times New Roman"/>
                        </w:rPr>
                        <w:t>贵州大学保卫处电话：</w:t>
                      </w:r>
                      <w:r w:rsidR="006B735B" w:rsidRPr="004119D1">
                        <w:rPr>
                          <w:rFonts w:ascii="Times New Roman" w:hAnsi="Times New Roman" w:cs="Times New Roman"/>
                        </w:rPr>
                        <w:t>0851-88292133</w:t>
                      </w:r>
                      <w:r w:rsidR="008601E9">
                        <w:rPr>
                          <w:rFonts w:ascii="Times New Roman" w:hAnsi="Times New Roman" w:cs="Times New Roman" w:hint="eastAsia"/>
                        </w:rPr>
                        <w:t>，</w:t>
                      </w:r>
                      <w:r w:rsidR="006B735B" w:rsidRPr="004119D1">
                        <w:rPr>
                          <w:rFonts w:ascii="Times New Roman" w:hAnsi="Times New Roman" w:cs="Times New Roman"/>
                        </w:rPr>
                        <w:t>校医院急救电话：</w:t>
                      </w:r>
                      <w:r w:rsidR="006B735B" w:rsidRPr="004119D1">
                        <w:rPr>
                          <w:rFonts w:ascii="Times New Roman" w:hAnsi="Times New Roman" w:cs="Times New Roman"/>
                        </w:rPr>
                        <w:t>0851-88292067</w:t>
                      </w:r>
                      <w:r w:rsidR="00814353">
                        <w:rPr>
                          <w:rFonts w:ascii="Times New Roman" w:hAnsi="Times New Roman" w:cs="Times New Roman" w:hint="eastAsia"/>
                        </w:rPr>
                        <w:t>；</w:t>
                      </w:r>
                    </w:p>
                    <w:p w14:paraId="790EC0E2" w14:textId="6EE5BA66" w:rsidR="00A505B6" w:rsidRPr="006B735B" w:rsidRDefault="00A505B6" w:rsidP="008841C7">
                      <w:pPr>
                        <w:spacing w:line="360" w:lineRule="auto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</w:rPr>
                        <w:t>2</w:t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. </w:t>
                      </w:r>
                      <w:r>
                        <w:rPr>
                          <w:rFonts w:ascii="Times New Roman" w:hAnsi="Times New Roman" w:cs="Times New Roman" w:hint="eastAsia"/>
                        </w:rPr>
                        <w:t>金</w:t>
                      </w:r>
                      <w:proofErr w:type="gramStart"/>
                      <w:r>
                        <w:rPr>
                          <w:rFonts w:ascii="Times New Roman" w:hAnsi="Times New Roman" w:cs="Times New Roman" w:hint="eastAsia"/>
                        </w:rPr>
                        <w:t>熙酒店</w:t>
                      </w:r>
                      <w:proofErr w:type="gramEnd"/>
                      <w:r>
                        <w:rPr>
                          <w:rFonts w:ascii="Times New Roman" w:hAnsi="Times New Roman" w:cs="Times New Roman" w:hint="eastAsia"/>
                        </w:rPr>
                        <w:t>前台电话：</w:t>
                      </w:r>
                      <w:r w:rsidR="00814353" w:rsidRPr="004119D1">
                        <w:rPr>
                          <w:rFonts w:ascii="Times New Roman" w:hAnsi="Times New Roman" w:cs="Times New Roman"/>
                        </w:rPr>
                        <w:t>0851-</w:t>
                      </w:r>
                      <w:r w:rsidR="006F0CC4">
                        <w:rPr>
                          <w:rFonts w:ascii="Times New Roman" w:hAnsi="Times New Roman" w:cs="Times New Roman"/>
                        </w:rPr>
                        <w:t>88661111</w:t>
                      </w:r>
                      <w:r w:rsidR="00814353">
                        <w:rPr>
                          <w:rFonts w:ascii="Times New Roman" w:hAnsi="Times New Roman" w:cs="Times New Roman" w:hint="eastAsia"/>
                        </w:rPr>
                        <w:t>，</w:t>
                      </w:r>
                      <w:r>
                        <w:rPr>
                          <w:rFonts w:ascii="Times New Roman" w:hAnsi="Times New Roman" w:cs="Times New Roman" w:hint="eastAsia"/>
                        </w:rPr>
                        <w:t>烟草酒店前台电话：</w:t>
                      </w:r>
                      <w:r w:rsidR="00814353" w:rsidRPr="004119D1">
                        <w:rPr>
                          <w:rFonts w:ascii="Times New Roman" w:hAnsi="Times New Roman" w:cs="Times New Roman"/>
                        </w:rPr>
                        <w:t>0851-</w:t>
                      </w:r>
                      <w:r w:rsidR="006F0CC4">
                        <w:rPr>
                          <w:rFonts w:ascii="Times New Roman" w:hAnsi="Times New Roman" w:cs="Times New Roman"/>
                        </w:rPr>
                        <w:t>88658258</w:t>
                      </w:r>
                      <w:r w:rsidR="006F0CC4">
                        <w:rPr>
                          <w:rFonts w:ascii="Times New Roman" w:hAnsi="Times New Roman" w:cs="Times New Roman" w:hint="eastAsia"/>
                        </w:rPr>
                        <w:t>。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BB9981B" w14:textId="313DEBE9" w:rsidR="00131624" w:rsidRDefault="00131624" w:rsidP="004119D1">
      <w:pPr>
        <w:spacing w:line="360" w:lineRule="auto"/>
        <w:ind w:firstLineChars="200" w:firstLine="440"/>
        <w:jc w:val="both"/>
        <w:rPr>
          <w:rFonts w:ascii="Times New Roman" w:hAnsi="Times New Roman" w:cs="Times New Roman"/>
          <w:color w:val="FF0000"/>
        </w:rPr>
      </w:pPr>
    </w:p>
    <w:p w14:paraId="44373AFA" w14:textId="0617A8F4" w:rsidR="00131624" w:rsidRDefault="00131624" w:rsidP="004119D1">
      <w:pPr>
        <w:spacing w:line="360" w:lineRule="auto"/>
        <w:ind w:firstLineChars="200" w:firstLine="440"/>
        <w:jc w:val="both"/>
        <w:rPr>
          <w:rFonts w:ascii="Times New Roman" w:hAnsi="Times New Roman" w:cs="Times New Roman"/>
          <w:color w:val="FF0000"/>
        </w:rPr>
      </w:pPr>
    </w:p>
    <w:p w14:paraId="7272C8D8" w14:textId="61E691DA" w:rsidR="006B735B" w:rsidRDefault="006B735B" w:rsidP="004119D1">
      <w:pPr>
        <w:spacing w:line="360" w:lineRule="auto"/>
        <w:ind w:firstLineChars="200" w:firstLine="440"/>
        <w:jc w:val="both"/>
        <w:rPr>
          <w:rFonts w:ascii="Times New Roman" w:hAnsi="Times New Roman" w:cs="Times New Roman"/>
          <w:color w:val="FF0000"/>
        </w:rPr>
      </w:pPr>
    </w:p>
    <w:bookmarkEnd w:id="0"/>
    <w:p w14:paraId="41F0FEB4" w14:textId="29DEA382" w:rsidR="00104DCD" w:rsidRPr="0026631A" w:rsidRDefault="00104DCD" w:rsidP="00F359D4">
      <w:pPr>
        <w:spacing w:before="59"/>
        <w:rPr>
          <w:rFonts w:ascii="Times New Roman" w:hAnsi="Times New Roman" w:cs="Times New Roman" w:hint="eastAsia"/>
          <w:sz w:val="24"/>
          <w:szCs w:val="24"/>
        </w:rPr>
      </w:pPr>
    </w:p>
    <w:sectPr w:rsidR="00104DCD" w:rsidRPr="0026631A" w:rsidSect="00F359D4">
      <w:pgSz w:w="11910" w:h="16840"/>
      <w:pgMar w:top="1200" w:right="560" w:bottom="1200" w:left="660" w:header="0" w:footer="938" w:gutter="0"/>
      <w:cols w:num="2" w:space="720" w:equalWidth="0">
        <w:col w:w="1176" w:space="435"/>
        <w:col w:w="9079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C5A806" w14:textId="77777777" w:rsidR="00F66686" w:rsidRDefault="00F66686">
      <w:r>
        <w:separator/>
      </w:r>
    </w:p>
  </w:endnote>
  <w:endnote w:type="continuationSeparator" w:id="0">
    <w:p w14:paraId="4C383451" w14:textId="77777777" w:rsidR="00F66686" w:rsidRDefault="00F666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C61FF" w14:textId="77777777" w:rsidR="006F0D63" w:rsidRDefault="00104DCD">
    <w:pPr>
      <w:pStyle w:val="a4"/>
      <w:spacing w:line="14" w:lineRule="auto"/>
      <w:rPr>
        <w:sz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3CF4558C" wp14:editId="0482BC39">
              <wp:simplePos x="0" y="0"/>
              <wp:positionH relativeFrom="page">
                <wp:posOffset>3710940</wp:posOffset>
              </wp:positionH>
              <wp:positionV relativeFrom="page">
                <wp:posOffset>9906000</wp:posOffset>
              </wp:positionV>
              <wp:extent cx="139700" cy="165735"/>
              <wp:effectExtent l="0" t="0" r="0" b="0"/>
              <wp:wrapNone/>
              <wp:docPr id="761542385" name="文本框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23C3FCA" w14:textId="77777777" w:rsidR="006F0D63" w:rsidRDefault="00BB5316">
                          <w:pPr>
                            <w:spacing w:before="10"/>
                            <w:ind w:left="60"/>
                            <w:rPr>
                              <w:rFonts w:ascii="Times New Roman"/>
                              <w:b/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/>
                              <w:b/>
                              <w:w w:val="99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CF4558C" id="_x0000_t202" coordsize="21600,21600" o:spt="202" path="m,l,21600r21600,l21600,xe">
              <v:stroke joinstyle="miter"/>
              <v:path gradientshapeok="t" o:connecttype="rect"/>
            </v:shapetype>
            <v:shape id="_x0000_s1033" type="#_x0000_t202" style="position:absolute;margin-left:292.2pt;margin-top:780pt;width:11pt;height:13.0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" filled="f" stroked="f">
              <v:textbox inset="0,0,0,0">
                <w:txbxContent>
                  <w:p w14:paraId="423C3FCA" w14:textId="77777777" w:rsidR="006F0D63" w:rsidRDefault="00BB5316">
                    <w:pPr>
                      <w:spacing w:before="10"/>
                      <w:ind w:left="60"/>
                      <w:rPr>
                        <w:rFonts w:ascii="Times New Roman"/>
                        <w:b/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/>
                        <w:b/>
                        <w:w w:val="99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5FCF68" w14:textId="77777777" w:rsidR="00F66686" w:rsidRDefault="00F66686">
      <w:r>
        <w:separator/>
      </w:r>
    </w:p>
  </w:footnote>
  <w:footnote w:type="continuationSeparator" w:id="0">
    <w:p w14:paraId="2A4A1090" w14:textId="77777777" w:rsidR="00F66686" w:rsidRDefault="00F666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1083A"/>
    <w:multiLevelType w:val="hybridMultilevel"/>
    <w:tmpl w:val="80A23410"/>
    <w:lvl w:ilvl="0" w:tplc="D51C4CAA">
      <w:start w:val="1"/>
      <w:numFmt w:val="decimal"/>
      <w:lvlText w:val="%1."/>
      <w:lvlJc w:val="left"/>
      <w:pPr>
        <w:ind w:left="1292" w:hanging="300"/>
      </w:pPr>
      <w:rPr>
        <w:rFonts w:ascii="Times New Roman" w:eastAsia="Times New Roman" w:hAnsi="Times New Roman" w:cs="Times New Roman" w:hint="default"/>
        <w:color w:val="202020"/>
        <w:w w:val="100"/>
        <w:sz w:val="24"/>
        <w:szCs w:val="24"/>
        <w:lang w:val="en-US" w:eastAsia="zh-CN" w:bidi="ar-SA"/>
      </w:rPr>
    </w:lvl>
    <w:lvl w:ilvl="1" w:tplc="631EFC92">
      <w:numFmt w:val="bullet"/>
      <w:lvlText w:val="•"/>
      <w:lvlJc w:val="left"/>
      <w:pPr>
        <w:ind w:left="2320" w:hanging="300"/>
      </w:pPr>
      <w:rPr>
        <w:rFonts w:hint="default"/>
        <w:lang w:val="en-US" w:eastAsia="zh-CN" w:bidi="ar-SA"/>
      </w:rPr>
    </w:lvl>
    <w:lvl w:ilvl="2" w:tplc="33EC4DF2">
      <w:numFmt w:val="bullet"/>
      <w:lvlText w:val="•"/>
      <w:lvlJc w:val="left"/>
      <w:pPr>
        <w:ind w:left="3341" w:hanging="300"/>
      </w:pPr>
      <w:rPr>
        <w:rFonts w:hint="default"/>
        <w:lang w:val="en-US" w:eastAsia="zh-CN" w:bidi="ar-SA"/>
      </w:rPr>
    </w:lvl>
    <w:lvl w:ilvl="3" w:tplc="9508F458">
      <w:numFmt w:val="bullet"/>
      <w:lvlText w:val="•"/>
      <w:lvlJc w:val="left"/>
      <w:pPr>
        <w:ind w:left="4361" w:hanging="300"/>
      </w:pPr>
      <w:rPr>
        <w:rFonts w:hint="default"/>
        <w:lang w:val="en-US" w:eastAsia="zh-CN" w:bidi="ar-SA"/>
      </w:rPr>
    </w:lvl>
    <w:lvl w:ilvl="4" w:tplc="98ECFBF0">
      <w:numFmt w:val="bullet"/>
      <w:lvlText w:val="•"/>
      <w:lvlJc w:val="left"/>
      <w:pPr>
        <w:ind w:left="5382" w:hanging="300"/>
      </w:pPr>
      <w:rPr>
        <w:rFonts w:hint="default"/>
        <w:lang w:val="en-US" w:eastAsia="zh-CN" w:bidi="ar-SA"/>
      </w:rPr>
    </w:lvl>
    <w:lvl w:ilvl="5" w:tplc="AF3E76DC">
      <w:numFmt w:val="bullet"/>
      <w:lvlText w:val="•"/>
      <w:lvlJc w:val="left"/>
      <w:pPr>
        <w:ind w:left="6403" w:hanging="300"/>
      </w:pPr>
      <w:rPr>
        <w:rFonts w:hint="default"/>
        <w:lang w:val="en-US" w:eastAsia="zh-CN" w:bidi="ar-SA"/>
      </w:rPr>
    </w:lvl>
    <w:lvl w:ilvl="6" w:tplc="502283E6">
      <w:numFmt w:val="bullet"/>
      <w:lvlText w:val="•"/>
      <w:lvlJc w:val="left"/>
      <w:pPr>
        <w:ind w:left="7423" w:hanging="300"/>
      </w:pPr>
      <w:rPr>
        <w:rFonts w:hint="default"/>
        <w:lang w:val="en-US" w:eastAsia="zh-CN" w:bidi="ar-SA"/>
      </w:rPr>
    </w:lvl>
    <w:lvl w:ilvl="7" w:tplc="9E489834">
      <w:numFmt w:val="bullet"/>
      <w:lvlText w:val="•"/>
      <w:lvlJc w:val="left"/>
      <w:pPr>
        <w:ind w:left="8444" w:hanging="300"/>
      </w:pPr>
      <w:rPr>
        <w:rFonts w:hint="default"/>
        <w:lang w:val="en-US" w:eastAsia="zh-CN" w:bidi="ar-SA"/>
      </w:rPr>
    </w:lvl>
    <w:lvl w:ilvl="8" w:tplc="9894CF9C">
      <w:numFmt w:val="bullet"/>
      <w:lvlText w:val="•"/>
      <w:lvlJc w:val="left"/>
      <w:pPr>
        <w:ind w:left="9464" w:hanging="300"/>
      </w:pPr>
      <w:rPr>
        <w:rFonts w:hint="default"/>
        <w:lang w:val="en-US" w:eastAsia="zh-CN" w:bidi="ar-SA"/>
      </w:rPr>
    </w:lvl>
  </w:abstractNum>
  <w:abstractNum w:abstractNumId="1" w15:restartNumberingAfterBreak="0">
    <w:nsid w:val="07031C03"/>
    <w:multiLevelType w:val="hybridMultilevel"/>
    <w:tmpl w:val="AC780368"/>
    <w:lvl w:ilvl="0" w:tplc="22487A40">
      <w:start w:val="3"/>
      <w:numFmt w:val="decimal"/>
      <w:lvlText w:val="%1."/>
      <w:lvlJc w:val="left"/>
      <w:pPr>
        <w:ind w:left="1292" w:hanging="300"/>
      </w:pPr>
      <w:rPr>
        <w:rFonts w:ascii="Times New Roman" w:eastAsia="Times New Roman" w:hAnsi="Times New Roman" w:cs="Times New Roman" w:hint="default"/>
        <w:color w:val="202020"/>
        <w:w w:val="100"/>
        <w:sz w:val="24"/>
        <w:szCs w:val="24"/>
        <w:lang w:val="en-US" w:eastAsia="zh-CN" w:bidi="ar-SA"/>
      </w:rPr>
    </w:lvl>
    <w:lvl w:ilvl="1" w:tplc="54603E46">
      <w:numFmt w:val="bullet"/>
      <w:lvlText w:val="•"/>
      <w:lvlJc w:val="left"/>
      <w:pPr>
        <w:ind w:left="2320" w:hanging="300"/>
      </w:pPr>
      <w:rPr>
        <w:rFonts w:hint="default"/>
        <w:lang w:val="en-US" w:eastAsia="zh-CN" w:bidi="ar-SA"/>
      </w:rPr>
    </w:lvl>
    <w:lvl w:ilvl="2" w:tplc="92682FC0">
      <w:numFmt w:val="bullet"/>
      <w:lvlText w:val="•"/>
      <w:lvlJc w:val="left"/>
      <w:pPr>
        <w:ind w:left="3341" w:hanging="300"/>
      </w:pPr>
      <w:rPr>
        <w:rFonts w:hint="default"/>
        <w:lang w:val="en-US" w:eastAsia="zh-CN" w:bidi="ar-SA"/>
      </w:rPr>
    </w:lvl>
    <w:lvl w:ilvl="3" w:tplc="5EE62ECA">
      <w:numFmt w:val="bullet"/>
      <w:lvlText w:val="•"/>
      <w:lvlJc w:val="left"/>
      <w:pPr>
        <w:ind w:left="4361" w:hanging="300"/>
      </w:pPr>
      <w:rPr>
        <w:rFonts w:hint="default"/>
        <w:lang w:val="en-US" w:eastAsia="zh-CN" w:bidi="ar-SA"/>
      </w:rPr>
    </w:lvl>
    <w:lvl w:ilvl="4" w:tplc="88EA0826">
      <w:numFmt w:val="bullet"/>
      <w:lvlText w:val="•"/>
      <w:lvlJc w:val="left"/>
      <w:pPr>
        <w:ind w:left="5382" w:hanging="300"/>
      </w:pPr>
      <w:rPr>
        <w:rFonts w:hint="default"/>
        <w:lang w:val="en-US" w:eastAsia="zh-CN" w:bidi="ar-SA"/>
      </w:rPr>
    </w:lvl>
    <w:lvl w:ilvl="5" w:tplc="12BE814A">
      <w:numFmt w:val="bullet"/>
      <w:lvlText w:val="•"/>
      <w:lvlJc w:val="left"/>
      <w:pPr>
        <w:ind w:left="6403" w:hanging="300"/>
      </w:pPr>
      <w:rPr>
        <w:rFonts w:hint="default"/>
        <w:lang w:val="en-US" w:eastAsia="zh-CN" w:bidi="ar-SA"/>
      </w:rPr>
    </w:lvl>
    <w:lvl w:ilvl="6" w:tplc="61905B54">
      <w:numFmt w:val="bullet"/>
      <w:lvlText w:val="•"/>
      <w:lvlJc w:val="left"/>
      <w:pPr>
        <w:ind w:left="7423" w:hanging="300"/>
      </w:pPr>
      <w:rPr>
        <w:rFonts w:hint="default"/>
        <w:lang w:val="en-US" w:eastAsia="zh-CN" w:bidi="ar-SA"/>
      </w:rPr>
    </w:lvl>
    <w:lvl w:ilvl="7" w:tplc="F7F4F962">
      <w:numFmt w:val="bullet"/>
      <w:lvlText w:val="•"/>
      <w:lvlJc w:val="left"/>
      <w:pPr>
        <w:ind w:left="8444" w:hanging="300"/>
      </w:pPr>
      <w:rPr>
        <w:rFonts w:hint="default"/>
        <w:lang w:val="en-US" w:eastAsia="zh-CN" w:bidi="ar-SA"/>
      </w:rPr>
    </w:lvl>
    <w:lvl w:ilvl="8" w:tplc="E97E43CC">
      <w:numFmt w:val="bullet"/>
      <w:lvlText w:val="•"/>
      <w:lvlJc w:val="left"/>
      <w:pPr>
        <w:ind w:left="9464" w:hanging="300"/>
      </w:pPr>
      <w:rPr>
        <w:rFonts w:hint="default"/>
        <w:lang w:val="en-US" w:eastAsia="zh-CN" w:bidi="ar-SA"/>
      </w:rPr>
    </w:lvl>
  </w:abstractNum>
  <w:abstractNum w:abstractNumId="2" w15:restartNumberingAfterBreak="0">
    <w:nsid w:val="2E4A0D83"/>
    <w:multiLevelType w:val="hybridMultilevel"/>
    <w:tmpl w:val="0F7A167E"/>
    <w:lvl w:ilvl="0" w:tplc="1CC415D0">
      <w:start w:val="1"/>
      <w:numFmt w:val="japaneseCounting"/>
      <w:lvlText w:val="（%1）"/>
      <w:lvlJc w:val="left"/>
      <w:pPr>
        <w:ind w:left="858" w:hanging="858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40C0779"/>
    <w:multiLevelType w:val="hybridMultilevel"/>
    <w:tmpl w:val="E09EC9B0"/>
    <w:lvl w:ilvl="0" w:tplc="17BE25EC">
      <w:start w:val="1"/>
      <w:numFmt w:val="decimal"/>
      <w:lvlText w:val="%1."/>
      <w:lvlJc w:val="left"/>
      <w:pPr>
        <w:ind w:left="472" w:hanging="300"/>
      </w:pPr>
      <w:rPr>
        <w:rFonts w:ascii="Times New Roman" w:eastAsia="Times New Roman" w:hAnsi="Times New Roman" w:cs="Times New Roman" w:hint="default"/>
        <w:color w:val="202020"/>
        <w:w w:val="100"/>
        <w:sz w:val="24"/>
        <w:szCs w:val="24"/>
        <w:lang w:val="en-US" w:eastAsia="zh-CN" w:bidi="ar-SA"/>
      </w:rPr>
    </w:lvl>
    <w:lvl w:ilvl="1" w:tplc="238CF7BA">
      <w:numFmt w:val="bullet"/>
      <w:lvlText w:val="•"/>
      <w:lvlJc w:val="left"/>
      <w:pPr>
        <w:ind w:left="1500" w:hanging="300"/>
      </w:pPr>
      <w:rPr>
        <w:rFonts w:hint="default"/>
        <w:lang w:val="en-US" w:eastAsia="zh-CN" w:bidi="ar-SA"/>
      </w:rPr>
    </w:lvl>
    <w:lvl w:ilvl="2" w:tplc="602CD0B2">
      <w:numFmt w:val="bullet"/>
      <w:lvlText w:val="•"/>
      <w:lvlJc w:val="left"/>
      <w:pPr>
        <w:ind w:left="2521" w:hanging="300"/>
      </w:pPr>
      <w:rPr>
        <w:rFonts w:hint="default"/>
        <w:lang w:val="en-US" w:eastAsia="zh-CN" w:bidi="ar-SA"/>
      </w:rPr>
    </w:lvl>
    <w:lvl w:ilvl="3" w:tplc="BFACD09E">
      <w:numFmt w:val="bullet"/>
      <w:lvlText w:val="•"/>
      <w:lvlJc w:val="left"/>
      <w:pPr>
        <w:ind w:left="3541" w:hanging="300"/>
      </w:pPr>
      <w:rPr>
        <w:rFonts w:hint="default"/>
        <w:lang w:val="en-US" w:eastAsia="zh-CN" w:bidi="ar-SA"/>
      </w:rPr>
    </w:lvl>
    <w:lvl w:ilvl="4" w:tplc="F98877B6">
      <w:numFmt w:val="bullet"/>
      <w:lvlText w:val="•"/>
      <w:lvlJc w:val="left"/>
      <w:pPr>
        <w:ind w:left="4562" w:hanging="300"/>
      </w:pPr>
      <w:rPr>
        <w:rFonts w:hint="default"/>
        <w:lang w:val="en-US" w:eastAsia="zh-CN" w:bidi="ar-SA"/>
      </w:rPr>
    </w:lvl>
    <w:lvl w:ilvl="5" w:tplc="0F7C7934">
      <w:numFmt w:val="bullet"/>
      <w:lvlText w:val="•"/>
      <w:lvlJc w:val="left"/>
      <w:pPr>
        <w:ind w:left="5583" w:hanging="300"/>
      </w:pPr>
      <w:rPr>
        <w:rFonts w:hint="default"/>
        <w:lang w:val="en-US" w:eastAsia="zh-CN" w:bidi="ar-SA"/>
      </w:rPr>
    </w:lvl>
    <w:lvl w:ilvl="6" w:tplc="2EB42B92">
      <w:numFmt w:val="bullet"/>
      <w:lvlText w:val="•"/>
      <w:lvlJc w:val="left"/>
      <w:pPr>
        <w:ind w:left="6603" w:hanging="300"/>
      </w:pPr>
      <w:rPr>
        <w:rFonts w:hint="default"/>
        <w:lang w:val="en-US" w:eastAsia="zh-CN" w:bidi="ar-SA"/>
      </w:rPr>
    </w:lvl>
    <w:lvl w:ilvl="7" w:tplc="DF4880A2">
      <w:numFmt w:val="bullet"/>
      <w:lvlText w:val="•"/>
      <w:lvlJc w:val="left"/>
      <w:pPr>
        <w:ind w:left="7624" w:hanging="300"/>
      </w:pPr>
      <w:rPr>
        <w:rFonts w:hint="default"/>
        <w:lang w:val="en-US" w:eastAsia="zh-CN" w:bidi="ar-SA"/>
      </w:rPr>
    </w:lvl>
    <w:lvl w:ilvl="8" w:tplc="45EAAA7A">
      <w:numFmt w:val="bullet"/>
      <w:lvlText w:val="•"/>
      <w:lvlJc w:val="left"/>
      <w:pPr>
        <w:ind w:left="8644" w:hanging="300"/>
      </w:pPr>
      <w:rPr>
        <w:rFonts w:hint="default"/>
        <w:lang w:val="en-US" w:eastAsia="zh-CN" w:bidi="ar-SA"/>
      </w:rPr>
    </w:lvl>
  </w:abstractNum>
  <w:abstractNum w:abstractNumId="4" w15:restartNumberingAfterBreak="0">
    <w:nsid w:val="5F243B7B"/>
    <w:multiLevelType w:val="hybridMultilevel"/>
    <w:tmpl w:val="1A56C3BA"/>
    <w:lvl w:ilvl="0" w:tplc="62A81FB2">
      <w:start w:val="1"/>
      <w:numFmt w:val="decimal"/>
      <w:lvlText w:val="%1."/>
      <w:lvlJc w:val="left"/>
      <w:pPr>
        <w:ind w:left="1255" w:hanging="303"/>
      </w:pPr>
      <w:rPr>
        <w:rFonts w:ascii="Calibri" w:eastAsia="Calibri" w:hAnsi="Calibri" w:cs="Calibri" w:hint="default"/>
        <w:w w:val="100"/>
        <w:sz w:val="24"/>
        <w:szCs w:val="24"/>
        <w:lang w:val="en-US" w:eastAsia="zh-CN" w:bidi="ar-SA"/>
      </w:rPr>
    </w:lvl>
    <w:lvl w:ilvl="1" w:tplc="4A841846">
      <w:numFmt w:val="bullet"/>
      <w:lvlText w:val="•"/>
      <w:lvlJc w:val="left"/>
      <w:pPr>
        <w:ind w:left="2202" w:hanging="303"/>
      </w:pPr>
      <w:rPr>
        <w:rFonts w:hint="default"/>
        <w:lang w:val="en-US" w:eastAsia="zh-CN" w:bidi="ar-SA"/>
      </w:rPr>
    </w:lvl>
    <w:lvl w:ilvl="2" w:tplc="9CB8AE04">
      <w:numFmt w:val="bullet"/>
      <w:lvlText w:val="•"/>
      <w:lvlJc w:val="left"/>
      <w:pPr>
        <w:ind w:left="3145" w:hanging="303"/>
      </w:pPr>
      <w:rPr>
        <w:rFonts w:hint="default"/>
        <w:lang w:val="en-US" w:eastAsia="zh-CN" w:bidi="ar-SA"/>
      </w:rPr>
    </w:lvl>
    <w:lvl w:ilvl="3" w:tplc="7F567426">
      <w:numFmt w:val="bullet"/>
      <w:lvlText w:val="•"/>
      <w:lvlJc w:val="left"/>
      <w:pPr>
        <w:ind w:left="4087" w:hanging="303"/>
      </w:pPr>
      <w:rPr>
        <w:rFonts w:hint="default"/>
        <w:lang w:val="en-US" w:eastAsia="zh-CN" w:bidi="ar-SA"/>
      </w:rPr>
    </w:lvl>
    <w:lvl w:ilvl="4" w:tplc="78A4CBB6">
      <w:numFmt w:val="bullet"/>
      <w:lvlText w:val="•"/>
      <w:lvlJc w:val="left"/>
      <w:pPr>
        <w:ind w:left="5030" w:hanging="303"/>
      </w:pPr>
      <w:rPr>
        <w:rFonts w:hint="default"/>
        <w:lang w:val="en-US" w:eastAsia="zh-CN" w:bidi="ar-SA"/>
      </w:rPr>
    </w:lvl>
    <w:lvl w:ilvl="5" w:tplc="AA6EF2D6">
      <w:numFmt w:val="bullet"/>
      <w:lvlText w:val="•"/>
      <w:lvlJc w:val="left"/>
      <w:pPr>
        <w:ind w:left="5973" w:hanging="303"/>
      </w:pPr>
      <w:rPr>
        <w:rFonts w:hint="default"/>
        <w:lang w:val="en-US" w:eastAsia="zh-CN" w:bidi="ar-SA"/>
      </w:rPr>
    </w:lvl>
    <w:lvl w:ilvl="6" w:tplc="AC04C940">
      <w:numFmt w:val="bullet"/>
      <w:lvlText w:val="•"/>
      <w:lvlJc w:val="left"/>
      <w:pPr>
        <w:ind w:left="6915" w:hanging="303"/>
      </w:pPr>
      <w:rPr>
        <w:rFonts w:hint="default"/>
        <w:lang w:val="en-US" w:eastAsia="zh-CN" w:bidi="ar-SA"/>
      </w:rPr>
    </w:lvl>
    <w:lvl w:ilvl="7" w:tplc="0F6C0E10">
      <w:numFmt w:val="bullet"/>
      <w:lvlText w:val="•"/>
      <w:lvlJc w:val="left"/>
      <w:pPr>
        <w:ind w:left="7858" w:hanging="303"/>
      </w:pPr>
      <w:rPr>
        <w:rFonts w:hint="default"/>
        <w:lang w:val="en-US" w:eastAsia="zh-CN" w:bidi="ar-SA"/>
      </w:rPr>
    </w:lvl>
    <w:lvl w:ilvl="8" w:tplc="F8C89B0C">
      <w:numFmt w:val="bullet"/>
      <w:lvlText w:val="•"/>
      <w:lvlJc w:val="left"/>
      <w:pPr>
        <w:ind w:left="8800" w:hanging="303"/>
      </w:pPr>
      <w:rPr>
        <w:rFonts w:hint="default"/>
        <w:lang w:val="en-US" w:eastAsia="zh-CN" w:bidi="ar-SA"/>
      </w:rPr>
    </w:lvl>
  </w:abstractNum>
  <w:abstractNum w:abstractNumId="5" w15:restartNumberingAfterBreak="0">
    <w:nsid w:val="7689446D"/>
    <w:multiLevelType w:val="hybridMultilevel"/>
    <w:tmpl w:val="B426A4C6"/>
    <w:lvl w:ilvl="0" w:tplc="E366829A">
      <w:start w:val="2"/>
      <w:numFmt w:val="decimal"/>
      <w:lvlText w:val="%1."/>
      <w:lvlJc w:val="left"/>
      <w:pPr>
        <w:ind w:left="1334" w:hanging="30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zh-CN" w:bidi="ar-SA"/>
      </w:rPr>
    </w:lvl>
    <w:lvl w:ilvl="1" w:tplc="E38C3798">
      <w:numFmt w:val="bullet"/>
      <w:lvlText w:val="•"/>
      <w:lvlJc w:val="left"/>
      <w:pPr>
        <w:ind w:left="2274" w:hanging="300"/>
      </w:pPr>
      <w:rPr>
        <w:rFonts w:hint="default"/>
        <w:lang w:val="en-US" w:eastAsia="zh-CN" w:bidi="ar-SA"/>
      </w:rPr>
    </w:lvl>
    <w:lvl w:ilvl="2" w:tplc="107CD648">
      <w:numFmt w:val="bullet"/>
      <w:lvlText w:val="•"/>
      <w:lvlJc w:val="left"/>
      <w:pPr>
        <w:ind w:left="3209" w:hanging="300"/>
      </w:pPr>
      <w:rPr>
        <w:rFonts w:hint="default"/>
        <w:lang w:val="en-US" w:eastAsia="zh-CN" w:bidi="ar-SA"/>
      </w:rPr>
    </w:lvl>
    <w:lvl w:ilvl="3" w:tplc="46BC257C">
      <w:numFmt w:val="bullet"/>
      <w:lvlText w:val="•"/>
      <w:lvlJc w:val="left"/>
      <w:pPr>
        <w:ind w:left="4143" w:hanging="300"/>
      </w:pPr>
      <w:rPr>
        <w:rFonts w:hint="default"/>
        <w:lang w:val="en-US" w:eastAsia="zh-CN" w:bidi="ar-SA"/>
      </w:rPr>
    </w:lvl>
    <w:lvl w:ilvl="4" w:tplc="8BB07596">
      <w:numFmt w:val="bullet"/>
      <w:lvlText w:val="•"/>
      <w:lvlJc w:val="left"/>
      <w:pPr>
        <w:ind w:left="5078" w:hanging="300"/>
      </w:pPr>
      <w:rPr>
        <w:rFonts w:hint="default"/>
        <w:lang w:val="en-US" w:eastAsia="zh-CN" w:bidi="ar-SA"/>
      </w:rPr>
    </w:lvl>
    <w:lvl w:ilvl="5" w:tplc="7B0E535A">
      <w:numFmt w:val="bullet"/>
      <w:lvlText w:val="•"/>
      <w:lvlJc w:val="left"/>
      <w:pPr>
        <w:ind w:left="6013" w:hanging="300"/>
      </w:pPr>
      <w:rPr>
        <w:rFonts w:hint="default"/>
        <w:lang w:val="en-US" w:eastAsia="zh-CN" w:bidi="ar-SA"/>
      </w:rPr>
    </w:lvl>
    <w:lvl w:ilvl="6" w:tplc="1640128A">
      <w:numFmt w:val="bullet"/>
      <w:lvlText w:val="•"/>
      <w:lvlJc w:val="left"/>
      <w:pPr>
        <w:ind w:left="6947" w:hanging="300"/>
      </w:pPr>
      <w:rPr>
        <w:rFonts w:hint="default"/>
        <w:lang w:val="en-US" w:eastAsia="zh-CN" w:bidi="ar-SA"/>
      </w:rPr>
    </w:lvl>
    <w:lvl w:ilvl="7" w:tplc="9EEC333C">
      <w:numFmt w:val="bullet"/>
      <w:lvlText w:val="•"/>
      <w:lvlJc w:val="left"/>
      <w:pPr>
        <w:ind w:left="7882" w:hanging="300"/>
      </w:pPr>
      <w:rPr>
        <w:rFonts w:hint="default"/>
        <w:lang w:val="en-US" w:eastAsia="zh-CN" w:bidi="ar-SA"/>
      </w:rPr>
    </w:lvl>
    <w:lvl w:ilvl="8" w:tplc="0AFA5C42">
      <w:numFmt w:val="bullet"/>
      <w:lvlText w:val="•"/>
      <w:lvlJc w:val="left"/>
      <w:pPr>
        <w:ind w:left="8816" w:hanging="300"/>
      </w:pPr>
      <w:rPr>
        <w:rFonts w:hint="default"/>
        <w:lang w:val="en-US" w:eastAsia="zh-CN" w:bidi="ar-SA"/>
      </w:rPr>
    </w:lvl>
  </w:abstractNum>
  <w:num w:numId="1" w16cid:durableId="1872381994">
    <w:abstractNumId w:val="4"/>
  </w:num>
  <w:num w:numId="2" w16cid:durableId="835996961">
    <w:abstractNumId w:val="1"/>
  </w:num>
  <w:num w:numId="3" w16cid:durableId="548498012">
    <w:abstractNumId w:val="0"/>
  </w:num>
  <w:num w:numId="4" w16cid:durableId="248585427">
    <w:abstractNumId w:val="5"/>
  </w:num>
  <w:num w:numId="5" w16cid:durableId="118914688">
    <w:abstractNumId w:val="3"/>
  </w:num>
  <w:num w:numId="6" w16cid:durableId="17895446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SwNDO3MDU0sDAyMzJV0lEKTi0uzszPAykwMq4FAN5UYjctAAAA"/>
  </w:docVars>
  <w:rsids>
    <w:rsidRoot w:val="00104DCD"/>
    <w:rsid w:val="00005DB9"/>
    <w:rsid w:val="000102F9"/>
    <w:rsid w:val="00015A60"/>
    <w:rsid w:val="00023F9F"/>
    <w:rsid w:val="0002468F"/>
    <w:rsid w:val="00024F0A"/>
    <w:rsid w:val="0003625F"/>
    <w:rsid w:val="000429D8"/>
    <w:rsid w:val="00050DBD"/>
    <w:rsid w:val="00052BE2"/>
    <w:rsid w:val="00053E72"/>
    <w:rsid w:val="00061A69"/>
    <w:rsid w:val="000667D9"/>
    <w:rsid w:val="0007266D"/>
    <w:rsid w:val="00084E9B"/>
    <w:rsid w:val="000B0750"/>
    <w:rsid w:val="000B5B57"/>
    <w:rsid w:val="000C5499"/>
    <w:rsid w:val="000C6866"/>
    <w:rsid w:val="000D1257"/>
    <w:rsid w:val="000D1287"/>
    <w:rsid w:val="000D170F"/>
    <w:rsid w:val="000D65B6"/>
    <w:rsid w:val="000E0619"/>
    <w:rsid w:val="000E2A9A"/>
    <w:rsid w:val="000F2A1D"/>
    <w:rsid w:val="000F4ECA"/>
    <w:rsid w:val="00104DCD"/>
    <w:rsid w:val="0010688A"/>
    <w:rsid w:val="00113715"/>
    <w:rsid w:val="001235EF"/>
    <w:rsid w:val="00131624"/>
    <w:rsid w:val="0013378B"/>
    <w:rsid w:val="001407DE"/>
    <w:rsid w:val="0016187A"/>
    <w:rsid w:val="001633F9"/>
    <w:rsid w:val="0017082D"/>
    <w:rsid w:val="00176EC6"/>
    <w:rsid w:val="001806C8"/>
    <w:rsid w:val="001A30CC"/>
    <w:rsid w:val="001A397F"/>
    <w:rsid w:val="001A6162"/>
    <w:rsid w:val="001B0CB6"/>
    <w:rsid w:val="001B630D"/>
    <w:rsid w:val="001C0B64"/>
    <w:rsid w:val="001C4EC3"/>
    <w:rsid w:val="001F1806"/>
    <w:rsid w:val="001F26B6"/>
    <w:rsid w:val="001F5478"/>
    <w:rsid w:val="0020714D"/>
    <w:rsid w:val="002120E5"/>
    <w:rsid w:val="00216196"/>
    <w:rsid w:val="00223652"/>
    <w:rsid w:val="002325C4"/>
    <w:rsid w:val="00233C5E"/>
    <w:rsid w:val="00257F27"/>
    <w:rsid w:val="0026631A"/>
    <w:rsid w:val="00272D98"/>
    <w:rsid w:val="0027576F"/>
    <w:rsid w:val="00276D4A"/>
    <w:rsid w:val="00282C95"/>
    <w:rsid w:val="00287464"/>
    <w:rsid w:val="002A1C60"/>
    <w:rsid w:val="002A1E5A"/>
    <w:rsid w:val="002B3E8A"/>
    <w:rsid w:val="002B5438"/>
    <w:rsid w:val="002B684F"/>
    <w:rsid w:val="002C13BB"/>
    <w:rsid w:val="002C2ABF"/>
    <w:rsid w:val="002D636B"/>
    <w:rsid w:val="002D709B"/>
    <w:rsid w:val="002D75C2"/>
    <w:rsid w:val="002E115D"/>
    <w:rsid w:val="002E39BC"/>
    <w:rsid w:val="002F03D8"/>
    <w:rsid w:val="002F7A4A"/>
    <w:rsid w:val="00300903"/>
    <w:rsid w:val="003125AA"/>
    <w:rsid w:val="00336FB5"/>
    <w:rsid w:val="0034472E"/>
    <w:rsid w:val="00357FC5"/>
    <w:rsid w:val="00361237"/>
    <w:rsid w:val="00367084"/>
    <w:rsid w:val="00396F2E"/>
    <w:rsid w:val="003A106D"/>
    <w:rsid w:val="003B0388"/>
    <w:rsid w:val="003B1D95"/>
    <w:rsid w:val="003C6AB9"/>
    <w:rsid w:val="003C6F18"/>
    <w:rsid w:val="003D348A"/>
    <w:rsid w:val="003D7ABE"/>
    <w:rsid w:val="003E224D"/>
    <w:rsid w:val="003E5455"/>
    <w:rsid w:val="003E5670"/>
    <w:rsid w:val="003F3D00"/>
    <w:rsid w:val="003F7988"/>
    <w:rsid w:val="004040B4"/>
    <w:rsid w:val="004064D0"/>
    <w:rsid w:val="004119D1"/>
    <w:rsid w:val="004214F8"/>
    <w:rsid w:val="0042377C"/>
    <w:rsid w:val="00425A43"/>
    <w:rsid w:val="00427FF8"/>
    <w:rsid w:val="00435C86"/>
    <w:rsid w:val="0044304F"/>
    <w:rsid w:val="00445EAF"/>
    <w:rsid w:val="004606A5"/>
    <w:rsid w:val="00465177"/>
    <w:rsid w:val="00465D05"/>
    <w:rsid w:val="00465F0E"/>
    <w:rsid w:val="00470BCE"/>
    <w:rsid w:val="00482151"/>
    <w:rsid w:val="00483B16"/>
    <w:rsid w:val="00484C3F"/>
    <w:rsid w:val="00495CCA"/>
    <w:rsid w:val="004A0BF8"/>
    <w:rsid w:val="004A6AAA"/>
    <w:rsid w:val="004C0926"/>
    <w:rsid w:val="004C54BE"/>
    <w:rsid w:val="004D17D5"/>
    <w:rsid w:val="004F5E3F"/>
    <w:rsid w:val="004F767E"/>
    <w:rsid w:val="005016C4"/>
    <w:rsid w:val="005130AA"/>
    <w:rsid w:val="00520EA3"/>
    <w:rsid w:val="00524C8A"/>
    <w:rsid w:val="00536972"/>
    <w:rsid w:val="00540CDA"/>
    <w:rsid w:val="00542D1B"/>
    <w:rsid w:val="00543C9F"/>
    <w:rsid w:val="00560116"/>
    <w:rsid w:val="00573BA4"/>
    <w:rsid w:val="00583FD2"/>
    <w:rsid w:val="005A1BDE"/>
    <w:rsid w:val="005A515E"/>
    <w:rsid w:val="005D37A3"/>
    <w:rsid w:val="005E10D8"/>
    <w:rsid w:val="005E76FC"/>
    <w:rsid w:val="005F065C"/>
    <w:rsid w:val="005F2688"/>
    <w:rsid w:val="005F7814"/>
    <w:rsid w:val="00607258"/>
    <w:rsid w:val="006114E0"/>
    <w:rsid w:val="006153D8"/>
    <w:rsid w:val="00621B87"/>
    <w:rsid w:val="0064104C"/>
    <w:rsid w:val="006440BD"/>
    <w:rsid w:val="00645FFC"/>
    <w:rsid w:val="00650F17"/>
    <w:rsid w:val="006526B3"/>
    <w:rsid w:val="00653313"/>
    <w:rsid w:val="00655515"/>
    <w:rsid w:val="00695A75"/>
    <w:rsid w:val="006B230D"/>
    <w:rsid w:val="006B735B"/>
    <w:rsid w:val="006E04FD"/>
    <w:rsid w:val="006F0CC4"/>
    <w:rsid w:val="006F7872"/>
    <w:rsid w:val="00713F41"/>
    <w:rsid w:val="00714F06"/>
    <w:rsid w:val="007242EC"/>
    <w:rsid w:val="007262A8"/>
    <w:rsid w:val="00736198"/>
    <w:rsid w:val="00744CD9"/>
    <w:rsid w:val="0075564B"/>
    <w:rsid w:val="0076460E"/>
    <w:rsid w:val="007679F4"/>
    <w:rsid w:val="007877F3"/>
    <w:rsid w:val="007908F7"/>
    <w:rsid w:val="00790ABF"/>
    <w:rsid w:val="007A0810"/>
    <w:rsid w:val="007A225E"/>
    <w:rsid w:val="007A24F2"/>
    <w:rsid w:val="007B734A"/>
    <w:rsid w:val="007C1B18"/>
    <w:rsid w:val="007E07C7"/>
    <w:rsid w:val="007E2BE5"/>
    <w:rsid w:val="0080204E"/>
    <w:rsid w:val="00805C9A"/>
    <w:rsid w:val="00805E29"/>
    <w:rsid w:val="00814353"/>
    <w:rsid w:val="008160E5"/>
    <w:rsid w:val="008175D6"/>
    <w:rsid w:val="00817C1A"/>
    <w:rsid w:val="008219E7"/>
    <w:rsid w:val="008407E7"/>
    <w:rsid w:val="00844C7D"/>
    <w:rsid w:val="00852545"/>
    <w:rsid w:val="008547AB"/>
    <w:rsid w:val="00857EC4"/>
    <w:rsid w:val="008601E9"/>
    <w:rsid w:val="00863BE5"/>
    <w:rsid w:val="00873676"/>
    <w:rsid w:val="0087367B"/>
    <w:rsid w:val="008753DB"/>
    <w:rsid w:val="00876EE8"/>
    <w:rsid w:val="008841C7"/>
    <w:rsid w:val="008874E8"/>
    <w:rsid w:val="00890050"/>
    <w:rsid w:val="008917F8"/>
    <w:rsid w:val="00895C41"/>
    <w:rsid w:val="008A226E"/>
    <w:rsid w:val="008A3A88"/>
    <w:rsid w:val="008D17FB"/>
    <w:rsid w:val="008E04AD"/>
    <w:rsid w:val="008E2018"/>
    <w:rsid w:val="008E47DF"/>
    <w:rsid w:val="00900240"/>
    <w:rsid w:val="009022EA"/>
    <w:rsid w:val="009063C7"/>
    <w:rsid w:val="009066DD"/>
    <w:rsid w:val="00942917"/>
    <w:rsid w:val="009437CD"/>
    <w:rsid w:val="00943A1F"/>
    <w:rsid w:val="00945E72"/>
    <w:rsid w:val="00954A4D"/>
    <w:rsid w:val="00970A5A"/>
    <w:rsid w:val="00977FDF"/>
    <w:rsid w:val="009945DF"/>
    <w:rsid w:val="009A330D"/>
    <w:rsid w:val="009A459A"/>
    <w:rsid w:val="009B753B"/>
    <w:rsid w:val="009C6A55"/>
    <w:rsid w:val="009D4094"/>
    <w:rsid w:val="009D66AE"/>
    <w:rsid w:val="009E6379"/>
    <w:rsid w:val="009E6B7E"/>
    <w:rsid w:val="009F06D8"/>
    <w:rsid w:val="00A038EB"/>
    <w:rsid w:val="00A1372D"/>
    <w:rsid w:val="00A4648F"/>
    <w:rsid w:val="00A505B6"/>
    <w:rsid w:val="00A6452E"/>
    <w:rsid w:val="00A67EDE"/>
    <w:rsid w:val="00A70582"/>
    <w:rsid w:val="00A72F52"/>
    <w:rsid w:val="00A75E99"/>
    <w:rsid w:val="00A76C17"/>
    <w:rsid w:val="00A77770"/>
    <w:rsid w:val="00A80454"/>
    <w:rsid w:val="00A844C8"/>
    <w:rsid w:val="00A87A1E"/>
    <w:rsid w:val="00A90D07"/>
    <w:rsid w:val="00A9274E"/>
    <w:rsid w:val="00A93C35"/>
    <w:rsid w:val="00AB15CE"/>
    <w:rsid w:val="00AB3929"/>
    <w:rsid w:val="00AB587C"/>
    <w:rsid w:val="00AC1ABD"/>
    <w:rsid w:val="00AC4A69"/>
    <w:rsid w:val="00AC60E2"/>
    <w:rsid w:val="00AC62ED"/>
    <w:rsid w:val="00AC6798"/>
    <w:rsid w:val="00AC6FAD"/>
    <w:rsid w:val="00AD1C57"/>
    <w:rsid w:val="00AD5CE6"/>
    <w:rsid w:val="00AE6517"/>
    <w:rsid w:val="00AE7050"/>
    <w:rsid w:val="00AF0058"/>
    <w:rsid w:val="00AF0C1F"/>
    <w:rsid w:val="00AF2161"/>
    <w:rsid w:val="00AF5283"/>
    <w:rsid w:val="00AF6B72"/>
    <w:rsid w:val="00B018AF"/>
    <w:rsid w:val="00B150FE"/>
    <w:rsid w:val="00B307FF"/>
    <w:rsid w:val="00B336D0"/>
    <w:rsid w:val="00B434BC"/>
    <w:rsid w:val="00B44AEE"/>
    <w:rsid w:val="00B52DA7"/>
    <w:rsid w:val="00B54B61"/>
    <w:rsid w:val="00B80840"/>
    <w:rsid w:val="00B80CDE"/>
    <w:rsid w:val="00B8626F"/>
    <w:rsid w:val="00B87744"/>
    <w:rsid w:val="00B920BF"/>
    <w:rsid w:val="00BB1215"/>
    <w:rsid w:val="00BB261C"/>
    <w:rsid w:val="00BB30DA"/>
    <w:rsid w:val="00BB42B5"/>
    <w:rsid w:val="00BB5316"/>
    <w:rsid w:val="00BB6885"/>
    <w:rsid w:val="00BC638B"/>
    <w:rsid w:val="00BD2C8A"/>
    <w:rsid w:val="00BE235F"/>
    <w:rsid w:val="00BE347F"/>
    <w:rsid w:val="00BE561A"/>
    <w:rsid w:val="00C056BD"/>
    <w:rsid w:val="00C245FC"/>
    <w:rsid w:val="00C26002"/>
    <w:rsid w:val="00C263E1"/>
    <w:rsid w:val="00C33A31"/>
    <w:rsid w:val="00C41F3C"/>
    <w:rsid w:val="00C4224A"/>
    <w:rsid w:val="00C46363"/>
    <w:rsid w:val="00C51C79"/>
    <w:rsid w:val="00C52D19"/>
    <w:rsid w:val="00C55278"/>
    <w:rsid w:val="00C55C60"/>
    <w:rsid w:val="00C622C6"/>
    <w:rsid w:val="00C62466"/>
    <w:rsid w:val="00C66400"/>
    <w:rsid w:val="00C7051C"/>
    <w:rsid w:val="00C70B4B"/>
    <w:rsid w:val="00C763FD"/>
    <w:rsid w:val="00C8426D"/>
    <w:rsid w:val="00C85334"/>
    <w:rsid w:val="00C86FF1"/>
    <w:rsid w:val="00C87162"/>
    <w:rsid w:val="00C93106"/>
    <w:rsid w:val="00C963D3"/>
    <w:rsid w:val="00C969C1"/>
    <w:rsid w:val="00CB7E0E"/>
    <w:rsid w:val="00CC44D7"/>
    <w:rsid w:val="00CC6B70"/>
    <w:rsid w:val="00CD4EE8"/>
    <w:rsid w:val="00CE13A1"/>
    <w:rsid w:val="00CF361E"/>
    <w:rsid w:val="00CF3650"/>
    <w:rsid w:val="00CF4035"/>
    <w:rsid w:val="00CF4DF3"/>
    <w:rsid w:val="00CF5710"/>
    <w:rsid w:val="00CF6E44"/>
    <w:rsid w:val="00D048C5"/>
    <w:rsid w:val="00D21BFA"/>
    <w:rsid w:val="00D23CC5"/>
    <w:rsid w:val="00D336EB"/>
    <w:rsid w:val="00D42CE1"/>
    <w:rsid w:val="00D53EA2"/>
    <w:rsid w:val="00D60676"/>
    <w:rsid w:val="00D61833"/>
    <w:rsid w:val="00D675C8"/>
    <w:rsid w:val="00D77254"/>
    <w:rsid w:val="00D817F6"/>
    <w:rsid w:val="00D8330B"/>
    <w:rsid w:val="00D90123"/>
    <w:rsid w:val="00D90C76"/>
    <w:rsid w:val="00D931C9"/>
    <w:rsid w:val="00D956C2"/>
    <w:rsid w:val="00DA3236"/>
    <w:rsid w:val="00DA3B9C"/>
    <w:rsid w:val="00DB5405"/>
    <w:rsid w:val="00DC1478"/>
    <w:rsid w:val="00DE4A60"/>
    <w:rsid w:val="00DE6245"/>
    <w:rsid w:val="00E303A9"/>
    <w:rsid w:val="00E326AB"/>
    <w:rsid w:val="00E46430"/>
    <w:rsid w:val="00E90611"/>
    <w:rsid w:val="00E90FDC"/>
    <w:rsid w:val="00EA1993"/>
    <w:rsid w:val="00EB4579"/>
    <w:rsid w:val="00EC0014"/>
    <w:rsid w:val="00ED1CA2"/>
    <w:rsid w:val="00ED2186"/>
    <w:rsid w:val="00ED4887"/>
    <w:rsid w:val="00EE1E87"/>
    <w:rsid w:val="00EE25FC"/>
    <w:rsid w:val="00EE3BAB"/>
    <w:rsid w:val="00EE635E"/>
    <w:rsid w:val="00EF0796"/>
    <w:rsid w:val="00EF3BF3"/>
    <w:rsid w:val="00EF67E9"/>
    <w:rsid w:val="00F046FB"/>
    <w:rsid w:val="00F04D0E"/>
    <w:rsid w:val="00F11A64"/>
    <w:rsid w:val="00F13B26"/>
    <w:rsid w:val="00F201B1"/>
    <w:rsid w:val="00F25B5D"/>
    <w:rsid w:val="00F273A6"/>
    <w:rsid w:val="00F337DA"/>
    <w:rsid w:val="00F357B4"/>
    <w:rsid w:val="00F359D4"/>
    <w:rsid w:val="00F36FF1"/>
    <w:rsid w:val="00F477FA"/>
    <w:rsid w:val="00F66686"/>
    <w:rsid w:val="00F74335"/>
    <w:rsid w:val="00F95048"/>
    <w:rsid w:val="00FA49BA"/>
    <w:rsid w:val="00FB5562"/>
    <w:rsid w:val="00FC4ACF"/>
    <w:rsid w:val="00FD388C"/>
    <w:rsid w:val="00FE0F85"/>
    <w:rsid w:val="00FE5C4B"/>
    <w:rsid w:val="00FE7E15"/>
    <w:rsid w:val="00FF3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581499"/>
  <w15:chartTrackingRefBased/>
  <w15:docId w15:val="{6CA7C369-554F-4FD2-A794-3232F25B3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04DCD"/>
    <w:pPr>
      <w:widowControl w:val="0"/>
      <w:autoSpaceDE w:val="0"/>
      <w:autoSpaceDN w:val="0"/>
    </w:pPr>
    <w:rPr>
      <w:rFonts w:ascii="宋体" w:eastAsia="宋体" w:hAnsi="宋体" w:cs="宋体"/>
      <w:kern w:val="0"/>
      <w:sz w:val="22"/>
    </w:rPr>
  </w:style>
  <w:style w:type="paragraph" w:styleId="1">
    <w:name w:val="heading 1"/>
    <w:basedOn w:val="a"/>
    <w:link w:val="10"/>
    <w:uiPriority w:val="9"/>
    <w:qFormat/>
    <w:rsid w:val="00104DCD"/>
    <w:pPr>
      <w:spacing w:before="137"/>
      <w:ind w:left="111"/>
      <w:jc w:val="center"/>
      <w:outlineLvl w:val="0"/>
    </w:pPr>
    <w:rPr>
      <w:sz w:val="44"/>
      <w:szCs w:val="44"/>
    </w:rPr>
  </w:style>
  <w:style w:type="paragraph" w:styleId="2">
    <w:name w:val="heading 2"/>
    <w:basedOn w:val="a"/>
    <w:link w:val="20"/>
    <w:uiPriority w:val="9"/>
    <w:unhideWhenUsed/>
    <w:qFormat/>
    <w:rsid w:val="00104DCD"/>
    <w:pPr>
      <w:spacing w:before="42"/>
      <w:ind w:left="472"/>
      <w:outlineLvl w:val="1"/>
    </w:pPr>
    <w:rPr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a3">
    <w:name w:val="三线表"/>
    <w:basedOn w:val="a1"/>
    <w:uiPriority w:val="99"/>
    <w:rsid w:val="0064104C"/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bottom w:val="single" w:sz="4" w:space="0" w:color="auto"/>
        </w:tcBorders>
      </w:tcPr>
    </w:tblStylePr>
  </w:style>
  <w:style w:type="character" w:customStyle="1" w:styleId="10">
    <w:name w:val="标题 1 字符"/>
    <w:basedOn w:val="a0"/>
    <w:link w:val="1"/>
    <w:uiPriority w:val="9"/>
    <w:rsid w:val="00104DCD"/>
    <w:rPr>
      <w:rFonts w:ascii="宋体" w:eastAsia="宋体" w:hAnsi="宋体" w:cs="宋体"/>
      <w:kern w:val="0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104DCD"/>
    <w:rPr>
      <w:rFonts w:ascii="宋体" w:eastAsia="宋体" w:hAnsi="宋体" w:cs="宋体"/>
      <w:kern w:val="0"/>
      <w:sz w:val="28"/>
      <w:szCs w:val="28"/>
    </w:rPr>
  </w:style>
  <w:style w:type="table" w:customStyle="1" w:styleId="TableNormal">
    <w:name w:val="Table Normal"/>
    <w:uiPriority w:val="2"/>
    <w:unhideWhenUsed/>
    <w:qFormat/>
    <w:rsid w:val="00104DCD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Body Text"/>
    <w:basedOn w:val="a"/>
    <w:link w:val="a5"/>
    <w:uiPriority w:val="1"/>
    <w:qFormat/>
    <w:rsid w:val="00104DCD"/>
    <w:rPr>
      <w:sz w:val="24"/>
      <w:szCs w:val="24"/>
    </w:rPr>
  </w:style>
  <w:style w:type="character" w:customStyle="1" w:styleId="a5">
    <w:name w:val="正文文本 字符"/>
    <w:basedOn w:val="a0"/>
    <w:link w:val="a4"/>
    <w:uiPriority w:val="1"/>
    <w:rsid w:val="00104DCD"/>
    <w:rPr>
      <w:rFonts w:ascii="宋体" w:eastAsia="宋体" w:hAnsi="宋体" w:cs="宋体"/>
      <w:kern w:val="0"/>
      <w:sz w:val="24"/>
      <w:szCs w:val="24"/>
    </w:rPr>
  </w:style>
  <w:style w:type="paragraph" w:styleId="a6">
    <w:name w:val="List Paragraph"/>
    <w:basedOn w:val="a"/>
    <w:uiPriority w:val="1"/>
    <w:qFormat/>
    <w:rsid w:val="00104DCD"/>
    <w:pPr>
      <w:ind w:left="472" w:firstLine="561"/>
    </w:pPr>
  </w:style>
  <w:style w:type="paragraph" w:customStyle="1" w:styleId="TableParagraph">
    <w:name w:val="Table Paragraph"/>
    <w:basedOn w:val="a"/>
    <w:uiPriority w:val="1"/>
    <w:qFormat/>
    <w:rsid w:val="00104DCD"/>
    <w:pPr>
      <w:jc w:val="center"/>
    </w:pPr>
  </w:style>
  <w:style w:type="paragraph" w:styleId="a7">
    <w:name w:val="header"/>
    <w:basedOn w:val="a"/>
    <w:link w:val="a8"/>
    <w:uiPriority w:val="99"/>
    <w:unhideWhenUsed/>
    <w:rsid w:val="0003625F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03625F"/>
    <w:rPr>
      <w:rFonts w:ascii="宋体" w:eastAsia="宋体" w:hAnsi="宋体" w:cs="宋体"/>
      <w:kern w:val="0"/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03625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03625F"/>
    <w:rPr>
      <w:rFonts w:ascii="宋体" w:eastAsia="宋体" w:hAnsi="宋体" w:cs="宋体"/>
      <w:kern w:val="0"/>
      <w:sz w:val="18"/>
      <w:szCs w:val="18"/>
    </w:rPr>
  </w:style>
  <w:style w:type="character" w:styleId="ab">
    <w:name w:val="Hyperlink"/>
    <w:basedOn w:val="a0"/>
    <w:uiPriority w:val="99"/>
    <w:unhideWhenUsed/>
    <w:rsid w:val="007679F4"/>
    <w:rPr>
      <w:color w:val="0563C1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7679F4"/>
    <w:rPr>
      <w:color w:val="605E5C"/>
      <w:shd w:val="clear" w:color="auto" w:fill="E1DFDD"/>
    </w:rPr>
  </w:style>
  <w:style w:type="paragraph" w:styleId="ad">
    <w:name w:val="Revision"/>
    <w:hidden/>
    <w:uiPriority w:val="99"/>
    <w:semiHidden/>
    <w:rsid w:val="00F201B1"/>
    <w:rPr>
      <w:rFonts w:ascii="宋体" w:eastAsia="宋体" w:hAnsi="宋体" w:cs="宋体"/>
      <w:kern w:val="0"/>
      <w:sz w:val="22"/>
    </w:rPr>
  </w:style>
  <w:style w:type="character" w:styleId="ae">
    <w:name w:val="annotation reference"/>
    <w:basedOn w:val="a0"/>
    <w:uiPriority w:val="99"/>
    <w:semiHidden/>
    <w:unhideWhenUsed/>
    <w:rsid w:val="00EE1E87"/>
    <w:rPr>
      <w:sz w:val="21"/>
      <w:szCs w:val="21"/>
    </w:rPr>
  </w:style>
  <w:style w:type="paragraph" w:styleId="af">
    <w:name w:val="annotation text"/>
    <w:basedOn w:val="a"/>
    <w:link w:val="af0"/>
    <w:uiPriority w:val="99"/>
    <w:semiHidden/>
    <w:unhideWhenUsed/>
    <w:rsid w:val="00EE1E87"/>
  </w:style>
  <w:style w:type="character" w:customStyle="1" w:styleId="af0">
    <w:name w:val="批注文字 字符"/>
    <w:basedOn w:val="a0"/>
    <w:link w:val="af"/>
    <w:uiPriority w:val="99"/>
    <w:semiHidden/>
    <w:rsid w:val="00EE1E87"/>
    <w:rPr>
      <w:rFonts w:ascii="宋体" w:eastAsia="宋体" w:hAnsi="宋体" w:cs="宋体"/>
      <w:kern w:val="0"/>
      <w:sz w:val="22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EE1E87"/>
    <w:rPr>
      <w:b/>
      <w:bCs/>
    </w:rPr>
  </w:style>
  <w:style w:type="character" w:customStyle="1" w:styleId="af2">
    <w:name w:val="批注主题 字符"/>
    <w:basedOn w:val="af0"/>
    <w:link w:val="af1"/>
    <w:uiPriority w:val="99"/>
    <w:semiHidden/>
    <w:rsid w:val="00EE1E87"/>
    <w:rPr>
      <w:rFonts w:ascii="宋体" w:eastAsia="宋体" w:hAnsi="宋体" w:cs="宋体"/>
      <w:b/>
      <w:bCs/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061D7A-4ED3-4B6D-8476-6FE48BA24B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6</TotalTime>
  <Pages>2</Pages>
  <Words>43</Words>
  <Characters>247</Characters>
  <Application>Microsoft Office Word</Application>
  <DocSecurity>0</DocSecurity>
  <Lines>2</Lines>
  <Paragraphs>1</Paragraphs>
  <ScaleCrop>false</ScaleCrop>
  <Company/>
  <LinksUpToDate>false</LinksUpToDate>
  <CharactersWithSpaces>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柯 翔</dc:creator>
  <cp:keywords/>
  <dc:description/>
  <cp:lastModifiedBy>柯 翔</cp:lastModifiedBy>
  <cp:revision>204</cp:revision>
  <cp:lastPrinted>2023-06-24T08:39:00Z</cp:lastPrinted>
  <dcterms:created xsi:type="dcterms:W3CDTF">2023-06-24T08:39:00Z</dcterms:created>
  <dcterms:modified xsi:type="dcterms:W3CDTF">2023-06-25T13:06:00Z</dcterms:modified>
</cp:coreProperties>
</file>